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DE8500F" w14:textId="77777777" w:rsidR="004D0817" w:rsidRPr="00AB5FEE" w:rsidRDefault="004D0817" w:rsidP="00060C32">
      <w:pPr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AB5FEE">
        <w:rPr>
          <w:rFonts w:ascii="Times New Roman" w:hAnsi="Times New Roman"/>
          <w:b/>
          <w:sz w:val="28"/>
          <w:szCs w:val="28"/>
        </w:rPr>
        <w:t>National Chung Hsing University</w:t>
      </w:r>
    </w:p>
    <w:p w14:paraId="603EE5FE" w14:textId="77777777" w:rsidR="00BE04F4" w:rsidRPr="00AB5FEE" w:rsidRDefault="007100BD" w:rsidP="00060C32">
      <w:pPr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AB5FEE">
        <w:rPr>
          <w:rFonts w:ascii="Times New Roman" w:hAnsi="Times New Roman"/>
          <w:b/>
          <w:sz w:val="28"/>
          <w:szCs w:val="28"/>
        </w:rPr>
        <w:t>Distinguished Professor</w:t>
      </w:r>
      <w:r w:rsidR="004D0817" w:rsidRPr="00AB5FEE">
        <w:rPr>
          <w:rFonts w:ascii="Times New Roman" w:hAnsi="Times New Roman" w:hint="eastAsia"/>
          <w:b/>
          <w:sz w:val="28"/>
          <w:szCs w:val="28"/>
        </w:rPr>
        <w:t xml:space="preserve"> </w:t>
      </w:r>
      <w:r w:rsidR="004D0817" w:rsidRPr="00AB5FEE">
        <w:rPr>
          <w:rFonts w:ascii="Times New Roman" w:hAnsi="Times New Roman"/>
          <w:b/>
          <w:sz w:val="28"/>
          <w:szCs w:val="28"/>
        </w:rPr>
        <w:t>Application for</w:t>
      </w:r>
    </w:p>
    <w:p w14:paraId="25D4F73E" w14:textId="2D5E074E" w:rsidR="0062305E" w:rsidRPr="00AB5FEE" w:rsidRDefault="004D0817" w:rsidP="00060C32">
      <w:pPr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AB5FEE">
        <w:rPr>
          <w:rFonts w:ascii="Times New Roman" w:hAnsi="Times New Roman"/>
          <w:b/>
          <w:sz w:val="28"/>
          <w:szCs w:val="28"/>
        </w:rPr>
        <w:t xml:space="preserve">the College/Center of </w:t>
      </w:r>
      <w:r w:rsidR="00BE04F4" w:rsidRPr="00AB5FEE">
        <w:rPr>
          <w:rFonts w:ascii="Times New Roman" w:hAnsi="Times New Roman"/>
          <w:b/>
          <w:sz w:val="28"/>
          <w:szCs w:val="28"/>
        </w:rPr>
        <w:t>__________</w:t>
      </w:r>
      <w:r w:rsidRPr="00AB5FEE">
        <w:rPr>
          <w:rFonts w:ascii="Times New Roman" w:hAnsi="Times New Roman"/>
          <w:b/>
          <w:sz w:val="28"/>
          <w:szCs w:val="28"/>
        </w:rPr>
        <w:t xml:space="preserve"> Department of _____</w:t>
      </w:r>
      <w:r w:rsidR="00BE04F4" w:rsidRPr="00AB5FEE">
        <w:rPr>
          <w:rFonts w:ascii="Times New Roman" w:hAnsi="Times New Roman"/>
          <w:b/>
          <w:sz w:val="28"/>
          <w:szCs w:val="28"/>
        </w:rPr>
        <w:t>_____</w:t>
      </w:r>
    </w:p>
    <w:p w14:paraId="6F93AC8C" w14:textId="2DC360BA" w:rsidR="0062305E" w:rsidRPr="007100BD" w:rsidRDefault="007100BD" w:rsidP="00060C32">
      <w:pPr>
        <w:kinsoku w:val="0"/>
        <w:overflowPunct w:val="0"/>
        <w:autoSpaceDE w:val="0"/>
        <w:autoSpaceDN w:val="0"/>
        <w:snapToGrid w:val="0"/>
        <w:spacing w:before="100" w:after="100"/>
        <w:ind w:left="561" w:hanging="561"/>
        <w:jc w:val="center"/>
        <w:rPr>
          <w:rFonts w:ascii="Times New Roman" w:hAnsi="Times New Roman"/>
          <w:bCs/>
          <w:szCs w:val="20"/>
        </w:rPr>
      </w:pPr>
      <w:r w:rsidRPr="007100BD">
        <w:rPr>
          <w:rFonts w:ascii="Times New Roman" w:hAnsi="Times New Roman"/>
          <w:caps/>
          <w:szCs w:val="20"/>
        </w:rPr>
        <w:t>U</w:t>
      </w:r>
      <w:r w:rsidRPr="007100BD">
        <w:rPr>
          <w:rFonts w:ascii="Times New Roman" w:hAnsi="Times New Roman"/>
          <w:szCs w:val="20"/>
        </w:rPr>
        <w:t>nit</w:t>
      </w:r>
      <w:r w:rsidRPr="007100BD">
        <w:rPr>
          <w:rFonts w:ascii="Times New Roman" w:hAnsi="Times New Roman"/>
          <w:caps/>
          <w:szCs w:val="20"/>
        </w:rPr>
        <w:t>:</w:t>
      </w:r>
      <w:r w:rsidR="0062305E" w:rsidRPr="007100BD">
        <w:rPr>
          <w:rFonts w:ascii="Times New Roman" w:hAnsi="Times New Roman"/>
          <w:caps/>
          <w:szCs w:val="20"/>
        </w:rPr>
        <w:t xml:space="preserve">                            </w:t>
      </w:r>
      <w:r w:rsidR="00BE04F4">
        <w:rPr>
          <w:rFonts w:ascii="Times New Roman" w:hAnsi="Times New Roman"/>
          <w:szCs w:val="20"/>
        </w:rPr>
        <w:t>Point of Contact</w:t>
      </w:r>
      <w:r w:rsidR="00BE04F4">
        <w:rPr>
          <w:rFonts w:ascii="Times New Roman" w:hAnsi="Times New Roman"/>
          <w:bCs/>
          <w:szCs w:val="20"/>
        </w:rPr>
        <w:t>:</w:t>
      </w:r>
      <w:r w:rsidR="0062305E" w:rsidRPr="007100BD">
        <w:rPr>
          <w:rFonts w:ascii="Times New Roman" w:hAnsi="Times New Roman"/>
          <w:bCs/>
          <w:szCs w:val="20"/>
        </w:rPr>
        <w:t xml:space="preserve">               </w:t>
      </w:r>
      <w:r w:rsidR="00BE04F4">
        <w:rPr>
          <w:rFonts w:ascii="Times New Roman" w:hAnsi="Times New Roman"/>
          <w:bCs/>
          <w:szCs w:val="20"/>
        </w:rPr>
        <w:t>Extension</w:t>
      </w:r>
      <w:r w:rsidR="000509CB">
        <w:rPr>
          <w:rFonts w:ascii="Times New Roman" w:hAnsi="Times New Roman"/>
          <w:bCs/>
          <w:szCs w:val="20"/>
        </w:rPr>
        <w:t>:</w:t>
      </w:r>
    </w:p>
    <w:tbl>
      <w:tblPr>
        <w:tblW w:w="99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"/>
        <w:gridCol w:w="458"/>
        <w:gridCol w:w="659"/>
        <w:gridCol w:w="142"/>
        <w:gridCol w:w="738"/>
        <w:gridCol w:w="1125"/>
        <w:gridCol w:w="290"/>
        <w:gridCol w:w="723"/>
        <w:gridCol w:w="394"/>
        <w:gridCol w:w="566"/>
        <w:gridCol w:w="1199"/>
        <w:gridCol w:w="1065"/>
        <w:gridCol w:w="491"/>
        <w:gridCol w:w="2042"/>
        <w:gridCol w:w="10"/>
      </w:tblGrid>
      <w:tr w:rsidR="0062305E" w:rsidRPr="007100BD" w14:paraId="242053E6" w14:textId="77777777" w:rsidTr="00DD56D9">
        <w:trPr>
          <w:gridBefore w:val="1"/>
          <w:cantSplit/>
          <w:trHeight w:val="371"/>
          <w:jc w:val="center"/>
        </w:trPr>
        <w:tc>
          <w:tcPr>
            <w:tcW w:w="1119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0F4F5BCB" w14:textId="3BA5112C" w:rsidR="0062305E" w:rsidRPr="00231C3C" w:rsidRDefault="009471C2" w:rsidP="00060C3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>Name</w:t>
            </w:r>
          </w:p>
        </w:tc>
        <w:tc>
          <w:tcPr>
            <w:tcW w:w="2008" w:type="dxa"/>
            <w:gridSpan w:val="3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8121A2" w14:textId="77777777" w:rsidR="0062305E" w:rsidRPr="00052BBD" w:rsidRDefault="0062305E" w:rsidP="00060C32">
            <w:pPr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14" w:type="dxa"/>
            <w:gridSpan w:val="2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F4281B" w14:textId="56976292" w:rsidR="0062305E" w:rsidRPr="00231C3C" w:rsidRDefault="00BE04F4" w:rsidP="00060C3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>Unit</w:t>
            </w:r>
          </w:p>
        </w:tc>
        <w:tc>
          <w:tcPr>
            <w:tcW w:w="2163" w:type="dxa"/>
            <w:gridSpan w:val="3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B36F25" w14:textId="77777777" w:rsidR="0062305E" w:rsidRPr="00052BBD" w:rsidRDefault="0062305E" w:rsidP="00060C32">
            <w:pPr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67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BC865" w14:textId="7F2A1CCF" w:rsidR="0062305E" w:rsidRPr="00231C3C" w:rsidRDefault="00231C3C" w:rsidP="00060C3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St</w:t>
            </w:r>
            <w:r>
              <w:rPr>
                <w:rFonts w:ascii="Times New Roman" w:hAnsi="Times New Roman"/>
                <w:sz w:val="20"/>
                <w:szCs w:val="20"/>
              </w:rPr>
              <w:t>art Date</w:t>
            </w:r>
          </w:p>
        </w:tc>
        <w:tc>
          <w:tcPr>
            <w:tcW w:w="2537" w:type="dxa"/>
            <w:gridSpan w:val="3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bottom"/>
          </w:tcPr>
          <w:p w14:paraId="54037806" w14:textId="2D911591" w:rsidR="0062305E" w:rsidRPr="00231C3C" w:rsidRDefault="00015011" w:rsidP="00060C3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>(YYYY/MM/DD)</w:t>
            </w:r>
          </w:p>
        </w:tc>
      </w:tr>
      <w:tr w:rsidR="0062305E" w:rsidRPr="007100BD" w14:paraId="7AE2CA0B" w14:textId="77777777" w:rsidTr="00DD56D9">
        <w:trPr>
          <w:gridBefore w:val="1"/>
          <w:cantSplit/>
          <w:trHeight w:val="412"/>
          <w:jc w:val="center"/>
        </w:trPr>
        <w:tc>
          <w:tcPr>
            <w:tcW w:w="1119" w:type="dxa"/>
            <w:gridSpan w:val="2"/>
            <w:vMerge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073F709B" w14:textId="77777777" w:rsidR="0062305E" w:rsidRPr="00231C3C" w:rsidRDefault="0062305E" w:rsidP="00060C32">
            <w:pPr>
              <w:spacing w:beforeLines="20" w:before="72" w:afterLines="20" w:after="72"/>
              <w:ind w:right="-680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008" w:type="dxa"/>
            <w:gridSpan w:val="3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CF99D1" w14:textId="77777777" w:rsidR="0062305E" w:rsidRPr="00052BBD" w:rsidRDefault="0062305E" w:rsidP="00060C32">
            <w:pPr>
              <w:spacing w:beforeLines="20" w:before="72" w:afterLines="20" w:after="72"/>
              <w:ind w:right="-680"/>
              <w:rPr>
                <w:rFonts w:ascii="Times New Roman" w:hAnsi="Times New Roman"/>
                <w:bCs/>
                <w:sz w:val="22"/>
                <w:szCs w:val="22"/>
              </w:rPr>
            </w:pPr>
          </w:p>
        </w:tc>
        <w:tc>
          <w:tcPr>
            <w:tcW w:w="10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4CA08B" w14:textId="0BB6E96D" w:rsidR="0062305E" w:rsidRPr="00231C3C" w:rsidRDefault="00BE04F4" w:rsidP="00060C32">
            <w:pPr>
              <w:spacing w:beforeLines="20" w:before="72" w:afterLines="20" w:after="72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231C3C">
              <w:rPr>
                <w:rFonts w:ascii="Times New Roman" w:hAnsi="Times New Roman" w:hint="eastAsia"/>
                <w:bCs/>
                <w:sz w:val="20"/>
                <w:szCs w:val="20"/>
              </w:rPr>
              <w:t>P</w:t>
            </w:r>
            <w:r w:rsidRPr="00231C3C">
              <w:rPr>
                <w:rFonts w:ascii="Times New Roman" w:hAnsi="Times New Roman"/>
                <w:bCs/>
                <w:sz w:val="20"/>
                <w:szCs w:val="20"/>
              </w:rPr>
              <w:t>osition</w:t>
            </w:r>
          </w:p>
        </w:tc>
        <w:tc>
          <w:tcPr>
            <w:tcW w:w="216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B7E87D" w14:textId="77777777" w:rsidR="0062305E" w:rsidRPr="00052BBD" w:rsidRDefault="0062305E" w:rsidP="00060C32">
            <w:pPr>
              <w:spacing w:beforeLines="20" w:before="72" w:afterLines="20" w:after="72"/>
              <w:ind w:right="-680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0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EBDC8" w14:textId="77777777" w:rsidR="0062305E" w:rsidRPr="00052BBD" w:rsidRDefault="0062305E" w:rsidP="00060C32">
            <w:pPr>
              <w:jc w:val="distribute"/>
              <w:rPr>
                <w:rFonts w:ascii="Times New Roman" w:hAnsi="Times New Roman"/>
                <w:bCs/>
                <w:strike/>
                <w:sz w:val="22"/>
                <w:szCs w:val="22"/>
                <w:highlight w:val="yellow"/>
              </w:rPr>
            </w:pPr>
          </w:p>
        </w:tc>
        <w:tc>
          <w:tcPr>
            <w:tcW w:w="2537" w:type="dxa"/>
            <w:gridSpan w:val="3"/>
            <w:vMerge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FA3683D" w14:textId="77777777" w:rsidR="0062305E" w:rsidRPr="00052BBD" w:rsidRDefault="0062305E" w:rsidP="00060C32">
            <w:pPr>
              <w:jc w:val="center"/>
              <w:rPr>
                <w:rFonts w:ascii="Times New Roman" w:hAnsi="Times New Roman"/>
                <w:strike/>
                <w:sz w:val="22"/>
                <w:szCs w:val="22"/>
                <w:highlight w:val="yellow"/>
              </w:rPr>
            </w:pPr>
          </w:p>
        </w:tc>
      </w:tr>
      <w:tr w:rsidR="0062305E" w:rsidRPr="007100BD" w14:paraId="3EF2E541" w14:textId="77777777" w:rsidTr="00DD56D9">
        <w:trPr>
          <w:gridBefore w:val="1"/>
          <w:cantSplit/>
          <w:trHeight w:val="560"/>
          <w:jc w:val="center"/>
        </w:trPr>
        <w:tc>
          <w:tcPr>
            <w:tcW w:w="1119" w:type="dxa"/>
            <w:gridSpan w:val="2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3AEA58F8" w14:textId="0CFFD0E9" w:rsidR="0062305E" w:rsidRPr="00231C3C" w:rsidRDefault="00873436" w:rsidP="00874D05">
            <w:pPr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231C3C">
              <w:rPr>
                <w:rFonts w:ascii="Times New Roman" w:hAnsi="Times New Roman"/>
                <w:bCs/>
                <w:sz w:val="20"/>
                <w:szCs w:val="20"/>
              </w:rPr>
              <w:t>Term of Appointment</w:t>
            </w:r>
          </w:p>
        </w:tc>
        <w:tc>
          <w:tcPr>
            <w:tcW w:w="5185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3C4DEE" w14:textId="37FF3CDD" w:rsidR="00614D2C" w:rsidRPr="00231C3C" w:rsidRDefault="00614D2C" w:rsidP="00874D05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 xml:space="preserve">From    </w:t>
            </w:r>
            <w:r w:rsidR="00401307" w:rsidRPr="00231C3C">
              <w:rPr>
                <w:rFonts w:ascii="Times New Roman" w:hAnsi="Times New Roman"/>
                <w:sz w:val="20"/>
                <w:szCs w:val="20"/>
              </w:rPr>
              <w:t xml:space="preserve">          </w:t>
            </w:r>
            <w:r w:rsidRPr="00231C3C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401307" w:rsidRPr="00231C3C">
              <w:rPr>
                <w:rFonts w:ascii="Times New Roman" w:hAnsi="Times New Roman"/>
                <w:sz w:val="20"/>
                <w:szCs w:val="20"/>
              </w:rPr>
              <w:t xml:space="preserve">    </w:t>
            </w:r>
            <w:r w:rsidRPr="00231C3C">
              <w:rPr>
                <w:rFonts w:ascii="Times New Roman" w:hAnsi="Times New Roman"/>
                <w:sz w:val="20"/>
                <w:szCs w:val="20"/>
              </w:rPr>
              <w:t>(YYYY/MM/DD)</w:t>
            </w:r>
          </w:p>
          <w:p w14:paraId="4B64048D" w14:textId="55CEBFED" w:rsidR="0062305E" w:rsidRPr="00052BBD" w:rsidRDefault="00614D2C" w:rsidP="00874D05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>to</w:t>
            </w:r>
            <w:r w:rsidR="00401307" w:rsidRPr="00231C3C">
              <w:rPr>
                <w:rFonts w:ascii="Times New Roman" w:hAnsi="Times New Roman"/>
                <w:sz w:val="20"/>
                <w:szCs w:val="20"/>
              </w:rPr>
              <w:t xml:space="preserve">                    </w:t>
            </w:r>
            <w:r w:rsidRPr="00231C3C">
              <w:rPr>
                <w:rFonts w:ascii="Times New Roman" w:hAnsi="Times New Roman"/>
                <w:sz w:val="20"/>
                <w:szCs w:val="20"/>
              </w:rPr>
              <w:t>(YYYY/MM/DD)</w:t>
            </w:r>
          </w:p>
        </w:tc>
        <w:tc>
          <w:tcPr>
            <w:tcW w:w="10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F629F" w14:textId="38B846F2" w:rsidR="0062305E" w:rsidRPr="00231C3C" w:rsidRDefault="00873436" w:rsidP="00060C32">
            <w:pPr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/>
                <w:sz w:val="20"/>
                <w:szCs w:val="20"/>
              </w:rPr>
              <w:t>Office No.</w:t>
            </w:r>
          </w:p>
          <w:p w14:paraId="04475FF5" w14:textId="4974EF12" w:rsidR="0062305E" w:rsidRPr="00052BBD" w:rsidRDefault="00873436" w:rsidP="00060C32">
            <w:pPr>
              <w:snapToGrid w:val="0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231C3C">
              <w:rPr>
                <w:rFonts w:ascii="Times New Roman" w:hAnsi="Times New Roman" w:hint="eastAsia"/>
                <w:sz w:val="20"/>
                <w:szCs w:val="20"/>
              </w:rPr>
              <w:t>E</w:t>
            </w:r>
            <w:r w:rsidRPr="00231C3C">
              <w:rPr>
                <w:rFonts w:ascii="Times New Roman" w:hAnsi="Times New Roman"/>
                <w:sz w:val="20"/>
                <w:szCs w:val="20"/>
              </w:rPr>
              <w:t>mail</w:t>
            </w:r>
          </w:p>
        </w:tc>
        <w:tc>
          <w:tcPr>
            <w:tcW w:w="2537" w:type="dxa"/>
            <w:gridSpan w:val="3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138E696" w14:textId="77777777" w:rsidR="0062305E" w:rsidRPr="00052BBD" w:rsidRDefault="0062305E" w:rsidP="00060C32">
            <w:pPr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62305E" w:rsidRPr="007100BD" w14:paraId="2B2EB12E" w14:textId="77777777" w:rsidTr="00E045BC">
        <w:trPr>
          <w:gridBefore w:val="1"/>
          <w:cantSplit/>
          <w:trHeight w:val="1829"/>
          <w:jc w:val="center"/>
        </w:trPr>
        <w:tc>
          <w:tcPr>
            <w:tcW w:w="1119" w:type="dxa"/>
            <w:gridSpan w:val="2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66C62459" w14:textId="44446E2D" w:rsidR="0062305E" w:rsidRPr="00231C3C" w:rsidRDefault="0005604D" w:rsidP="00060C32">
            <w:pPr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231C3C">
              <w:rPr>
                <w:rFonts w:ascii="Times New Roman" w:hAnsi="Times New Roman" w:hint="eastAsia"/>
                <w:bCs/>
                <w:sz w:val="20"/>
                <w:szCs w:val="20"/>
              </w:rPr>
              <w:t>R</w:t>
            </w:r>
            <w:r w:rsidRPr="00231C3C">
              <w:rPr>
                <w:rFonts w:ascii="Times New Roman" w:hAnsi="Times New Roman"/>
                <w:bCs/>
                <w:sz w:val="20"/>
                <w:szCs w:val="20"/>
              </w:rPr>
              <w:t>ank (select one and attach supporting documents)</w:t>
            </w:r>
          </w:p>
        </w:tc>
        <w:tc>
          <w:tcPr>
            <w:tcW w:w="8789" w:type="dxa"/>
            <w:gridSpan w:val="12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2D50187C" w14:textId="5205915A" w:rsidR="0062305E" w:rsidRDefault="0062305E" w:rsidP="00060C32">
            <w:pPr>
              <w:numPr>
                <w:ilvl w:val="0"/>
                <w:numId w:val="1"/>
              </w:numPr>
              <w:tabs>
                <w:tab w:val="clear" w:pos="514"/>
              </w:tabs>
              <w:snapToGrid w:val="0"/>
              <w:ind w:left="264" w:hanging="170"/>
              <w:rPr>
                <w:rFonts w:ascii="Times New Roman" w:hAnsi="Times New Roman"/>
                <w:sz w:val="18"/>
                <w:szCs w:val="18"/>
              </w:rPr>
            </w:pPr>
            <w:r w:rsidRPr="00231C3C">
              <w:rPr>
                <w:rFonts w:ascii="Times New Roman" w:hAnsi="Times New Roman"/>
                <w:sz w:val="18"/>
                <w:szCs w:val="18"/>
              </w:rPr>
              <w:t>I</w:t>
            </w:r>
            <w:r w:rsidR="000509CB" w:rsidRPr="00231C3C">
              <w:rPr>
                <w:rFonts w:ascii="Times New Roman" w:hAnsi="Times New Roman"/>
                <w:sz w:val="18"/>
                <w:szCs w:val="18"/>
              </w:rPr>
              <w:t xml:space="preserve">: </w:t>
            </w:r>
            <w:r w:rsidR="000474A5" w:rsidRPr="00231C3C">
              <w:rPr>
                <w:rFonts w:ascii="Times New Roman" w:hAnsi="Times New Roman" w:hint="eastAsia"/>
                <w:sz w:val="18"/>
                <w:szCs w:val="18"/>
              </w:rPr>
              <w:t>Tw</w:t>
            </w:r>
            <w:r w:rsidR="000474A5" w:rsidRPr="00231C3C">
              <w:rPr>
                <w:rFonts w:ascii="Times New Roman" w:hAnsi="Times New Roman"/>
                <w:sz w:val="18"/>
                <w:szCs w:val="18"/>
              </w:rPr>
              <w:t xml:space="preserve">o-time winner of </w:t>
            </w:r>
            <w:r w:rsidR="000474A5" w:rsidRPr="00231C3C">
              <w:rPr>
                <w:rFonts w:ascii="Times New Roman" w:hAnsi="Times New Roman" w:hint="eastAsia"/>
                <w:sz w:val="18"/>
                <w:szCs w:val="18"/>
              </w:rPr>
              <w:t>N</w:t>
            </w:r>
            <w:r w:rsidR="000474A5" w:rsidRPr="00231C3C">
              <w:rPr>
                <w:rFonts w:ascii="Times New Roman" w:hAnsi="Times New Roman"/>
                <w:sz w:val="18"/>
                <w:szCs w:val="18"/>
              </w:rPr>
              <w:t>STC Outstanding Research Award</w:t>
            </w:r>
            <w:r w:rsidR="000509CB" w:rsidRPr="00231C3C">
              <w:rPr>
                <w:rFonts w:ascii="Times New Roman" w:hAnsi="Times New Roman"/>
                <w:sz w:val="18"/>
                <w:szCs w:val="18"/>
              </w:rPr>
              <w:t>s</w:t>
            </w:r>
          </w:p>
          <w:p w14:paraId="0C6FBB3D" w14:textId="2800CDDC" w:rsidR="00D77E07" w:rsidRDefault="0074410F" w:rsidP="00060C32">
            <w:pPr>
              <w:numPr>
                <w:ilvl w:val="0"/>
                <w:numId w:val="1"/>
              </w:numPr>
              <w:tabs>
                <w:tab w:val="clear" w:pos="514"/>
              </w:tabs>
              <w:snapToGrid w:val="0"/>
              <w:ind w:left="264" w:hanging="17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II:</w:t>
            </w:r>
            <w:r w:rsidR="00F0194A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F0194A" w:rsidRPr="00D77E07">
              <w:rPr>
                <w:rFonts w:ascii="Times New Roman" w:hAnsi="Times New Roman" w:hint="eastAsia"/>
                <w:sz w:val="18"/>
                <w:szCs w:val="18"/>
              </w:rPr>
              <w:t>W</w:t>
            </w:r>
            <w:r w:rsidR="00F0194A" w:rsidRPr="00D77E07">
              <w:rPr>
                <w:rFonts w:ascii="Times New Roman" w:hAnsi="Times New Roman"/>
                <w:sz w:val="18"/>
                <w:szCs w:val="18"/>
              </w:rPr>
              <w:t xml:space="preserve">inner of </w:t>
            </w:r>
            <w:r w:rsidR="00F0194A" w:rsidRPr="00D77E07">
              <w:rPr>
                <w:rFonts w:ascii="Times New Roman" w:hAnsi="Times New Roman" w:hint="eastAsia"/>
                <w:sz w:val="18"/>
                <w:szCs w:val="18"/>
              </w:rPr>
              <w:t>N</w:t>
            </w:r>
            <w:r w:rsidR="00F0194A" w:rsidRPr="00D77E07">
              <w:rPr>
                <w:rFonts w:ascii="Times New Roman" w:hAnsi="Times New Roman"/>
                <w:sz w:val="18"/>
                <w:szCs w:val="18"/>
              </w:rPr>
              <w:t xml:space="preserve">STC </w:t>
            </w:r>
            <w:r w:rsidR="00F0194A">
              <w:rPr>
                <w:rFonts w:ascii="Times New Roman" w:hAnsi="Times New Roman"/>
                <w:sz w:val="18"/>
                <w:szCs w:val="18"/>
              </w:rPr>
              <w:t xml:space="preserve">Ta-You Wu Memorial </w:t>
            </w:r>
            <w:r w:rsidR="00F0194A" w:rsidRPr="00D77E07">
              <w:rPr>
                <w:rFonts w:ascii="Times New Roman" w:hAnsi="Times New Roman"/>
                <w:sz w:val="18"/>
                <w:szCs w:val="18"/>
              </w:rPr>
              <w:t>Award or</w:t>
            </w:r>
            <w:r w:rsidR="00F0194A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F0194A" w:rsidRPr="00FA0FD6">
              <w:rPr>
                <w:rFonts w:ascii="Times New Roman" w:hAnsi="Times New Roman"/>
                <w:sz w:val="18"/>
                <w:szCs w:val="18"/>
              </w:rPr>
              <w:t xml:space="preserve">Academia </w:t>
            </w:r>
            <w:proofErr w:type="spellStart"/>
            <w:r w:rsidR="00F0194A" w:rsidRPr="00FA0FD6">
              <w:rPr>
                <w:rFonts w:ascii="Times New Roman" w:hAnsi="Times New Roman"/>
                <w:sz w:val="18"/>
                <w:szCs w:val="18"/>
              </w:rPr>
              <w:t>Sinica</w:t>
            </w:r>
            <w:proofErr w:type="spellEnd"/>
            <w:r w:rsidR="00F0194A" w:rsidRPr="00FA0FD6">
              <w:rPr>
                <w:rFonts w:ascii="Times New Roman" w:hAnsi="Times New Roman"/>
                <w:sz w:val="18"/>
                <w:szCs w:val="18"/>
              </w:rPr>
              <w:t xml:space="preserve"> Early-Career Investigator Research Achievement Award</w:t>
            </w:r>
            <w:r w:rsidR="00F0194A">
              <w:rPr>
                <w:rFonts w:ascii="Times New Roman" w:hAnsi="Times New Roman"/>
                <w:sz w:val="18"/>
                <w:szCs w:val="18"/>
              </w:rPr>
              <w:t xml:space="preserve"> who is eligible for </w:t>
            </w:r>
            <w:r w:rsidR="00F0194A" w:rsidRPr="00D77E07">
              <w:rPr>
                <w:rFonts w:ascii="Times New Roman" w:hAnsi="Times New Roman"/>
                <w:sz w:val="18"/>
                <w:szCs w:val="18"/>
              </w:rPr>
              <w:t>Rank Ⅲ</w:t>
            </w:r>
            <w:r w:rsidR="00760C4D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="00760C4D" w:rsidRPr="00D77E07">
              <w:rPr>
                <w:rFonts w:ascii="Times New Roman" w:hAnsi="Times New Roman"/>
                <w:sz w:val="18"/>
                <w:szCs w:val="18"/>
              </w:rPr>
              <w:t>(with supporting documents)</w:t>
            </w:r>
          </w:p>
          <w:p w14:paraId="7704F73C" w14:textId="3B3648CE" w:rsidR="00760C4D" w:rsidRDefault="00760C4D" w:rsidP="00060C32">
            <w:pPr>
              <w:numPr>
                <w:ilvl w:val="0"/>
                <w:numId w:val="1"/>
              </w:numPr>
              <w:tabs>
                <w:tab w:val="clear" w:pos="514"/>
              </w:tabs>
              <w:snapToGrid w:val="0"/>
              <w:ind w:left="264" w:hanging="17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III:</w:t>
            </w:r>
            <w:r w:rsidRPr="00231C3C">
              <w:rPr>
                <w:rFonts w:ascii="Times New Roman" w:hAnsi="Times New Roman"/>
                <w:sz w:val="18"/>
                <w:szCs w:val="18"/>
              </w:rPr>
              <w:t xml:space="preserve"> (NSTC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research project </w:t>
            </w:r>
            <w:r>
              <w:rPr>
                <w:rFonts w:ascii="Times New Roman" w:hAnsi="Times New Roman" w:hint="eastAsia"/>
                <w:sz w:val="18"/>
                <w:szCs w:val="18"/>
              </w:rPr>
              <w:t>Pr</w:t>
            </w:r>
            <w:r>
              <w:rPr>
                <w:rFonts w:ascii="Times New Roman" w:hAnsi="Times New Roman"/>
                <w:sz w:val="18"/>
                <w:szCs w:val="18"/>
              </w:rPr>
              <w:t>incipal Investigators must attach approved budget list)</w:t>
            </w:r>
          </w:p>
          <w:p w14:paraId="4FF310EF" w14:textId="7ABD3BEB" w:rsidR="00D77E07" w:rsidRDefault="00CB28C2" w:rsidP="00060C32">
            <w:pPr>
              <w:numPr>
                <w:ilvl w:val="0"/>
                <w:numId w:val="1"/>
              </w:numPr>
              <w:tabs>
                <w:tab w:val="clear" w:pos="514"/>
              </w:tabs>
              <w:snapToGrid w:val="0"/>
              <w:ind w:left="264" w:firstLine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. P</w:t>
            </w:r>
            <w:r w:rsidRPr="00CB28C2">
              <w:rPr>
                <w:rFonts w:ascii="Times New Roman" w:hAnsi="Times New Roman"/>
                <w:sz w:val="18"/>
                <w:szCs w:val="18"/>
              </w:rPr>
              <w:t>rincipal Investigator of one NSTC (in the last 3years) or 2 MOE Teaching Practice Research projects (___ times in ___ years) with exceptional performance in the last 5 years</w:t>
            </w:r>
          </w:p>
          <w:p w14:paraId="5417AC02" w14:textId="6B88437E" w:rsidR="00CB28C2" w:rsidRPr="00E045BC" w:rsidRDefault="00E045BC" w:rsidP="00060C32">
            <w:pPr>
              <w:numPr>
                <w:ilvl w:val="0"/>
                <w:numId w:val="1"/>
              </w:numPr>
              <w:tabs>
                <w:tab w:val="clear" w:pos="514"/>
              </w:tabs>
              <w:snapToGrid w:val="0"/>
              <w:ind w:left="264" w:firstLine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 w:rsidR="00FD570F" w:rsidRPr="00D77E07">
              <w:rPr>
                <w:rFonts w:ascii="Times New Roman" w:hAnsi="Times New Roman"/>
                <w:sz w:val="18"/>
                <w:szCs w:val="18"/>
              </w:rPr>
              <w:t>.</w:t>
            </w:r>
            <w:r w:rsidR="005B1147" w:rsidRPr="00D77E07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E045BC">
              <w:rPr>
                <w:rFonts w:ascii="Times New Roman" w:hAnsi="Times New Roman"/>
                <w:sz w:val="18"/>
                <w:szCs w:val="18"/>
              </w:rPr>
              <w:t>Winner of domestic/international academic awards or with significant contributions worldwide and exceptional performance in the last 5 years</w:t>
            </w:r>
          </w:p>
        </w:tc>
      </w:tr>
      <w:tr w:rsidR="0062305E" w:rsidRPr="007100BD" w14:paraId="69BBC7F8" w14:textId="77777777" w:rsidTr="000767F3">
        <w:trPr>
          <w:gridBefore w:val="1"/>
          <w:cantSplit/>
          <w:trHeight w:val="4282"/>
          <w:jc w:val="center"/>
        </w:trPr>
        <w:tc>
          <w:tcPr>
            <w:tcW w:w="1119" w:type="dxa"/>
            <w:gridSpan w:val="2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FED21" w14:textId="1200D452" w:rsidR="0062305E" w:rsidRPr="00231C3C" w:rsidRDefault="0005604D" w:rsidP="00060C32">
            <w:pPr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31C3C">
              <w:rPr>
                <w:rFonts w:ascii="Times New Roman" w:hAnsi="Times New Roman" w:hint="eastAsia"/>
                <w:kern w:val="0"/>
                <w:sz w:val="20"/>
                <w:szCs w:val="20"/>
              </w:rPr>
              <w:t>R</w:t>
            </w:r>
            <w:r w:rsidRPr="00231C3C">
              <w:rPr>
                <w:rFonts w:ascii="Times New Roman" w:hAnsi="Times New Roman"/>
                <w:kern w:val="0"/>
                <w:sz w:val="20"/>
                <w:szCs w:val="20"/>
              </w:rPr>
              <w:t>eason</w:t>
            </w:r>
            <w:r w:rsidR="00171DBF">
              <w:rPr>
                <w:rFonts w:ascii="Times New Roman" w:hAnsi="Times New Roman"/>
                <w:kern w:val="0"/>
                <w:sz w:val="20"/>
                <w:szCs w:val="20"/>
              </w:rPr>
              <w:t>s for Recommendation</w:t>
            </w:r>
          </w:p>
        </w:tc>
        <w:tc>
          <w:tcPr>
            <w:tcW w:w="8789" w:type="dxa"/>
            <w:gridSpan w:val="12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A48E667" w14:textId="77777777" w:rsidR="0062305E" w:rsidRPr="00052BBD" w:rsidRDefault="0062305E" w:rsidP="00060C32">
            <w:pPr>
              <w:snapToGrid w:val="0"/>
              <w:ind w:right="-68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62305E" w:rsidRPr="007100BD" w14:paraId="099A1687" w14:textId="77777777" w:rsidTr="00DD56D9">
        <w:trPr>
          <w:gridBefore w:val="1"/>
          <w:cantSplit/>
          <w:trHeight w:val="831"/>
          <w:jc w:val="center"/>
        </w:trPr>
        <w:tc>
          <w:tcPr>
            <w:tcW w:w="5103" w:type="dxa"/>
            <w:gridSpan w:val="9"/>
            <w:tcBorders>
              <w:top w:val="single" w:sz="4" w:space="0" w:color="auto"/>
              <w:left w:val="doub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3F36B07" w14:textId="612506F8" w:rsidR="0062305E" w:rsidRPr="00FC2165" w:rsidRDefault="00A400FA" w:rsidP="00060C32">
            <w:pPr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Signature/Seal of Unit Director</w:t>
            </w:r>
            <w:r w:rsidR="000509CB" w:rsidRPr="00FC2165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</w:tc>
        <w:tc>
          <w:tcPr>
            <w:tcW w:w="4805" w:type="dxa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double" w:sz="4" w:space="0" w:color="auto"/>
            </w:tcBorders>
            <w:vAlign w:val="center"/>
          </w:tcPr>
          <w:p w14:paraId="0C5DE801" w14:textId="629D6294" w:rsidR="0062305E" w:rsidRPr="00FC2165" w:rsidRDefault="00A400FA" w:rsidP="00060C32">
            <w:pPr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 xml:space="preserve">Signature/Seal of </w:t>
            </w:r>
            <w:r w:rsidRPr="00FC2165">
              <w:rPr>
                <w:rFonts w:ascii="Times New Roman" w:hAnsi="Times New Roman" w:hint="eastAsia"/>
                <w:bCs/>
                <w:sz w:val="20"/>
                <w:szCs w:val="20"/>
              </w:rPr>
              <w:t>D</w:t>
            </w: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ean</w:t>
            </w:r>
            <w:r w:rsidR="000509CB" w:rsidRPr="00FC2165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</w:tc>
      </w:tr>
      <w:tr w:rsidR="0062305E" w:rsidRPr="007100BD" w14:paraId="09E00F64" w14:textId="77777777" w:rsidTr="00DD56D9">
        <w:trPr>
          <w:gridBefore w:val="1"/>
          <w:cantSplit/>
          <w:trHeight w:val="984"/>
          <w:jc w:val="center"/>
        </w:trPr>
        <w:tc>
          <w:tcPr>
            <w:tcW w:w="2000" w:type="dxa"/>
            <w:gridSpan w:val="4"/>
            <w:vMerge w:val="restart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775EFA4D" w14:textId="60147D19" w:rsidR="0062305E" w:rsidRPr="00FC2165" w:rsidRDefault="00E16CE7" w:rsidP="00E16CE7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E16CE7">
              <w:rPr>
                <w:rFonts w:ascii="Times New Roman" w:hAnsi="Times New Roman"/>
                <w:bCs/>
                <w:sz w:val="20"/>
                <w:szCs w:val="20"/>
              </w:rPr>
              <w:t xml:space="preserve">Comments from College Distinguished Professor </w:t>
            </w:r>
            <w:r w:rsidR="000767F3" w:rsidRPr="006A340C">
              <w:rPr>
                <w:rFonts w:ascii="Times New Roman" w:hAnsi="Times New Roman"/>
                <w:sz w:val="20"/>
                <w:szCs w:val="20"/>
              </w:rPr>
              <w:t xml:space="preserve">Appointment </w:t>
            </w:r>
            <w:r w:rsidRPr="00E16CE7">
              <w:rPr>
                <w:rFonts w:ascii="Times New Roman" w:hAnsi="Times New Roman"/>
                <w:bCs/>
                <w:sz w:val="20"/>
                <w:szCs w:val="20"/>
              </w:rPr>
              <w:t>Committee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56432" w14:textId="00DED7EE" w:rsidR="0062305E" w:rsidRPr="00FC2165" w:rsidRDefault="0062305E" w:rsidP="00060C32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</w:t>
            </w:r>
            <w:r w:rsidR="00A17296" w:rsidRPr="00FC2165">
              <w:rPr>
                <w:rFonts w:ascii="Times New Roman" w:hAnsi="Times New Roman" w:hint="eastAsia"/>
                <w:bCs/>
                <w:sz w:val="20"/>
                <w:szCs w:val="20"/>
              </w:rPr>
              <w:t xml:space="preserve"> </w:t>
            </w:r>
            <w:r w:rsidR="00A17296" w:rsidRPr="00FC2165">
              <w:rPr>
                <w:rFonts w:ascii="Times New Roman" w:hAnsi="Times New Roman"/>
                <w:bCs/>
                <w:sz w:val="20"/>
                <w:szCs w:val="20"/>
              </w:rPr>
              <w:t>Recommend</w:t>
            </w:r>
          </w:p>
        </w:tc>
        <w:tc>
          <w:tcPr>
            <w:tcW w:w="44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18E54" w14:textId="436B77B3" w:rsidR="0062305E" w:rsidRPr="00FC2165" w:rsidRDefault="0062305E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Ⅰ</w:t>
            </w:r>
          </w:p>
          <w:p w14:paraId="604E273F" w14:textId="0CDBDFDA" w:rsidR="0062305E" w:rsidRPr="00FC2165" w:rsidRDefault="0062305E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Ⅱ</w:t>
            </w:r>
          </w:p>
          <w:p w14:paraId="31448A1C" w14:textId="06B2AD3E" w:rsidR="0062305E" w:rsidRPr="00FC2165" w:rsidRDefault="0062305E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Ⅲ</w:t>
            </w:r>
          </w:p>
          <w:p w14:paraId="2D730F11" w14:textId="7489A705" w:rsidR="0062305E" w:rsidRPr="00FC2165" w:rsidRDefault="0062305E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Ⅲ</w:t>
            </w:r>
            <w:r w:rsidR="00A17296" w:rsidRPr="00FC2165">
              <w:rPr>
                <w:rFonts w:ascii="Times New Roman" w:hAnsi="Times New Roman"/>
                <w:bCs/>
                <w:sz w:val="20"/>
                <w:szCs w:val="20"/>
              </w:rPr>
              <w:t xml:space="preserve"> (competitive quota) </w:t>
            </w:r>
            <w:r w:rsidR="00C72D05" w:rsidRPr="00FC2165">
              <w:rPr>
                <w:rFonts w:ascii="Times New Roman" w:hAnsi="Times New Roman"/>
                <w:bCs/>
                <w:sz w:val="20"/>
                <w:szCs w:val="20"/>
              </w:rPr>
              <w:t>*</w:t>
            </w:r>
            <w:r w:rsidR="00E17F6D" w:rsidRPr="00FC2165">
              <w:rPr>
                <w:rFonts w:ascii="Times New Roman" w:hAnsi="Times New Roman"/>
                <w:bCs/>
                <w:sz w:val="20"/>
                <w:szCs w:val="20"/>
              </w:rPr>
              <w:t>reordering not required</w:t>
            </w:r>
          </w:p>
        </w:tc>
        <w:tc>
          <w:tcPr>
            <w:tcW w:w="204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</w:tcPr>
          <w:p w14:paraId="3215D02D" w14:textId="1C1FB784" w:rsidR="0062305E" w:rsidRPr="00FC2165" w:rsidRDefault="00A17296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Signature/Seal of Conven</w:t>
            </w:r>
            <w:r w:rsidR="005C1E9C" w:rsidRPr="00FC2165">
              <w:rPr>
                <w:rFonts w:ascii="Times New Roman" w:hAnsi="Times New Roman"/>
                <w:bCs/>
                <w:sz w:val="20"/>
                <w:szCs w:val="20"/>
              </w:rPr>
              <w:t>o</w:t>
            </w: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r</w:t>
            </w:r>
            <w:r w:rsidR="000509CB" w:rsidRPr="00FC2165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</w:tc>
      </w:tr>
      <w:tr w:rsidR="0062305E" w:rsidRPr="007100BD" w14:paraId="6C8FB690" w14:textId="77777777" w:rsidTr="00DD56D9">
        <w:trPr>
          <w:gridBefore w:val="1"/>
          <w:cantSplit/>
          <w:trHeight w:val="281"/>
          <w:jc w:val="center"/>
        </w:trPr>
        <w:tc>
          <w:tcPr>
            <w:tcW w:w="2000" w:type="dxa"/>
            <w:gridSpan w:val="4"/>
            <w:vMerge/>
            <w:tcBorders>
              <w:left w:val="doub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3BB15EA" w14:textId="77777777" w:rsidR="0062305E" w:rsidRPr="007100BD" w:rsidRDefault="0062305E" w:rsidP="00060C32">
            <w:pPr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5863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B44A0C0" w14:textId="3AA5FEAA" w:rsidR="0062305E" w:rsidRPr="00FC2165" w:rsidRDefault="0062305E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2165">
              <w:rPr>
                <w:rFonts w:ascii="Times New Roman" w:hAnsi="Times New Roman"/>
                <w:bCs/>
                <w:sz w:val="20"/>
                <w:szCs w:val="20"/>
              </w:rPr>
              <w:t>□</w:t>
            </w:r>
            <w:r w:rsidR="00DD7291">
              <w:rPr>
                <w:rFonts w:ascii="Times New Roman" w:hAnsi="Times New Roman" w:hint="eastAsia"/>
                <w:bCs/>
                <w:sz w:val="20"/>
                <w:szCs w:val="20"/>
              </w:rPr>
              <w:t xml:space="preserve"> </w:t>
            </w:r>
            <w:r w:rsidR="00F51D30" w:rsidRPr="00FC2165">
              <w:rPr>
                <w:rFonts w:ascii="Times New Roman" w:hAnsi="Times New Roman" w:hint="eastAsia"/>
                <w:bCs/>
                <w:sz w:val="20"/>
                <w:szCs w:val="20"/>
              </w:rPr>
              <w:t>N</w:t>
            </w:r>
            <w:r w:rsidR="00F51D30" w:rsidRPr="00FC2165">
              <w:rPr>
                <w:rFonts w:ascii="Times New Roman" w:hAnsi="Times New Roman"/>
                <w:bCs/>
                <w:sz w:val="20"/>
                <w:szCs w:val="20"/>
              </w:rPr>
              <w:t>ot recommended</w:t>
            </w:r>
          </w:p>
        </w:tc>
        <w:tc>
          <w:tcPr>
            <w:tcW w:w="2045" w:type="dxa"/>
            <w:gridSpan w:val="2"/>
            <w:vMerge/>
            <w:tcBorders>
              <w:left w:val="single" w:sz="4" w:space="0" w:color="auto"/>
              <w:bottom w:val="single" w:sz="12" w:space="0" w:color="auto"/>
              <w:right w:val="double" w:sz="4" w:space="0" w:color="auto"/>
            </w:tcBorders>
          </w:tcPr>
          <w:p w14:paraId="42D7D192" w14:textId="77777777" w:rsidR="0062305E" w:rsidRPr="007100BD" w:rsidRDefault="0062305E" w:rsidP="00060C32">
            <w:pPr>
              <w:jc w:val="both"/>
              <w:rPr>
                <w:rFonts w:ascii="Times New Roman" w:hAnsi="Times New Roman"/>
                <w:bCs/>
                <w:szCs w:val="20"/>
              </w:rPr>
            </w:pPr>
          </w:p>
        </w:tc>
      </w:tr>
      <w:tr w:rsidR="0062305E" w:rsidRPr="007100BD" w14:paraId="2C37F0FC" w14:textId="77777777" w:rsidTr="00195B92">
        <w:trPr>
          <w:gridAfter w:val="1"/>
          <w:wAfter w:w="10" w:type="dxa"/>
          <w:cantSplit/>
          <w:jc w:val="center"/>
        </w:trPr>
        <w:tc>
          <w:tcPr>
            <w:tcW w:w="459" w:type="dxa"/>
            <w:gridSpan w:val="2"/>
            <w:vMerge w:val="restart"/>
            <w:tcBorders>
              <w:top w:val="single" w:sz="12" w:space="0" w:color="auto"/>
              <w:left w:val="double" w:sz="4" w:space="0" w:color="auto"/>
              <w:right w:val="single" w:sz="4" w:space="0" w:color="auto"/>
            </w:tcBorders>
            <w:textDirection w:val="btLr"/>
            <w:vAlign w:val="center"/>
          </w:tcPr>
          <w:p w14:paraId="02799C7F" w14:textId="2F1CFC55" w:rsidR="0062305E" w:rsidRPr="006A340C" w:rsidRDefault="006A340C" w:rsidP="0055565B">
            <w:pPr>
              <w:tabs>
                <w:tab w:val="center" w:pos="4153"/>
                <w:tab w:val="right" w:pos="8306"/>
              </w:tabs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U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nits of Countersignature</w:t>
            </w:r>
          </w:p>
        </w:tc>
        <w:tc>
          <w:tcPr>
            <w:tcW w:w="802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E757660" w14:textId="28D4C2EA" w:rsidR="0062305E" w:rsidRPr="006A340C" w:rsidRDefault="003401AE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3401AE">
              <w:rPr>
                <w:rFonts w:ascii="Times New Roman" w:hAnsi="Times New Roman"/>
                <w:bCs/>
                <w:sz w:val="20"/>
                <w:szCs w:val="20"/>
              </w:rPr>
              <w:t xml:space="preserve">Office of 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R&amp;D</w:t>
            </w:r>
          </w:p>
        </w:tc>
        <w:tc>
          <w:tcPr>
            <w:tcW w:w="3275" w:type="dxa"/>
            <w:gridSpan w:val="5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E4DB71" w14:textId="6EE641ED" w:rsidR="0062305E" w:rsidRPr="006A340C" w:rsidRDefault="003F246D" w:rsidP="00060C32">
            <w:pPr>
              <w:snapToGrid w:val="0"/>
              <w:rPr>
                <w:rFonts w:ascii="Times New Roman" w:hAnsi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hint="eastAsia"/>
                <w:bCs/>
                <w:sz w:val="16"/>
                <w:szCs w:val="16"/>
              </w:rPr>
              <w:t>V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erified </w:t>
            </w:r>
            <w:r w:rsidR="00DF52C8" w:rsidRPr="00DF52C8">
              <w:rPr>
                <w:rFonts w:ascii="Times New Roman" w:hAnsi="Times New Roman"/>
                <w:bCs/>
                <w:sz w:val="16"/>
                <w:szCs w:val="16"/>
              </w:rPr>
              <w:t>Principal Investigator</w:t>
            </w:r>
            <w:r w:rsidR="00DF52C8">
              <w:rPr>
                <w:rFonts w:ascii="Times New Roman" w:hAnsi="Times New Roman" w:hint="eastAsia"/>
                <w:bCs/>
                <w:sz w:val="16"/>
                <w:szCs w:val="16"/>
              </w:rPr>
              <w:t xml:space="preserve"> </w:t>
            </w:r>
            <w:r w:rsidR="00D07E5B">
              <w:rPr>
                <w:rFonts w:ascii="Times New Roman" w:hAnsi="Times New Roman"/>
                <w:bCs/>
                <w:sz w:val="16"/>
                <w:szCs w:val="16"/>
              </w:rPr>
              <w:t>of</w:t>
            </w:r>
            <w:r w:rsidR="00022FA3">
              <w:rPr>
                <w:rFonts w:ascii="Times New Roman" w:hAnsi="Times New Roman"/>
                <w:bCs/>
                <w:sz w:val="16"/>
                <w:szCs w:val="16"/>
              </w:rPr>
              <w:t xml:space="preserve"> _____ </w:t>
            </w:r>
            <w:r w:rsidR="00022FA3" w:rsidRPr="00022FA3">
              <w:rPr>
                <w:rFonts w:ascii="Times New Roman" w:hAnsi="Times New Roman"/>
                <w:bCs/>
                <w:sz w:val="16"/>
                <w:szCs w:val="16"/>
              </w:rPr>
              <w:t>NSTC research project</w:t>
            </w:r>
            <w:r w:rsidR="00022FA3">
              <w:rPr>
                <w:rFonts w:ascii="Times New Roman" w:hAnsi="Times New Roman"/>
                <w:bCs/>
                <w:sz w:val="16"/>
                <w:szCs w:val="16"/>
              </w:rPr>
              <w:t xml:space="preserve">s </w:t>
            </w:r>
            <w:r w:rsidR="00022FA3" w:rsidRPr="00DD56D9">
              <w:rPr>
                <w:rFonts w:ascii="Times New Roman" w:hAnsi="Times New Roman"/>
                <w:bCs/>
                <w:sz w:val="16"/>
                <w:szCs w:val="16"/>
              </w:rPr>
              <w:t xml:space="preserve">in the last </w:t>
            </w:r>
            <w:r w:rsidR="00022FA3">
              <w:rPr>
                <w:rFonts w:ascii="Times New Roman" w:hAnsi="Times New Roman"/>
                <w:bCs/>
                <w:sz w:val="16"/>
                <w:szCs w:val="16"/>
              </w:rPr>
              <w:t>3</w:t>
            </w:r>
            <w:r w:rsidR="00022FA3" w:rsidRPr="00DD56D9">
              <w:rPr>
                <w:rFonts w:ascii="Times New Roman" w:hAnsi="Times New Roman"/>
                <w:bCs/>
                <w:sz w:val="16"/>
                <w:szCs w:val="16"/>
              </w:rPr>
              <w:t xml:space="preserve"> years</w:t>
            </w:r>
            <w:r w:rsidR="00171DBF">
              <w:rPr>
                <w:rFonts w:ascii="Times New Roman" w:hAnsi="Times New Roman"/>
                <w:bCs/>
                <w:sz w:val="16"/>
                <w:szCs w:val="16"/>
              </w:rPr>
              <w:t>; qualified</w:t>
            </w:r>
            <w:r w:rsidR="00022FA3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for </w:t>
            </w:r>
            <w:r w:rsidR="00BC0B81" w:rsidRPr="006A340C">
              <w:rPr>
                <w:rFonts w:ascii="Times New Roman" w:hAnsi="Times New Roman"/>
                <w:bCs/>
                <w:sz w:val="16"/>
                <w:szCs w:val="16"/>
              </w:rPr>
              <w:t xml:space="preserve">Rank </w:t>
            </w:r>
            <w:r w:rsidR="0062305E" w:rsidRPr="006A340C">
              <w:rPr>
                <w:rFonts w:ascii="Times New Roman" w:hAnsi="Times New Roman"/>
                <w:bCs/>
                <w:sz w:val="16"/>
                <w:szCs w:val="16"/>
              </w:rPr>
              <w:t>Ⅲ</w:t>
            </w:r>
          </w:p>
        </w:tc>
        <w:tc>
          <w:tcPr>
            <w:tcW w:w="567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663C423" w14:textId="4D78A713" w:rsidR="0062305E" w:rsidRPr="006A340C" w:rsidRDefault="00BC0B81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A340C">
              <w:rPr>
                <w:rFonts w:ascii="Times New Roman" w:hAnsi="Times New Roman"/>
                <w:bCs/>
                <w:sz w:val="20"/>
                <w:szCs w:val="20"/>
              </w:rPr>
              <w:t>Distinguished Professor</w:t>
            </w:r>
            <w:r w:rsidRPr="006A340C">
              <w:rPr>
                <w:rFonts w:ascii="Times New Roman" w:hAnsi="Times New Roman"/>
                <w:sz w:val="20"/>
                <w:szCs w:val="20"/>
              </w:rPr>
              <w:t xml:space="preserve"> Appointment Committee</w:t>
            </w:r>
          </w:p>
        </w:tc>
        <w:tc>
          <w:tcPr>
            <w:tcW w:w="2760" w:type="dxa"/>
            <w:gridSpan w:val="3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00CAABC8" w14:textId="57AEA4C6" w:rsidR="0062305E" w:rsidRPr="006A340C" w:rsidRDefault="00A054EF" w:rsidP="00195B92">
            <w:pPr>
              <w:widowControl/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-1" w:left="-1" w:hanging="1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Resolution of</w:t>
            </w:r>
            <w:r w:rsidR="00366B2C">
              <w:rPr>
                <w:rFonts w:ascii="Times New Roman" w:hAnsi="Times New Roman"/>
                <w:bCs/>
                <w:sz w:val="20"/>
                <w:szCs w:val="20"/>
              </w:rPr>
              <w:t xml:space="preserve"> the </w:t>
            </w:r>
            <w:r w:rsidR="00920D62">
              <w:rPr>
                <w:rFonts w:ascii="Times New Roman" w:hAnsi="Times New Roman"/>
                <w:bCs/>
                <w:sz w:val="20"/>
                <w:szCs w:val="20"/>
              </w:rPr>
              <w:t>___</w:t>
            </w:r>
            <w:r w:rsidR="00920D62" w:rsidRPr="00C9315D">
              <w:rPr>
                <w:rFonts w:ascii="Times New Roman" w:hAnsi="Times New Roman"/>
                <w:bCs/>
                <w:sz w:val="20"/>
                <w:szCs w:val="20"/>
                <w:vertAlign w:val="superscript"/>
              </w:rPr>
              <w:t>th</w:t>
            </w:r>
            <w:r w:rsidR="00920D62">
              <w:rPr>
                <w:rFonts w:ascii="Times New Roman" w:hAnsi="Times New Roman"/>
                <w:bCs/>
                <w:sz w:val="20"/>
                <w:szCs w:val="20"/>
              </w:rPr>
              <w:t xml:space="preserve"> meeting o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f</w:t>
            </w:r>
            <w:r w:rsidR="00171DBF">
              <w:rPr>
                <w:rFonts w:ascii="Times New Roman" w:hAnsi="Times New Roman"/>
                <w:bCs/>
                <w:sz w:val="20"/>
                <w:szCs w:val="20"/>
              </w:rPr>
              <w:t xml:space="preserve"> the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_____ Semester</w:t>
            </w:r>
            <w:r w:rsidR="00171DBF">
              <w:rPr>
                <w:rFonts w:ascii="Times New Roman" w:hAnsi="Times New Roman"/>
                <w:bCs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Academic Year _____ on __________ (YYYY/MM/DD)</w:t>
            </w:r>
            <w:r w:rsidR="000509CB" w:rsidRPr="006A340C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  <w:p w14:paraId="2EC639EA" w14:textId="46B018CF" w:rsidR="0062305E" w:rsidRPr="006A340C" w:rsidRDefault="004E4B87" w:rsidP="00195B9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500"/>
              <w:rPr>
                <w:rFonts w:ascii="Times New Roman" w:hAnsi="Times New Roman"/>
                <w:bCs/>
                <w:sz w:val="20"/>
                <w:szCs w:val="20"/>
              </w:rPr>
            </w:pPr>
            <w:r w:rsidRPr="004E4B87">
              <w:rPr>
                <w:rFonts w:ascii="Times New Roman" w:hAnsi="Times New Roman"/>
                <w:bCs/>
                <w:sz w:val="20"/>
                <w:szCs w:val="20"/>
              </w:rPr>
              <w:t>Signature/Seal of Convenor</w:t>
            </w:r>
            <w:r w:rsidR="000509CB" w:rsidRPr="006A340C">
              <w:rPr>
                <w:rFonts w:ascii="Times New Roman" w:hAnsi="Times New Roman"/>
                <w:bCs/>
                <w:sz w:val="20"/>
                <w:szCs w:val="20"/>
              </w:rPr>
              <w:t>:</w:t>
            </w:r>
          </w:p>
        </w:tc>
        <w:tc>
          <w:tcPr>
            <w:tcW w:w="2045" w:type="dxa"/>
            <w:tcBorders>
              <w:top w:val="single" w:sz="12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5A87FB5" w14:textId="5FD9519E" w:rsidR="0062305E" w:rsidRPr="006A340C" w:rsidRDefault="00171DBF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Approved </w:t>
            </w:r>
            <w:r w:rsidR="006A340C">
              <w:rPr>
                <w:rFonts w:ascii="Times New Roman" w:hAnsi="Times New Roman"/>
                <w:bCs/>
                <w:sz w:val="20"/>
                <w:szCs w:val="20"/>
              </w:rPr>
              <w:t xml:space="preserve">by the </w:t>
            </w:r>
            <w:r w:rsidR="006A340C">
              <w:rPr>
                <w:rFonts w:ascii="Times New Roman" w:hAnsi="Times New Roman" w:hint="eastAsia"/>
                <w:bCs/>
                <w:sz w:val="20"/>
                <w:szCs w:val="20"/>
              </w:rPr>
              <w:t>P</w:t>
            </w:r>
            <w:r w:rsidR="006A340C">
              <w:rPr>
                <w:rFonts w:ascii="Times New Roman" w:hAnsi="Times New Roman"/>
                <w:bCs/>
                <w:sz w:val="20"/>
                <w:szCs w:val="20"/>
              </w:rPr>
              <w:t>resident</w:t>
            </w:r>
          </w:p>
        </w:tc>
      </w:tr>
      <w:tr w:rsidR="0062305E" w:rsidRPr="007100BD" w14:paraId="505B23FF" w14:textId="77777777" w:rsidTr="00195B92">
        <w:trPr>
          <w:gridAfter w:val="1"/>
          <w:wAfter w:w="10" w:type="dxa"/>
          <w:cantSplit/>
          <w:trHeight w:val="460"/>
          <w:jc w:val="center"/>
        </w:trPr>
        <w:tc>
          <w:tcPr>
            <w:tcW w:w="459" w:type="dxa"/>
            <w:gridSpan w:val="2"/>
            <w:vMerge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7924D028" w14:textId="77777777" w:rsidR="0062305E" w:rsidRPr="006A340C" w:rsidRDefault="0062305E" w:rsidP="00060C32">
            <w:pPr>
              <w:tabs>
                <w:tab w:val="center" w:pos="4153"/>
                <w:tab w:val="right" w:pos="8306"/>
              </w:tabs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0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4527BDB" w14:textId="77777777" w:rsidR="0062305E" w:rsidRPr="006A340C" w:rsidRDefault="0062305E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75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6634A2" w14:textId="77777777" w:rsidR="0062305E" w:rsidRPr="006A340C" w:rsidRDefault="0062305E" w:rsidP="00060C32">
            <w:pPr>
              <w:snapToGrid w:val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FE0DE8" w14:textId="77777777" w:rsidR="0062305E" w:rsidRPr="006A340C" w:rsidRDefault="0062305E" w:rsidP="00060C32">
            <w:pPr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6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685C10" w14:textId="77777777" w:rsidR="0062305E" w:rsidRPr="006A340C" w:rsidRDefault="0062305E" w:rsidP="00060C32">
            <w:pPr>
              <w:widowControl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045" w:type="dxa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1A0C966" w14:textId="77777777" w:rsidR="0062305E" w:rsidRPr="00330DF3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572E3D04" w14:textId="77777777" w:rsidTr="00195B92">
        <w:trPr>
          <w:gridAfter w:val="1"/>
          <w:wAfter w:w="10" w:type="dxa"/>
          <w:cantSplit/>
          <w:trHeight w:val="897"/>
          <w:jc w:val="center"/>
        </w:trPr>
        <w:tc>
          <w:tcPr>
            <w:tcW w:w="459" w:type="dxa"/>
            <w:gridSpan w:val="2"/>
            <w:vMerge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5380D496" w14:textId="77777777" w:rsidR="0062305E" w:rsidRPr="007100BD" w:rsidRDefault="0062305E" w:rsidP="00060C32">
            <w:pPr>
              <w:jc w:val="center"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80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0686E5D" w14:textId="5DF83621" w:rsidR="0062305E" w:rsidRPr="006A340C" w:rsidRDefault="00A247B0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O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ffice of </w:t>
            </w:r>
            <w:r w:rsidRPr="00A247B0">
              <w:rPr>
                <w:rFonts w:ascii="Times New Roman" w:hAnsi="Times New Roman"/>
                <w:bCs/>
                <w:sz w:val="20"/>
                <w:szCs w:val="20"/>
              </w:rPr>
              <w:t>Academic Affairs</w:t>
            </w:r>
          </w:p>
        </w:tc>
        <w:tc>
          <w:tcPr>
            <w:tcW w:w="3275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339BC" w14:textId="0CFCC217" w:rsidR="0062305E" w:rsidRPr="006A340C" w:rsidRDefault="00DF52C8" w:rsidP="00060C32">
            <w:pPr>
              <w:snapToGrid w:val="0"/>
              <w:rPr>
                <w:rFonts w:ascii="Times New Roman" w:hAnsi="Times New Roman"/>
                <w:bCs/>
                <w:sz w:val="16"/>
                <w:szCs w:val="16"/>
                <w:u w:val="single"/>
              </w:rPr>
            </w:pPr>
            <w:r>
              <w:rPr>
                <w:rFonts w:ascii="Times New Roman" w:hAnsi="Times New Roman" w:hint="eastAsia"/>
                <w:bCs/>
                <w:sz w:val="16"/>
                <w:szCs w:val="16"/>
              </w:rPr>
              <w:t>V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erified </w:t>
            </w:r>
            <w:r w:rsidRPr="00DF52C8">
              <w:rPr>
                <w:rFonts w:ascii="Times New Roman" w:hAnsi="Times New Roman"/>
                <w:bCs/>
                <w:sz w:val="16"/>
                <w:szCs w:val="16"/>
              </w:rPr>
              <w:t>Principal Investigator</w:t>
            </w:r>
            <w:r>
              <w:rPr>
                <w:rFonts w:ascii="Times New Roman" w:hAnsi="Times New Roman" w:hint="eastAsia"/>
                <w:bCs/>
                <w:sz w:val="16"/>
                <w:szCs w:val="16"/>
              </w:rPr>
              <w:t xml:space="preserve"> </w:t>
            </w:r>
            <w:r w:rsidR="00D07E5B">
              <w:rPr>
                <w:rFonts w:ascii="Times New Roman" w:hAnsi="Times New Roman"/>
                <w:bCs/>
                <w:sz w:val="16"/>
                <w:szCs w:val="16"/>
              </w:rPr>
              <w:t xml:space="preserve">of _____ MOE </w:t>
            </w:r>
            <w:r w:rsidR="00D07E5B" w:rsidRPr="00DF52C8">
              <w:rPr>
                <w:rFonts w:ascii="Times New Roman" w:hAnsi="Times New Roman"/>
                <w:bCs/>
                <w:sz w:val="16"/>
                <w:szCs w:val="16"/>
              </w:rPr>
              <w:t>Teaching Practice Research Projec</w:t>
            </w:r>
            <w:r w:rsidR="00D07E5B">
              <w:rPr>
                <w:rFonts w:ascii="Times New Roman" w:hAnsi="Times New Roman"/>
                <w:bCs/>
                <w:sz w:val="16"/>
                <w:szCs w:val="16"/>
              </w:rPr>
              <w:t xml:space="preserve">ts </w:t>
            </w:r>
            <w:r w:rsidR="00D07E5B" w:rsidRPr="00DD56D9">
              <w:rPr>
                <w:rFonts w:ascii="Times New Roman" w:hAnsi="Times New Roman"/>
                <w:bCs/>
                <w:sz w:val="16"/>
                <w:szCs w:val="16"/>
              </w:rPr>
              <w:t xml:space="preserve">in the last </w:t>
            </w:r>
            <w:r w:rsidR="00D07E5B">
              <w:rPr>
                <w:rFonts w:ascii="Times New Roman" w:hAnsi="Times New Roman"/>
                <w:bCs/>
                <w:sz w:val="16"/>
                <w:szCs w:val="16"/>
              </w:rPr>
              <w:t>3</w:t>
            </w:r>
            <w:r w:rsidR="00D07E5B" w:rsidRPr="00DD56D9">
              <w:rPr>
                <w:rFonts w:ascii="Times New Roman" w:hAnsi="Times New Roman"/>
                <w:bCs/>
                <w:sz w:val="16"/>
                <w:szCs w:val="16"/>
              </w:rPr>
              <w:t xml:space="preserve"> years</w:t>
            </w:r>
            <w:r w:rsidR="00171DBF">
              <w:rPr>
                <w:rFonts w:ascii="Times New Roman" w:hAnsi="Times New Roman"/>
                <w:bCs/>
                <w:sz w:val="16"/>
                <w:szCs w:val="16"/>
              </w:rPr>
              <w:t>; qualified</w:t>
            </w:r>
            <w:r w:rsidR="00D07E5B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 xml:space="preserve">for </w:t>
            </w:r>
            <w:r w:rsidRPr="006A340C">
              <w:rPr>
                <w:rFonts w:ascii="Times New Roman" w:hAnsi="Times New Roman"/>
                <w:bCs/>
                <w:sz w:val="16"/>
                <w:szCs w:val="16"/>
              </w:rPr>
              <w:t>Rank Ⅲ</w:t>
            </w:r>
          </w:p>
        </w:tc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DADF40" w14:textId="77777777" w:rsidR="0062305E" w:rsidRPr="007100BD" w:rsidRDefault="0062305E" w:rsidP="00060C32">
            <w:pPr>
              <w:snapToGrid w:val="0"/>
              <w:jc w:val="center"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276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B3810D" w14:textId="77777777" w:rsidR="0062305E" w:rsidRPr="007100BD" w:rsidRDefault="0062305E" w:rsidP="00060C32">
            <w:pPr>
              <w:widowControl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2045" w:type="dxa"/>
            <w:vMerge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4B6AB1A7" w14:textId="77777777" w:rsidR="0062305E" w:rsidRPr="007100BD" w:rsidRDefault="0062305E" w:rsidP="00060C32">
            <w:pPr>
              <w:rPr>
                <w:rFonts w:ascii="Times New Roman" w:hAnsi="Times New Roman"/>
                <w:bCs/>
                <w:szCs w:val="20"/>
              </w:rPr>
            </w:pPr>
          </w:p>
        </w:tc>
      </w:tr>
      <w:tr w:rsidR="0062305E" w:rsidRPr="007100BD" w14:paraId="0571DA28" w14:textId="77777777" w:rsidTr="00195B92">
        <w:trPr>
          <w:gridAfter w:val="1"/>
          <w:wAfter w:w="10" w:type="dxa"/>
          <w:cantSplit/>
          <w:trHeight w:val="1044"/>
          <w:jc w:val="center"/>
        </w:trPr>
        <w:tc>
          <w:tcPr>
            <w:tcW w:w="459" w:type="dxa"/>
            <w:gridSpan w:val="2"/>
            <w:vMerge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7AB21" w14:textId="77777777" w:rsidR="0062305E" w:rsidRPr="007100BD" w:rsidRDefault="0062305E" w:rsidP="00060C32">
            <w:pPr>
              <w:spacing w:after="120"/>
              <w:jc w:val="center"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80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99CE151" w14:textId="57AF5845" w:rsidR="0062305E" w:rsidRPr="00330DF3" w:rsidRDefault="00330DF3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color w:val="FF0000"/>
                <w:sz w:val="20"/>
                <w:szCs w:val="20"/>
              </w:rPr>
            </w:pPr>
            <w:r w:rsidRPr="00330DF3">
              <w:rPr>
                <w:rFonts w:ascii="Times New Roman" w:hAnsi="Times New Roman" w:hint="eastAsia"/>
                <w:bCs/>
                <w:sz w:val="20"/>
                <w:szCs w:val="20"/>
              </w:rPr>
              <w:t>P</w:t>
            </w:r>
            <w:r w:rsidRPr="00330DF3">
              <w:rPr>
                <w:rFonts w:ascii="Times New Roman" w:hAnsi="Times New Roman"/>
                <w:bCs/>
                <w:sz w:val="20"/>
                <w:szCs w:val="20"/>
              </w:rPr>
              <w:t>ersonnel Office</w:t>
            </w:r>
          </w:p>
        </w:tc>
        <w:tc>
          <w:tcPr>
            <w:tcW w:w="3275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C891C" w14:textId="77777777" w:rsidR="0062305E" w:rsidRPr="00052BBD" w:rsidRDefault="0062305E" w:rsidP="00060C32">
            <w:pPr>
              <w:snapToGrid w:val="0"/>
              <w:jc w:val="center"/>
              <w:rPr>
                <w:rFonts w:ascii="Times New Roman" w:hAnsi="Times New Roman"/>
                <w:bCs/>
                <w:color w:val="FF0000"/>
                <w:sz w:val="2"/>
                <w:szCs w:val="2"/>
                <w:u w:val="single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4E936" w14:textId="77777777" w:rsidR="0062305E" w:rsidRPr="007100BD" w:rsidRDefault="0062305E" w:rsidP="00060C32">
            <w:pPr>
              <w:snapToGrid w:val="0"/>
              <w:jc w:val="center"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276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A7FD" w14:textId="77777777" w:rsidR="0062305E" w:rsidRPr="007100BD" w:rsidRDefault="0062305E" w:rsidP="00060C32">
            <w:pPr>
              <w:widowControl/>
              <w:rPr>
                <w:rFonts w:ascii="Times New Roman" w:hAnsi="Times New Roman"/>
                <w:bCs/>
                <w:szCs w:val="20"/>
              </w:rPr>
            </w:pPr>
          </w:p>
        </w:tc>
        <w:tc>
          <w:tcPr>
            <w:tcW w:w="2045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6A079E9" w14:textId="77777777" w:rsidR="0062305E" w:rsidRPr="007100BD" w:rsidRDefault="0062305E" w:rsidP="00060C32">
            <w:pPr>
              <w:rPr>
                <w:rFonts w:ascii="Times New Roman" w:hAnsi="Times New Roman"/>
                <w:bCs/>
                <w:szCs w:val="20"/>
              </w:rPr>
            </w:pPr>
          </w:p>
        </w:tc>
      </w:tr>
    </w:tbl>
    <w:p w14:paraId="3182F36F" w14:textId="3C678909" w:rsidR="0062305E" w:rsidRPr="00941C0A" w:rsidRDefault="0062305E" w:rsidP="00060C32">
      <w:pPr>
        <w:ind w:right="360"/>
        <w:jc w:val="right"/>
        <w:rPr>
          <w:rFonts w:ascii="Times New Roman" w:hAnsi="Times New Roman"/>
          <w:bCs/>
          <w:sz w:val="2"/>
          <w:szCs w:val="2"/>
        </w:rPr>
      </w:pPr>
    </w:p>
    <w:tbl>
      <w:tblPr>
        <w:tblpPr w:leftFromText="180" w:rightFromText="180" w:vertAnchor="text" w:tblpY="1"/>
        <w:tblOverlap w:val="never"/>
        <w:tblW w:w="96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4"/>
        <w:gridCol w:w="2786"/>
        <w:gridCol w:w="735"/>
        <w:gridCol w:w="862"/>
        <w:gridCol w:w="1991"/>
        <w:gridCol w:w="2686"/>
      </w:tblGrid>
      <w:tr w:rsidR="0062305E" w:rsidRPr="007100BD" w14:paraId="389CF42B" w14:textId="77777777" w:rsidTr="00977DD9">
        <w:trPr>
          <w:cantSplit/>
          <w:trHeight w:val="680"/>
        </w:trPr>
        <w:tc>
          <w:tcPr>
            <w:tcW w:w="564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textDirection w:val="btLr"/>
            <w:vAlign w:val="center"/>
          </w:tcPr>
          <w:p w14:paraId="7AA8DC0D" w14:textId="24C795DD" w:rsidR="0062305E" w:rsidRPr="009A20B7" w:rsidRDefault="00977DD9" w:rsidP="00060C32">
            <w:pPr>
              <w:ind w:left="113" w:right="113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lastRenderedPageBreak/>
              <w:t>D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egree</w:t>
            </w:r>
          </w:p>
        </w:tc>
        <w:tc>
          <w:tcPr>
            <w:tcW w:w="2786" w:type="dxa"/>
            <w:tcBorders>
              <w:top w:val="single" w:sz="12" w:space="0" w:color="auto"/>
              <w:left w:val="single" w:sz="2" w:space="0" w:color="auto"/>
            </w:tcBorders>
            <w:vAlign w:val="center"/>
          </w:tcPr>
          <w:p w14:paraId="3B0EC8BF" w14:textId="1D313F96" w:rsidR="0062305E" w:rsidRPr="009A20B7" w:rsidRDefault="00977DD9" w:rsidP="00060C32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School</w:t>
            </w:r>
          </w:p>
        </w:tc>
        <w:tc>
          <w:tcPr>
            <w:tcW w:w="1597" w:type="dxa"/>
            <w:gridSpan w:val="2"/>
            <w:tcBorders>
              <w:top w:val="single" w:sz="12" w:space="0" w:color="auto"/>
              <w:right w:val="single" w:sz="2" w:space="0" w:color="auto"/>
            </w:tcBorders>
            <w:vAlign w:val="center"/>
          </w:tcPr>
          <w:p w14:paraId="341F89A7" w14:textId="77777777" w:rsidR="00977DD9" w:rsidRDefault="00977DD9" w:rsidP="009F35A8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D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epartment/</w:t>
            </w:r>
          </w:p>
          <w:p w14:paraId="41382220" w14:textId="39A2C2FF" w:rsidR="0062305E" w:rsidRPr="009A20B7" w:rsidRDefault="00977DD9" w:rsidP="009F35A8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Graduate Institute</w:t>
            </w:r>
          </w:p>
        </w:tc>
        <w:tc>
          <w:tcPr>
            <w:tcW w:w="4677" w:type="dxa"/>
            <w:gridSpan w:val="2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13016C1B" w14:textId="2006B05E" w:rsidR="0062305E" w:rsidRPr="009A20B7" w:rsidRDefault="00977DD9" w:rsidP="00060C32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T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erm of Study</w:t>
            </w:r>
          </w:p>
        </w:tc>
      </w:tr>
      <w:tr w:rsidR="0062305E" w:rsidRPr="007100BD" w14:paraId="5225342E" w14:textId="77777777" w:rsidTr="00977DD9">
        <w:trPr>
          <w:cantSplit/>
          <w:trHeight w:val="135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textDirection w:val="btLr"/>
          </w:tcPr>
          <w:p w14:paraId="784FDD79" w14:textId="77777777" w:rsidR="0062305E" w:rsidRPr="009A20B7" w:rsidRDefault="0062305E" w:rsidP="00060C32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tcBorders>
              <w:left w:val="single" w:sz="2" w:space="0" w:color="auto"/>
            </w:tcBorders>
          </w:tcPr>
          <w:p w14:paraId="2AF07294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597" w:type="dxa"/>
            <w:gridSpan w:val="2"/>
            <w:tcBorders>
              <w:right w:val="single" w:sz="2" w:space="0" w:color="auto"/>
            </w:tcBorders>
            <w:vAlign w:val="center"/>
          </w:tcPr>
          <w:p w14:paraId="656868E9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4677" w:type="dxa"/>
            <w:gridSpan w:val="2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62723341" w14:textId="747FC8EF" w:rsidR="0062305E" w:rsidRPr="004B225A" w:rsidRDefault="009A20B7" w:rsidP="00060C32">
            <w:pPr>
              <w:ind w:leftChars="-10" w:left="-5" w:hangingChars="12" w:hanging="19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 xml:space="preserve">From     </w:t>
            </w:r>
            <w:r w:rsidR="00EE72B2" w:rsidRPr="009A20B7">
              <w:rPr>
                <w:rFonts w:ascii="Times New Roman" w:hAnsi="Times New Roman"/>
                <w:sz w:val="16"/>
                <w:szCs w:val="16"/>
              </w:rPr>
              <w:t xml:space="preserve">    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(YYYY/MM)</w:t>
            </w:r>
            <w:r w:rsidR="004B225A">
              <w:rPr>
                <w:rFonts w:ascii="Times New Roman" w:hAnsi="Times New Roman" w:hint="eastAsia"/>
                <w:sz w:val="16"/>
                <w:szCs w:val="16"/>
              </w:rPr>
              <w:t xml:space="preserve">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 xml:space="preserve">to    </w:t>
            </w:r>
            <w:r w:rsidR="00EE72B2" w:rsidRPr="009A20B7">
              <w:rPr>
                <w:rFonts w:ascii="Times New Roman" w:hAnsi="Times New Roman"/>
                <w:sz w:val="16"/>
                <w:szCs w:val="16"/>
              </w:rPr>
              <w:t xml:space="preserve">    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(YYYY/MM)</w:t>
            </w:r>
          </w:p>
        </w:tc>
      </w:tr>
      <w:tr w:rsidR="00EE72B2" w:rsidRPr="007100BD" w14:paraId="0D433E93" w14:textId="77777777" w:rsidTr="00977DD9">
        <w:trPr>
          <w:cantSplit/>
          <w:trHeight w:val="138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textDirection w:val="btLr"/>
          </w:tcPr>
          <w:p w14:paraId="784FB44E" w14:textId="77777777" w:rsidR="00EE72B2" w:rsidRPr="009A20B7" w:rsidRDefault="00EE72B2" w:rsidP="00060C32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tcBorders>
              <w:left w:val="single" w:sz="2" w:space="0" w:color="auto"/>
            </w:tcBorders>
          </w:tcPr>
          <w:p w14:paraId="24C50E3F" w14:textId="77777777" w:rsidR="00EE72B2" w:rsidRPr="001A409D" w:rsidRDefault="00EE72B2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597" w:type="dxa"/>
            <w:gridSpan w:val="2"/>
            <w:tcBorders>
              <w:right w:val="single" w:sz="2" w:space="0" w:color="auto"/>
            </w:tcBorders>
            <w:vAlign w:val="center"/>
          </w:tcPr>
          <w:p w14:paraId="36C04EBE" w14:textId="77777777" w:rsidR="00EE72B2" w:rsidRPr="001A409D" w:rsidRDefault="00EE72B2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4677" w:type="dxa"/>
            <w:gridSpan w:val="2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450C8B27" w14:textId="1694AF59" w:rsidR="00EE72B2" w:rsidRPr="004B225A" w:rsidRDefault="00EE72B2" w:rsidP="00060C32">
            <w:pPr>
              <w:ind w:leftChars="-10" w:left="-5" w:hangingChars="12" w:hanging="19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     (YYYY/MM)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to         (YYYY/MM)</w:t>
            </w:r>
          </w:p>
        </w:tc>
      </w:tr>
      <w:tr w:rsidR="00EE72B2" w:rsidRPr="007100BD" w14:paraId="1130B74B" w14:textId="77777777" w:rsidTr="00977DD9">
        <w:trPr>
          <w:cantSplit/>
          <w:trHeight w:val="184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textDirection w:val="btLr"/>
          </w:tcPr>
          <w:p w14:paraId="67C433FD" w14:textId="77777777" w:rsidR="00EE72B2" w:rsidRPr="009A20B7" w:rsidRDefault="00EE72B2" w:rsidP="00060C32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tcBorders>
              <w:left w:val="single" w:sz="2" w:space="0" w:color="auto"/>
            </w:tcBorders>
          </w:tcPr>
          <w:p w14:paraId="6D0B5FA7" w14:textId="77777777" w:rsidR="00EE72B2" w:rsidRPr="001A409D" w:rsidRDefault="00EE72B2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597" w:type="dxa"/>
            <w:gridSpan w:val="2"/>
            <w:tcBorders>
              <w:right w:val="single" w:sz="2" w:space="0" w:color="auto"/>
            </w:tcBorders>
            <w:vAlign w:val="center"/>
          </w:tcPr>
          <w:p w14:paraId="68617556" w14:textId="77777777" w:rsidR="00EE72B2" w:rsidRPr="001A409D" w:rsidRDefault="00EE72B2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4677" w:type="dxa"/>
            <w:gridSpan w:val="2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E39F9CA" w14:textId="648264DE" w:rsidR="00EE72B2" w:rsidRPr="004B225A" w:rsidRDefault="00EE72B2" w:rsidP="00060C32">
            <w:pPr>
              <w:ind w:leftChars="-10" w:left="-5" w:hangingChars="12" w:hanging="19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     (YYYY/MM)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to         (YYYY/MM)</w:t>
            </w:r>
          </w:p>
        </w:tc>
      </w:tr>
      <w:tr w:rsidR="00EE72B2" w:rsidRPr="007100BD" w14:paraId="783BA6C3" w14:textId="77777777" w:rsidTr="00977DD9">
        <w:trPr>
          <w:cantSplit/>
          <w:trHeight w:val="229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textDirection w:val="btLr"/>
          </w:tcPr>
          <w:p w14:paraId="14F463EF" w14:textId="77777777" w:rsidR="00EE72B2" w:rsidRPr="009A20B7" w:rsidRDefault="00EE72B2" w:rsidP="00060C32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tcBorders>
              <w:left w:val="single" w:sz="2" w:space="0" w:color="auto"/>
            </w:tcBorders>
          </w:tcPr>
          <w:p w14:paraId="7EAA7753" w14:textId="77777777" w:rsidR="00EE72B2" w:rsidRPr="001A409D" w:rsidRDefault="00EE72B2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597" w:type="dxa"/>
            <w:gridSpan w:val="2"/>
            <w:tcBorders>
              <w:right w:val="single" w:sz="2" w:space="0" w:color="auto"/>
            </w:tcBorders>
            <w:vAlign w:val="center"/>
          </w:tcPr>
          <w:p w14:paraId="6CB0B17F" w14:textId="77777777" w:rsidR="00EE72B2" w:rsidRPr="001A409D" w:rsidRDefault="00EE72B2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4677" w:type="dxa"/>
            <w:gridSpan w:val="2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0D83114E" w14:textId="1DEAB2B0" w:rsidR="00EE72B2" w:rsidRPr="004B225A" w:rsidRDefault="00EE72B2" w:rsidP="00060C32">
            <w:pPr>
              <w:ind w:leftChars="-10" w:left="-5" w:hangingChars="12" w:hanging="19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     (YYYY/MM)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 </w:t>
            </w:r>
            <w:r w:rsidRPr="009A20B7">
              <w:rPr>
                <w:rFonts w:ascii="Times New Roman" w:hAnsi="Times New Roman"/>
                <w:sz w:val="16"/>
                <w:szCs w:val="16"/>
              </w:rPr>
              <w:t>to         (YYYY/MM)</w:t>
            </w:r>
          </w:p>
        </w:tc>
      </w:tr>
      <w:tr w:rsidR="0062305E" w:rsidRPr="007100BD" w14:paraId="406EEB0B" w14:textId="77777777" w:rsidTr="009555AC">
        <w:trPr>
          <w:cantSplit/>
          <w:trHeight w:val="696"/>
        </w:trPr>
        <w:tc>
          <w:tcPr>
            <w:tcW w:w="564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5928FBC0" w14:textId="5E1BBCC9" w:rsidR="0062305E" w:rsidRPr="009A20B7" w:rsidRDefault="00977DD9" w:rsidP="00060C32">
            <w:pPr>
              <w:ind w:left="113" w:right="113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W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ork Experience</w:t>
            </w:r>
          </w:p>
        </w:tc>
        <w:tc>
          <w:tcPr>
            <w:tcW w:w="2786" w:type="dxa"/>
            <w:tcBorders>
              <w:top w:val="single" w:sz="1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44EC826" w14:textId="44237A74" w:rsidR="0062305E" w:rsidRPr="009A20B7" w:rsidRDefault="009555AC" w:rsidP="00060C32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S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chool/Institution</w:t>
            </w:r>
          </w:p>
        </w:tc>
        <w:tc>
          <w:tcPr>
            <w:tcW w:w="735" w:type="dxa"/>
            <w:tcBorders>
              <w:top w:val="single" w:sz="1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2D6113A7" w14:textId="3FE39ABD" w:rsidR="0062305E" w:rsidRPr="009A20B7" w:rsidRDefault="009555AC" w:rsidP="00060C32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P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osition</w:t>
            </w:r>
          </w:p>
        </w:tc>
        <w:tc>
          <w:tcPr>
            <w:tcW w:w="862" w:type="dxa"/>
            <w:tcBorders>
              <w:top w:val="single" w:sz="12" w:space="0" w:color="auto"/>
              <w:left w:val="single" w:sz="4" w:space="0" w:color="auto"/>
              <w:right w:val="single" w:sz="2" w:space="0" w:color="auto"/>
            </w:tcBorders>
            <w:vAlign w:val="center"/>
          </w:tcPr>
          <w:p w14:paraId="76215F3D" w14:textId="22294FE4" w:rsidR="0062305E" w:rsidRPr="009A20B7" w:rsidRDefault="009555AC" w:rsidP="00060C32">
            <w:pPr>
              <w:snapToGrid w:val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F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ull/Part-time</w:t>
            </w:r>
          </w:p>
        </w:tc>
        <w:tc>
          <w:tcPr>
            <w:tcW w:w="1991" w:type="dxa"/>
            <w:tcBorders>
              <w:top w:val="single" w:sz="1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794FAF38" w14:textId="54EF451A" w:rsidR="0062305E" w:rsidRPr="009A20B7" w:rsidRDefault="00977DD9" w:rsidP="00060C32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231C3C">
              <w:rPr>
                <w:rFonts w:ascii="Times New Roman" w:hAnsi="Times New Roman"/>
                <w:bCs/>
                <w:sz w:val="20"/>
                <w:szCs w:val="20"/>
              </w:rPr>
              <w:t>Term of Appointment</w:t>
            </w:r>
          </w:p>
        </w:tc>
        <w:tc>
          <w:tcPr>
            <w:tcW w:w="2686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0101E305" w14:textId="2BE71234" w:rsidR="0062305E" w:rsidRPr="009A20B7" w:rsidRDefault="00977DD9" w:rsidP="00060C32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C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ourse</w:t>
            </w:r>
            <w:r w:rsidR="00171DBF">
              <w:rPr>
                <w:rFonts w:ascii="Times New Roman" w:hAnsi="Times New Roman"/>
                <w:bCs/>
                <w:sz w:val="20"/>
                <w:szCs w:val="20"/>
              </w:rPr>
              <w:t>s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or Duties</w:t>
            </w:r>
          </w:p>
        </w:tc>
      </w:tr>
      <w:tr w:rsidR="0062305E" w:rsidRPr="007100BD" w14:paraId="540733A3" w14:textId="77777777" w:rsidTr="009555AC">
        <w:trPr>
          <w:cantSplit/>
          <w:trHeight w:val="454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7A3BCF9F" w14:textId="77777777" w:rsidR="0062305E" w:rsidRPr="009A20B7" w:rsidRDefault="0062305E" w:rsidP="00060C32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tcBorders>
              <w:left w:val="single" w:sz="2" w:space="0" w:color="auto"/>
              <w:right w:val="single" w:sz="2" w:space="0" w:color="auto"/>
            </w:tcBorders>
          </w:tcPr>
          <w:p w14:paraId="63990F21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735" w:type="dxa"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01E6554F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7C6375E3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99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D1DCD90" w14:textId="45C4CF77" w:rsidR="008452EE" w:rsidRPr="009A20B7" w:rsidRDefault="008452EE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(YYYY/MM)</w:t>
            </w:r>
          </w:p>
          <w:p w14:paraId="56EC2993" w14:textId="41B23E8A" w:rsidR="0062305E" w:rsidRPr="009A20B7" w:rsidRDefault="008452EE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Cs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to     (YYYY/MM)</w:t>
            </w:r>
          </w:p>
        </w:tc>
        <w:tc>
          <w:tcPr>
            <w:tcW w:w="2686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D03C0C6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7E2A821D" w14:textId="77777777" w:rsidTr="009555AC">
        <w:trPr>
          <w:cantSplit/>
          <w:trHeight w:val="454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3354C789" w14:textId="77777777" w:rsidR="0062305E" w:rsidRPr="009A20B7" w:rsidRDefault="0062305E" w:rsidP="00060C32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tcBorders>
              <w:left w:val="single" w:sz="2" w:space="0" w:color="auto"/>
              <w:right w:val="single" w:sz="2" w:space="0" w:color="auto"/>
            </w:tcBorders>
          </w:tcPr>
          <w:p w14:paraId="5677AC02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735" w:type="dxa"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480EAF61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766AF03B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99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47B98F5" w14:textId="77777777" w:rsidR="00DD7470" w:rsidRPr="009A20B7" w:rsidRDefault="00DD7470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(YYYY/MM)</w:t>
            </w:r>
          </w:p>
          <w:p w14:paraId="2AF4431B" w14:textId="34A7C64C" w:rsidR="0062305E" w:rsidRPr="009A20B7" w:rsidRDefault="00DD7470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to     (YYYY/MM)</w:t>
            </w:r>
          </w:p>
        </w:tc>
        <w:tc>
          <w:tcPr>
            <w:tcW w:w="2686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7BF3A3F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3FAC8F0A" w14:textId="77777777" w:rsidTr="009555AC">
        <w:trPr>
          <w:cantSplit/>
          <w:trHeight w:val="454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3FCE7CDC" w14:textId="77777777" w:rsidR="0062305E" w:rsidRPr="009A20B7" w:rsidRDefault="0062305E" w:rsidP="00060C32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tcBorders>
              <w:left w:val="single" w:sz="2" w:space="0" w:color="auto"/>
              <w:right w:val="single" w:sz="2" w:space="0" w:color="auto"/>
            </w:tcBorders>
          </w:tcPr>
          <w:p w14:paraId="6F98D42B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735" w:type="dxa"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55106410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70DBB01F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99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8A6A62F" w14:textId="77777777" w:rsidR="00DD7470" w:rsidRPr="009A20B7" w:rsidRDefault="00DD7470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(YYYY/MM)</w:t>
            </w:r>
          </w:p>
          <w:p w14:paraId="2B5BF499" w14:textId="2C4240ED" w:rsidR="0062305E" w:rsidRPr="009A20B7" w:rsidRDefault="00DD7470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to     (YYYY/MM)</w:t>
            </w:r>
          </w:p>
        </w:tc>
        <w:tc>
          <w:tcPr>
            <w:tcW w:w="2686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01C362A9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0363E449" w14:textId="77777777" w:rsidTr="009555AC">
        <w:trPr>
          <w:cantSplit/>
          <w:trHeight w:val="454"/>
        </w:trPr>
        <w:tc>
          <w:tcPr>
            <w:tcW w:w="564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  <w:vAlign w:val="center"/>
          </w:tcPr>
          <w:p w14:paraId="59F83B77" w14:textId="77777777" w:rsidR="0062305E" w:rsidRPr="009A20B7" w:rsidRDefault="0062305E" w:rsidP="00060C32">
            <w:pPr>
              <w:ind w:left="113" w:right="113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2786" w:type="dxa"/>
            <w:tcBorders>
              <w:left w:val="single" w:sz="2" w:space="0" w:color="auto"/>
              <w:right w:val="single" w:sz="2" w:space="0" w:color="auto"/>
            </w:tcBorders>
          </w:tcPr>
          <w:p w14:paraId="230E23FE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735" w:type="dxa"/>
            <w:tcBorders>
              <w:left w:val="single" w:sz="2" w:space="0" w:color="auto"/>
              <w:right w:val="single" w:sz="4" w:space="0" w:color="auto"/>
            </w:tcBorders>
            <w:vAlign w:val="center"/>
          </w:tcPr>
          <w:p w14:paraId="70877FFE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862" w:type="dxa"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1946205F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  <w:tc>
          <w:tcPr>
            <w:tcW w:w="199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17061E6" w14:textId="5909E9DA" w:rsidR="00DD7470" w:rsidRPr="009A20B7" w:rsidRDefault="00DD7470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From     (YYYY/MM)</w:t>
            </w:r>
          </w:p>
          <w:p w14:paraId="73D68F8A" w14:textId="1F6873DF" w:rsidR="0062305E" w:rsidRPr="009A20B7" w:rsidRDefault="00DD7470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20B7">
              <w:rPr>
                <w:rFonts w:ascii="Times New Roman" w:hAnsi="Times New Roman"/>
                <w:sz w:val="16"/>
                <w:szCs w:val="16"/>
              </w:rPr>
              <w:t>to     (YYYY/MM)</w:t>
            </w:r>
          </w:p>
        </w:tc>
        <w:tc>
          <w:tcPr>
            <w:tcW w:w="2686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094DA948" w14:textId="77777777" w:rsidR="0062305E" w:rsidRPr="001A409D" w:rsidRDefault="0062305E" w:rsidP="00060C32">
            <w:pPr>
              <w:jc w:val="center"/>
              <w:rPr>
                <w:rFonts w:ascii="Times New Roman" w:hAnsi="Times New Roman"/>
                <w:bCs/>
                <w:sz w:val="2"/>
                <w:szCs w:val="2"/>
              </w:rPr>
            </w:pPr>
          </w:p>
        </w:tc>
      </w:tr>
      <w:tr w:rsidR="0062305E" w:rsidRPr="007100BD" w14:paraId="72EAAAA8" w14:textId="77777777" w:rsidTr="00A6232A">
        <w:trPr>
          <w:cantSplit/>
          <w:trHeight w:val="1978"/>
        </w:trPr>
        <w:tc>
          <w:tcPr>
            <w:tcW w:w="564" w:type="dxa"/>
            <w:tcBorders>
              <w:left w:val="single" w:sz="12" w:space="0" w:color="auto"/>
              <w:right w:val="single" w:sz="2" w:space="0" w:color="auto"/>
            </w:tcBorders>
            <w:textDirection w:val="btLr"/>
            <w:vAlign w:val="center"/>
          </w:tcPr>
          <w:p w14:paraId="75CD2C06" w14:textId="7680E488" w:rsidR="0062305E" w:rsidRPr="009A20B7" w:rsidRDefault="00B949F8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upporting Documents</w:t>
            </w:r>
          </w:p>
        </w:tc>
        <w:tc>
          <w:tcPr>
            <w:tcW w:w="9060" w:type="dxa"/>
            <w:gridSpan w:val="5"/>
            <w:tcBorders>
              <w:left w:val="single" w:sz="2" w:space="0" w:color="auto"/>
              <w:right w:val="single" w:sz="12" w:space="0" w:color="auto"/>
            </w:tcBorders>
          </w:tcPr>
          <w:p w14:paraId="554D9CAB" w14:textId="77777777" w:rsidR="00B949F8" w:rsidRPr="00ED393A" w:rsidRDefault="00B949F8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t>1.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Is one of the following:</w:t>
            </w:r>
          </w:p>
          <w:p w14:paraId="1D803E17" w14:textId="795A2371" w:rsidR="00B949F8" w:rsidRPr="00ED393A" w:rsidRDefault="00B949F8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100" w:left="440" w:hangingChars="100" w:hanging="200"/>
              <w:rPr>
                <w:rFonts w:ascii="Times New Roman" w:hAnsi="Times New Roman"/>
                <w:bCs/>
                <w:sz w:val="20"/>
                <w:szCs w:val="20"/>
              </w:rPr>
            </w:pP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r w:rsidRPr="00B949F8">
              <w:rPr>
                <w:rFonts w:ascii="Times New Roman" w:hAnsi="Times New Roman"/>
                <w:bCs/>
                <w:sz w:val="20"/>
                <w:szCs w:val="20"/>
              </w:rPr>
              <w:t>Principal Investigator of one NSTC (in the last 3years) or 2 MOE Teaching Practice Research projects (___ times in ___ years) with exceptional performance in the last 5 years</w:t>
            </w:r>
          </w:p>
          <w:p w14:paraId="3A15D720" w14:textId="5E95F9BA" w:rsidR="00AB36F7" w:rsidRPr="00B949F8" w:rsidRDefault="00B949F8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Chars="100" w:left="440" w:hangingChars="100" w:hanging="200"/>
              <w:rPr>
                <w:rFonts w:ascii="Times New Roman" w:hAnsi="Times New Roman"/>
                <w:bCs/>
                <w:sz w:val="20"/>
                <w:szCs w:val="20"/>
              </w:rPr>
            </w:pP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sym w:font="Wingdings 2" w:char="F0A3"/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Pr="00ED393A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. </w:t>
            </w:r>
            <w:r w:rsidRPr="00B949F8">
              <w:rPr>
                <w:rFonts w:ascii="Times New Roman" w:hAnsi="Times New Roman"/>
                <w:bCs/>
                <w:sz w:val="20"/>
                <w:szCs w:val="20"/>
              </w:rPr>
              <w:t>Winner of domestic/international academic awards or with significant contributions worldwide and exceptional performance in the last 5 years</w:t>
            </w:r>
          </w:p>
        </w:tc>
      </w:tr>
      <w:tr w:rsidR="00C44CAA" w:rsidRPr="007100BD" w14:paraId="79771295" w14:textId="77777777" w:rsidTr="00A6232A">
        <w:trPr>
          <w:cantSplit/>
          <w:trHeight w:val="2090"/>
        </w:trPr>
        <w:tc>
          <w:tcPr>
            <w:tcW w:w="564" w:type="dxa"/>
            <w:tcBorders>
              <w:left w:val="single" w:sz="12" w:space="0" w:color="auto"/>
              <w:bottom w:val="single" w:sz="4" w:space="0" w:color="auto"/>
              <w:right w:val="single" w:sz="2" w:space="0" w:color="auto"/>
            </w:tcBorders>
            <w:textDirection w:val="btLr"/>
            <w:vAlign w:val="center"/>
          </w:tcPr>
          <w:p w14:paraId="794A1587" w14:textId="649A996F" w:rsidR="00C44CAA" w:rsidRDefault="00867C0E" w:rsidP="00060C3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867C0E">
              <w:rPr>
                <w:rFonts w:ascii="Times New Roman" w:hAnsi="Times New Roman"/>
                <w:sz w:val="20"/>
                <w:szCs w:val="20"/>
              </w:rPr>
              <w:t>Standard Review Items</w:t>
            </w:r>
          </w:p>
        </w:tc>
        <w:tc>
          <w:tcPr>
            <w:tcW w:w="9060" w:type="dxa"/>
            <w:gridSpan w:val="5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D2F6A78" w14:textId="0D2798DA" w:rsidR="00C44CAA" w:rsidRPr="00BD0F6F" w:rsidRDefault="00C44CAA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 w:rsidRPr="00BD0F6F">
              <w:rPr>
                <w:rFonts w:ascii="Times New Roman" w:hAnsi="Times New Roman"/>
                <w:sz w:val="20"/>
              </w:rPr>
              <w:sym w:font="Wingdings 2" w:char="F0A3"/>
            </w:r>
            <w:r w:rsidR="00DD7291">
              <w:rPr>
                <w:rFonts w:ascii="Times New Roman" w:hAnsi="Times New Roman" w:hint="eastAsia"/>
                <w:sz w:val="20"/>
              </w:rPr>
              <w:t xml:space="preserve"> </w:t>
            </w:r>
            <w:r w:rsidRPr="00BD0F6F">
              <w:rPr>
                <w:rFonts w:ascii="Times New Roman" w:hAnsi="Times New Roman"/>
                <w:sz w:val="20"/>
              </w:rPr>
              <w:t>NSTC Research Project Personal Profile (C301</w:t>
            </w:r>
            <w:r>
              <w:rPr>
                <w:rFonts w:ascii="Times New Roman" w:hAnsi="Times New Roman"/>
                <w:sz w:val="20"/>
              </w:rPr>
              <w:t>/</w:t>
            </w:r>
            <w:r w:rsidRPr="00BD0F6F">
              <w:rPr>
                <w:rFonts w:ascii="Times New Roman" w:hAnsi="Times New Roman"/>
                <w:sz w:val="20"/>
              </w:rPr>
              <w:t>C302)</w:t>
            </w:r>
          </w:p>
          <w:p w14:paraId="6F1425FA" w14:textId="77777777" w:rsidR="00C44CAA" w:rsidRDefault="00C44CAA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  <w:szCs w:val="22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Academic Achievements and Contributions (Attachment 1)</w:t>
            </w:r>
          </w:p>
          <w:p w14:paraId="7301E459" w14:textId="77777777" w:rsidR="00C44CAA" w:rsidRDefault="00C44CAA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Highly Cited Papers (Attachment 2)</w:t>
            </w:r>
          </w:p>
          <w:p w14:paraId="2AA22657" w14:textId="77777777" w:rsidR="00C44CAA" w:rsidRDefault="00C44CAA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International Journal Articles/Monographs/Chapters (Attachment 3)</w:t>
            </w:r>
          </w:p>
          <w:p w14:paraId="29A5A2C3" w14:textId="3A9A414B" w:rsidR="00C44CAA" w:rsidRDefault="00C44CAA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Intellectual Property Applications of Research Findings (Attachment 4)</w:t>
            </w:r>
          </w:p>
          <w:p w14:paraId="5261CD6F" w14:textId="77777777" w:rsidR="00C44CAA" w:rsidRDefault="00C44CAA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Past and Future Research Projects (Attachment 5)</w:t>
            </w:r>
          </w:p>
          <w:p w14:paraId="0D12F6D1" w14:textId="77777777" w:rsidR="00C44CAA" w:rsidRDefault="00C44CAA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Teaching Performance (Attachment 6)</w:t>
            </w:r>
          </w:p>
          <w:p w14:paraId="2A28C76B" w14:textId="2B935B16" w:rsidR="00C44CAA" w:rsidRPr="00ED393A" w:rsidRDefault="00C44CAA" w:rsidP="000A7B6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</w:rPr>
              <w:sym w:font="Wingdings 2" w:char="F0A3"/>
            </w:r>
            <w:r>
              <w:rPr>
                <w:rFonts w:ascii="Times New Roman" w:hAnsi="Times New Roman"/>
                <w:sz w:val="20"/>
              </w:rPr>
              <w:t xml:space="preserve"> Service Performance (Attachment 7)</w:t>
            </w:r>
          </w:p>
        </w:tc>
      </w:tr>
    </w:tbl>
    <w:p w14:paraId="71FC2732" w14:textId="1A8BF235" w:rsidR="0062305E" w:rsidRPr="00941C0A" w:rsidRDefault="0062305E" w:rsidP="00060C32">
      <w:pPr>
        <w:kinsoku w:val="0"/>
        <w:overflowPunct w:val="0"/>
        <w:autoSpaceDE w:val="0"/>
        <w:autoSpaceDN w:val="0"/>
        <w:adjustRightInd w:val="0"/>
        <w:snapToGrid w:val="0"/>
        <w:jc w:val="right"/>
        <w:rPr>
          <w:rFonts w:ascii="Times New Roman" w:hAnsi="Times New Roman"/>
          <w:sz w:val="2"/>
          <w:szCs w:val="2"/>
        </w:rPr>
      </w:pPr>
    </w:p>
    <w:p w14:paraId="3E27B73C" w14:textId="77777777" w:rsidR="0062305E" w:rsidRPr="007100BD" w:rsidRDefault="0062305E" w:rsidP="00060C32">
      <w:pPr>
        <w:rPr>
          <w:rFonts w:ascii="Times New Roman" w:hAnsi="Times New Roman"/>
          <w:szCs w:val="20"/>
        </w:rPr>
      </w:pPr>
    </w:p>
    <w:p w14:paraId="14AD5F60" w14:textId="77777777" w:rsidR="0062305E" w:rsidRPr="008742D8" w:rsidRDefault="0062305E" w:rsidP="00060C32">
      <w:pPr>
        <w:snapToGrid w:val="0"/>
        <w:spacing w:before="100" w:beforeAutospacing="1"/>
        <w:ind w:left="60" w:hangingChars="300" w:hanging="60"/>
        <w:jc w:val="center"/>
        <w:rPr>
          <w:rFonts w:ascii="Times New Roman" w:hAnsi="Times New Roman"/>
          <w:b/>
          <w:sz w:val="2"/>
          <w:szCs w:val="2"/>
        </w:rPr>
      </w:pPr>
    </w:p>
    <w:p w14:paraId="5A30B2E6" w14:textId="77777777" w:rsidR="0008289B" w:rsidRPr="008742D8" w:rsidRDefault="0008289B" w:rsidP="00060C32">
      <w:pPr>
        <w:snapToGrid w:val="0"/>
        <w:spacing w:before="100" w:beforeAutospacing="1"/>
        <w:ind w:left="60" w:hangingChars="300" w:hanging="60"/>
        <w:jc w:val="center"/>
        <w:rPr>
          <w:rFonts w:ascii="Times New Roman" w:hAnsi="Times New Roman"/>
          <w:b/>
          <w:sz w:val="2"/>
          <w:szCs w:val="2"/>
        </w:rPr>
        <w:sectPr w:rsidR="0008289B" w:rsidRPr="008742D8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</w:p>
    <w:p w14:paraId="1B91A8FE" w14:textId="72084BBA" w:rsidR="00971195" w:rsidRPr="007100BD" w:rsidRDefault="00636160" w:rsidP="00060C32">
      <w:pPr>
        <w:snapToGrid w:val="0"/>
        <w:spacing w:before="100" w:beforeAutospacing="1"/>
        <w:ind w:left="841" w:hangingChars="300" w:hanging="841"/>
        <w:jc w:val="center"/>
        <w:rPr>
          <w:rFonts w:ascii="Times New Roman" w:hAnsi="Times New Roman"/>
          <w:b/>
          <w:sz w:val="32"/>
          <w:szCs w:val="32"/>
        </w:rPr>
      </w:pPr>
      <w:r w:rsidRPr="007100BD">
        <w:rPr>
          <w:rFonts w:ascii="Times New Roman" w:hAnsi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4F8A5D1D" wp14:editId="0C58A21A">
                <wp:simplePos x="0" y="0"/>
                <wp:positionH relativeFrom="column">
                  <wp:posOffset>4794884</wp:posOffset>
                </wp:positionH>
                <wp:positionV relativeFrom="paragraph">
                  <wp:posOffset>-367665</wp:posOffset>
                </wp:positionV>
                <wp:extent cx="1304925" cy="342900"/>
                <wp:effectExtent l="0" t="0" r="28575" b="19050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28243A" w14:textId="00DFC6C4" w:rsidR="00F532D2" w:rsidRPr="00E2499F" w:rsidRDefault="00E2499F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E2499F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8A5D1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77.55pt;margin-top:-28.95pt;width:102.75pt;height:27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" filled="f">
                <v:textbox>
                  <w:txbxContent>
                    <w:p w14:paraId="0F28243A" w14:textId="00DFC6C4" w:rsidR="00F532D2" w:rsidRPr="00E2499F" w:rsidRDefault="00E2499F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E2499F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1</w:t>
                      </w:r>
                    </w:p>
                  </w:txbxContent>
                </v:textbox>
              </v:shape>
            </w:pict>
          </mc:Fallback>
        </mc:AlternateContent>
      </w:r>
      <w:r w:rsidR="00971195" w:rsidRPr="007100BD">
        <w:rPr>
          <w:rFonts w:ascii="Times New Roman" w:hAnsi="Times New Roman"/>
          <w:b/>
          <w:sz w:val="28"/>
          <w:szCs w:val="28"/>
        </w:rPr>
        <w:t>National Chung Hsing University</w:t>
      </w:r>
      <w:r w:rsidR="00971195" w:rsidRPr="007100BD">
        <w:rPr>
          <w:rFonts w:ascii="Times New Roman" w:hAnsi="Times New Roman"/>
          <w:b/>
          <w:sz w:val="28"/>
          <w:szCs w:val="28"/>
        </w:rPr>
        <w:br/>
      </w:r>
      <w:r w:rsidR="00E2499F" w:rsidRPr="007100BD">
        <w:rPr>
          <w:rFonts w:ascii="Times New Roman" w:hAnsi="Times New Roman"/>
          <w:b/>
          <w:sz w:val="28"/>
          <w:szCs w:val="28"/>
        </w:rPr>
        <w:t xml:space="preserve">Distinguished </w:t>
      </w:r>
      <w:r w:rsidR="00971195" w:rsidRPr="007100BD">
        <w:rPr>
          <w:rFonts w:ascii="Times New Roman" w:hAnsi="Times New Roman"/>
          <w:b/>
          <w:sz w:val="28"/>
          <w:szCs w:val="28"/>
        </w:rPr>
        <w:t>Professor</w:t>
      </w:r>
      <w:r w:rsidR="00971195" w:rsidRPr="007100BD">
        <w:rPr>
          <w:rFonts w:ascii="Times New Roman" w:hAnsi="Times New Roman"/>
          <w:sz w:val="28"/>
          <w:szCs w:val="28"/>
        </w:rPr>
        <w:t xml:space="preserve"> </w:t>
      </w:r>
      <w:r w:rsidR="00971195" w:rsidRPr="007100BD">
        <w:rPr>
          <w:rFonts w:ascii="Times New Roman" w:hAnsi="Times New Roman"/>
          <w:b/>
          <w:sz w:val="28"/>
          <w:szCs w:val="28"/>
        </w:rPr>
        <w:t>Academic Achievements and Contributions</w:t>
      </w:r>
    </w:p>
    <w:p w14:paraId="3E0CCB00" w14:textId="77777777" w:rsidR="00971195" w:rsidRPr="007100BD" w:rsidRDefault="00971195" w:rsidP="00060C32">
      <w:pPr>
        <w:kinsoku w:val="0"/>
        <w:overflowPunct w:val="0"/>
        <w:autoSpaceDE w:val="0"/>
        <w:autoSpaceDN w:val="0"/>
        <w:adjustRightInd w:val="0"/>
        <w:snapToGrid w:val="0"/>
        <w:spacing w:before="240" w:after="240"/>
        <w:ind w:leftChars="177" w:left="425"/>
        <w:rPr>
          <w:rFonts w:ascii="Times New Roman" w:hAnsi="Times New Roman"/>
          <w:u w:val="single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1"/>
        <w:gridCol w:w="6830"/>
        <w:gridCol w:w="1797"/>
      </w:tblGrid>
      <w:tr w:rsidR="00971195" w:rsidRPr="007100BD" w14:paraId="04787CE9" w14:textId="77777777" w:rsidTr="008A5578">
        <w:trPr>
          <w:trHeight w:val="828"/>
        </w:trPr>
        <w:tc>
          <w:tcPr>
            <w:tcW w:w="1015" w:type="dxa"/>
            <w:vAlign w:val="center"/>
          </w:tcPr>
          <w:p w14:paraId="0BD497B8" w14:textId="431F958C" w:rsidR="00971195" w:rsidRPr="007100BD" w:rsidRDefault="00971195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No</w:t>
            </w:r>
            <w:r w:rsidR="00DD7291">
              <w:rPr>
                <w:rFonts w:ascii="Times New Roman" w:hAnsi="Times New Roman" w:hint="eastAsia"/>
              </w:rPr>
              <w:t>.</w:t>
            </w:r>
          </w:p>
        </w:tc>
        <w:tc>
          <w:tcPr>
            <w:tcW w:w="7013" w:type="dxa"/>
            <w:vAlign w:val="center"/>
          </w:tcPr>
          <w:p w14:paraId="75CD23B7" w14:textId="5B1C1EBF" w:rsidR="00971195" w:rsidRPr="007100BD" w:rsidRDefault="00971195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Content</w:t>
            </w:r>
          </w:p>
        </w:tc>
        <w:tc>
          <w:tcPr>
            <w:tcW w:w="1810" w:type="dxa"/>
            <w:vAlign w:val="center"/>
          </w:tcPr>
          <w:p w14:paraId="59E01452" w14:textId="77777777" w:rsidR="00971195" w:rsidRPr="007100BD" w:rsidRDefault="00971195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Year/Month</w:t>
            </w:r>
          </w:p>
        </w:tc>
      </w:tr>
      <w:tr w:rsidR="00971195" w:rsidRPr="007100BD" w14:paraId="6F619CEE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1D5CB86F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.</w:t>
            </w:r>
          </w:p>
        </w:tc>
        <w:tc>
          <w:tcPr>
            <w:tcW w:w="7013" w:type="dxa"/>
            <w:vAlign w:val="center"/>
          </w:tcPr>
          <w:p w14:paraId="091C403C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1BD90355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3EC88B0B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0ECE5A7D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2.</w:t>
            </w:r>
          </w:p>
        </w:tc>
        <w:tc>
          <w:tcPr>
            <w:tcW w:w="7013" w:type="dxa"/>
            <w:vAlign w:val="center"/>
          </w:tcPr>
          <w:p w14:paraId="1D7222FC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3EB4F284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36E4B2BD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2E8AFDB6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3.</w:t>
            </w:r>
          </w:p>
        </w:tc>
        <w:tc>
          <w:tcPr>
            <w:tcW w:w="7013" w:type="dxa"/>
            <w:vAlign w:val="center"/>
          </w:tcPr>
          <w:p w14:paraId="25340B5B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58A46C89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5B12DCFC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7EA9D6DF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4.</w:t>
            </w:r>
          </w:p>
        </w:tc>
        <w:tc>
          <w:tcPr>
            <w:tcW w:w="7013" w:type="dxa"/>
            <w:vAlign w:val="center"/>
          </w:tcPr>
          <w:p w14:paraId="54A51D86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5D6A88E7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26C4E96E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7DB48BEE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5.</w:t>
            </w:r>
          </w:p>
        </w:tc>
        <w:tc>
          <w:tcPr>
            <w:tcW w:w="7013" w:type="dxa"/>
            <w:vAlign w:val="center"/>
          </w:tcPr>
          <w:p w14:paraId="1269283E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673992E3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64B9F6FC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6B3BE811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6.</w:t>
            </w:r>
          </w:p>
        </w:tc>
        <w:tc>
          <w:tcPr>
            <w:tcW w:w="7013" w:type="dxa"/>
            <w:vAlign w:val="center"/>
          </w:tcPr>
          <w:p w14:paraId="7442BC79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3F45682A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1D12FBD1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4D4518AF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7.</w:t>
            </w:r>
          </w:p>
        </w:tc>
        <w:tc>
          <w:tcPr>
            <w:tcW w:w="7013" w:type="dxa"/>
            <w:vAlign w:val="center"/>
          </w:tcPr>
          <w:p w14:paraId="6ED0C411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59FEBFDA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2BA05655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7C5350CC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8.</w:t>
            </w:r>
          </w:p>
        </w:tc>
        <w:tc>
          <w:tcPr>
            <w:tcW w:w="7013" w:type="dxa"/>
            <w:vAlign w:val="center"/>
          </w:tcPr>
          <w:p w14:paraId="234F9414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3EF08162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550A879E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411CCA87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9.</w:t>
            </w:r>
          </w:p>
        </w:tc>
        <w:tc>
          <w:tcPr>
            <w:tcW w:w="7013" w:type="dxa"/>
            <w:vAlign w:val="center"/>
          </w:tcPr>
          <w:p w14:paraId="08927A1C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76632836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0A9E8AF6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100196BD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0.</w:t>
            </w:r>
          </w:p>
        </w:tc>
        <w:tc>
          <w:tcPr>
            <w:tcW w:w="7013" w:type="dxa"/>
            <w:vAlign w:val="center"/>
          </w:tcPr>
          <w:p w14:paraId="28007813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350B3936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2164468A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7F45B7A3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1.</w:t>
            </w:r>
          </w:p>
        </w:tc>
        <w:tc>
          <w:tcPr>
            <w:tcW w:w="7013" w:type="dxa"/>
            <w:vAlign w:val="center"/>
          </w:tcPr>
          <w:p w14:paraId="30A2D1DD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7159E99E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2C28E26C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1EF2E497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2.</w:t>
            </w:r>
          </w:p>
        </w:tc>
        <w:tc>
          <w:tcPr>
            <w:tcW w:w="7013" w:type="dxa"/>
            <w:vAlign w:val="center"/>
          </w:tcPr>
          <w:p w14:paraId="67384121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74278BBE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35117BAC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37832060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3.</w:t>
            </w:r>
          </w:p>
        </w:tc>
        <w:tc>
          <w:tcPr>
            <w:tcW w:w="7013" w:type="dxa"/>
            <w:vAlign w:val="center"/>
          </w:tcPr>
          <w:p w14:paraId="3C7DE63B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44F639BA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65D65979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7AC24CEC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4.</w:t>
            </w:r>
          </w:p>
        </w:tc>
        <w:tc>
          <w:tcPr>
            <w:tcW w:w="7013" w:type="dxa"/>
            <w:vAlign w:val="center"/>
          </w:tcPr>
          <w:p w14:paraId="0B0DF8F7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3214DFB1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  <w:tr w:rsidR="00971195" w:rsidRPr="007100BD" w14:paraId="05B2347E" w14:textId="77777777" w:rsidTr="008A5578">
        <w:trPr>
          <w:trHeight w:val="700"/>
        </w:trPr>
        <w:tc>
          <w:tcPr>
            <w:tcW w:w="1015" w:type="dxa"/>
            <w:vAlign w:val="center"/>
          </w:tcPr>
          <w:p w14:paraId="6B335E6E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</w:rPr>
            </w:pPr>
            <w:r w:rsidRPr="007100BD">
              <w:rPr>
                <w:rFonts w:ascii="Times New Roman" w:hAnsi="Times New Roman"/>
                <w:b/>
              </w:rPr>
              <w:t>15.</w:t>
            </w:r>
          </w:p>
        </w:tc>
        <w:tc>
          <w:tcPr>
            <w:tcW w:w="7013" w:type="dxa"/>
            <w:vAlign w:val="center"/>
          </w:tcPr>
          <w:p w14:paraId="2CBA9C3F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  <w:tc>
          <w:tcPr>
            <w:tcW w:w="1810" w:type="dxa"/>
            <w:vAlign w:val="center"/>
          </w:tcPr>
          <w:p w14:paraId="0E08E126" w14:textId="77777777" w:rsidR="00971195" w:rsidRPr="007100BD" w:rsidRDefault="00971195" w:rsidP="00060C32">
            <w:pPr>
              <w:jc w:val="center"/>
              <w:rPr>
                <w:rFonts w:ascii="Times New Roman" w:hAnsi="Times New Roman"/>
                <w:b/>
                <w:sz w:val="2"/>
                <w:szCs w:val="2"/>
              </w:rPr>
            </w:pPr>
          </w:p>
        </w:tc>
      </w:tr>
    </w:tbl>
    <w:p w14:paraId="43952C43" w14:textId="1B91076D" w:rsidR="00971195" w:rsidRPr="007100BD" w:rsidRDefault="00971195" w:rsidP="00060C32">
      <w:pPr>
        <w:tabs>
          <w:tab w:val="num" w:pos="1440"/>
        </w:tabs>
        <w:snapToGrid w:val="0"/>
        <w:spacing w:before="240"/>
        <w:rPr>
          <w:rFonts w:ascii="Times New Roman" w:hAnsi="Times New Roman"/>
        </w:rPr>
        <w:sectPr w:rsidR="00971195" w:rsidRPr="007100BD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 w:rsidRPr="007100BD">
        <w:rPr>
          <w:rFonts w:ascii="Times New Roman" w:hAnsi="Times New Roman"/>
        </w:rPr>
        <w:t xml:space="preserve">Note: </w:t>
      </w:r>
      <w:r w:rsidR="00171DBF">
        <w:rPr>
          <w:rFonts w:ascii="Times New Roman" w:hAnsi="Times New Roman"/>
        </w:rPr>
        <w:t>Please submit this form</w:t>
      </w:r>
      <w:r w:rsidRPr="007100BD">
        <w:rPr>
          <w:rFonts w:ascii="Times New Roman" w:hAnsi="Times New Roman"/>
        </w:rPr>
        <w:t xml:space="preserve"> along with the application and other attachments.</w:t>
      </w:r>
    </w:p>
    <w:p w14:paraId="5FB9FD56" w14:textId="2B75D002" w:rsidR="00990FC6" w:rsidRPr="007100BD" w:rsidRDefault="00636160" w:rsidP="00060C32">
      <w:pPr>
        <w:tabs>
          <w:tab w:val="num" w:pos="1440"/>
        </w:tabs>
        <w:snapToGrid w:val="0"/>
        <w:spacing w:before="240"/>
        <w:jc w:val="center"/>
        <w:rPr>
          <w:rFonts w:ascii="Times New Roman" w:hAnsi="Times New Roman"/>
          <w:b/>
          <w:sz w:val="32"/>
          <w:szCs w:val="32"/>
        </w:rPr>
      </w:pPr>
      <w:r w:rsidRPr="007100BD">
        <w:rPr>
          <w:rFonts w:ascii="Times New Roman" w:hAnsi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7C9F11B2" wp14:editId="7F1EC801">
                <wp:simplePos x="0" y="0"/>
                <wp:positionH relativeFrom="column">
                  <wp:posOffset>4785360</wp:posOffset>
                </wp:positionH>
                <wp:positionV relativeFrom="paragraph">
                  <wp:posOffset>-367665</wp:posOffset>
                </wp:positionV>
                <wp:extent cx="1314450" cy="342900"/>
                <wp:effectExtent l="0" t="0" r="19050" b="1905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452FEF9" w14:textId="4C00DAB1" w:rsidR="00F532D2" w:rsidRPr="00971195" w:rsidRDefault="00971195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971195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9F11B2" id="Text Box 4" o:spid="_x0000_s1027" type="#_x0000_t202" style="position:absolute;left:0;text-align:left;margin-left:376.8pt;margin-top:-28.95pt;width:103.5pt;height:27pt;z-index:-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" filled="f">
                <v:textbox>
                  <w:txbxContent>
                    <w:p w14:paraId="0452FEF9" w14:textId="4C00DAB1" w:rsidR="00F532D2" w:rsidRPr="00971195" w:rsidRDefault="00971195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971195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2</w:t>
                      </w:r>
                    </w:p>
                  </w:txbxContent>
                </v:textbox>
              </v:shape>
            </w:pict>
          </mc:Fallback>
        </mc:AlternateContent>
      </w:r>
      <w:r w:rsidR="00990FC6" w:rsidRPr="007100BD">
        <w:rPr>
          <w:rFonts w:ascii="Times New Roman" w:hAnsi="Times New Roman"/>
          <w:b/>
          <w:sz w:val="28"/>
          <w:szCs w:val="28"/>
        </w:rPr>
        <w:t>National Chung Hsing University</w:t>
      </w:r>
      <w:r w:rsidR="00990FC6" w:rsidRPr="007100BD">
        <w:rPr>
          <w:rFonts w:ascii="Times New Roman" w:hAnsi="Times New Roman"/>
          <w:b/>
          <w:sz w:val="28"/>
          <w:szCs w:val="28"/>
        </w:rPr>
        <w:br/>
      </w:r>
      <w:r w:rsidR="00E2499F" w:rsidRPr="007100BD">
        <w:rPr>
          <w:rFonts w:ascii="Times New Roman" w:hAnsi="Times New Roman"/>
          <w:b/>
          <w:sz w:val="28"/>
          <w:szCs w:val="28"/>
        </w:rPr>
        <w:t xml:space="preserve">Distinguished </w:t>
      </w:r>
      <w:r w:rsidR="00990FC6" w:rsidRPr="007100BD">
        <w:rPr>
          <w:rFonts w:ascii="Times New Roman" w:hAnsi="Times New Roman"/>
          <w:b/>
          <w:sz w:val="28"/>
          <w:szCs w:val="28"/>
        </w:rPr>
        <w:t>Professor Highly Cited Papers</w:t>
      </w:r>
    </w:p>
    <w:p w14:paraId="7D38A567" w14:textId="77777777" w:rsidR="00990FC6" w:rsidRPr="007100BD" w:rsidRDefault="00990FC6" w:rsidP="00060C32">
      <w:pPr>
        <w:kinsoku w:val="0"/>
        <w:overflowPunct w:val="0"/>
        <w:autoSpaceDE w:val="0"/>
        <w:autoSpaceDN w:val="0"/>
        <w:adjustRightInd w:val="0"/>
        <w:snapToGrid w:val="0"/>
        <w:spacing w:before="100"/>
        <w:ind w:leftChars="177" w:left="425"/>
        <w:rPr>
          <w:rFonts w:ascii="Times New Roman" w:hAnsi="Times New Roman"/>
          <w:sz w:val="28"/>
          <w:szCs w:val="28"/>
          <w:u w:val="single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pPr w:leftFromText="180" w:rightFromText="180" w:vertAnchor="text" w:horzAnchor="margin" w:tblpY="182"/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3"/>
        <w:gridCol w:w="2366"/>
        <w:gridCol w:w="1376"/>
        <w:gridCol w:w="1613"/>
        <w:gridCol w:w="1077"/>
        <w:gridCol w:w="896"/>
        <w:gridCol w:w="1257"/>
      </w:tblGrid>
      <w:tr w:rsidR="00990FC6" w:rsidRPr="007100BD" w14:paraId="294F6AA5" w14:textId="77777777" w:rsidTr="000A573D">
        <w:trPr>
          <w:trHeight w:val="1248"/>
        </w:trPr>
        <w:tc>
          <w:tcPr>
            <w:tcW w:w="1063" w:type="dxa"/>
            <w:vAlign w:val="center"/>
          </w:tcPr>
          <w:p w14:paraId="012E6678" w14:textId="2DB8F819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No</w:t>
            </w:r>
            <w:r w:rsidR="00DD7291">
              <w:rPr>
                <w:rFonts w:ascii="Times New Roman" w:hAnsi="Times New Roman" w:hint="eastAsia"/>
              </w:rPr>
              <w:t>.</w:t>
            </w:r>
          </w:p>
        </w:tc>
        <w:tc>
          <w:tcPr>
            <w:tcW w:w="2366" w:type="dxa"/>
            <w:vAlign w:val="center"/>
          </w:tcPr>
          <w:p w14:paraId="6C1DBB6B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Title</w:t>
            </w:r>
          </w:p>
        </w:tc>
        <w:tc>
          <w:tcPr>
            <w:tcW w:w="1376" w:type="dxa"/>
            <w:vAlign w:val="center"/>
          </w:tcPr>
          <w:p w14:paraId="4BABF00F" w14:textId="73D19C73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Author</w:t>
            </w:r>
          </w:p>
          <w:p w14:paraId="1E253BF4" w14:textId="248C11CC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FE64E4">
              <w:rPr>
                <w:rFonts w:ascii="Times New Roman" w:hAnsi="Times New Roman"/>
                <w:sz w:val="22"/>
                <w:szCs w:val="22"/>
              </w:rPr>
              <w:t>(</w:t>
            </w:r>
            <w:proofErr w:type="gramStart"/>
            <w:r w:rsidRPr="00FE64E4">
              <w:rPr>
                <w:rFonts w:ascii="Times New Roman" w:hAnsi="Times New Roman"/>
                <w:sz w:val="22"/>
                <w:szCs w:val="22"/>
              </w:rPr>
              <w:t>in</w:t>
            </w:r>
            <w:proofErr w:type="gramEnd"/>
            <w:r w:rsidRPr="00FE64E4">
              <w:rPr>
                <w:rFonts w:ascii="Times New Roman" w:hAnsi="Times New Roman"/>
                <w:sz w:val="22"/>
                <w:szCs w:val="22"/>
              </w:rPr>
              <w:t xml:space="preserve"> order of publication)</w:t>
            </w:r>
          </w:p>
        </w:tc>
        <w:tc>
          <w:tcPr>
            <w:tcW w:w="1613" w:type="dxa"/>
            <w:vAlign w:val="center"/>
          </w:tcPr>
          <w:p w14:paraId="1579C494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Journal or Publisher</w:t>
            </w:r>
          </w:p>
        </w:tc>
        <w:tc>
          <w:tcPr>
            <w:tcW w:w="1077" w:type="dxa"/>
            <w:vAlign w:val="center"/>
          </w:tcPr>
          <w:p w14:paraId="2317B5F5" w14:textId="61CCD9EB" w:rsidR="00990FC6" w:rsidRPr="007100BD" w:rsidRDefault="00990FC6" w:rsidP="00DD7291">
            <w:pPr>
              <w:snapToGrid w:val="0"/>
              <w:ind w:leftChars="-22" w:left="-53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Volume</w:t>
            </w:r>
            <w:r w:rsidR="00DD7291">
              <w:rPr>
                <w:rFonts w:ascii="Times New Roman" w:hAnsi="Times New Roman" w:hint="eastAsia"/>
              </w:rPr>
              <w:t xml:space="preserve"> </w:t>
            </w:r>
            <w:r w:rsidRPr="00FE64E4">
              <w:rPr>
                <w:rFonts w:ascii="Times New Roman" w:hAnsi="Times New Roman"/>
                <w:sz w:val="22"/>
                <w:szCs w:val="22"/>
              </w:rPr>
              <w:t>(Pages)</w:t>
            </w:r>
          </w:p>
        </w:tc>
        <w:tc>
          <w:tcPr>
            <w:tcW w:w="896" w:type="dxa"/>
            <w:vAlign w:val="center"/>
          </w:tcPr>
          <w:p w14:paraId="5FAC2A94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Year</w:t>
            </w:r>
          </w:p>
        </w:tc>
        <w:tc>
          <w:tcPr>
            <w:tcW w:w="1257" w:type="dxa"/>
            <w:vAlign w:val="center"/>
          </w:tcPr>
          <w:p w14:paraId="6AEA60E8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Citations</w:t>
            </w:r>
          </w:p>
          <w:p w14:paraId="3C9488C3" w14:textId="77777777" w:rsidR="00990FC6" w:rsidRPr="007100BD" w:rsidRDefault="00990FC6" w:rsidP="00060C32">
            <w:pPr>
              <w:snapToGrid w:val="0"/>
              <w:ind w:leftChars="-67" w:left="-161" w:rightChars="-45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E64E4">
              <w:rPr>
                <w:rFonts w:ascii="Times New Roman" w:hAnsi="Times New Roman"/>
                <w:sz w:val="22"/>
                <w:szCs w:val="22"/>
              </w:rPr>
              <w:t>(with proof)</w:t>
            </w:r>
          </w:p>
        </w:tc>
      </w:tr>
      <w:tr w:rsidR="00990FC6" w:rsidRPr="007100BD" w14:paraId="535FA31E" w14:textId="77777777" w:rsidTr="000A573D">
        <w:trPr>
          <w:trHeight w:val="701"/>
        </w:trPr>
        <w:tc>
          <w:tcPr>
            <w:tcW w:w="1063" w:type="dxa"/>
            <w:vAlign w:val="center"/>
          </w:tcPr>
          <w:p w14:paraId="66BB128E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1.</w:t>
            </w:r>
          </w:p>
        </w:tc>
        <w:tc>
          <w:tcPr>
            <w:tcW w:w="2366" w:type="dxa"/>
            <w:vAlign w:val="center"/>
          </w:tcPr>
          <w:p w14:paraId="31C3D0E4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4031859B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46DF6FCA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04D0621E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4950C22F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3A366223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4681D552" w14:textId="77777777" w:rsidTr="000A573D">
        <w:trPr>
          <w:trHeight w:val="720"/>
        </w:trPr>
        <w:tc>
          <w:tcPr>
            <w:tcW w:w="1063" w:type="dxa"/>
            <w:vAlign w:val="center"/>
          </w:tcPr>
          <w:p w14:paraId="17019DE7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2.</w:t>
            </w:r>
          </w:p>
        </w:tc>
        <w:tc>
          <w:tcPr>
            <w:tcW w:w="2366" w:type="dxa"/>
            <w:vAlign w:val="center"/>
          </w:tcPr>
          <w:p w14:paraId="34135EE4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662C1E9A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459EE89D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7C4EB3BC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7252384B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57467EF8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1AF889F4" w14:textId="77777777" w:rsidTr="000A573D">
        <w:trPr>
          <w:trHeight w:val="806"/>
        </w:trPr>
        <w:tc>
          <w:tcPr>
            <w:tcW w:w="1063" w:type="dxa"/>
            <w:vAlign w:val="center"/>
          </w:tcPr>
          <w:p w14:paraId="7DE193D6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3.</w:t>
            </w:r>
          </w:p>
        </w:tc>
        <w:tc>
          <w:tcPr>
            <w:tcW w:w="2366" w:type="dxa"/>
            <w:vAlign w:val="center"/>
          </w:tcPr>
          <w:p w14:paraId="51F16BE8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35C5842A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756C13C6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4E3F8EEF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775B5856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0658E291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6E7DD819" w14:textId="77777777" w:rsidTr="000A573D">
        <w:trPr>
          <w:trHeight w:val="981"/>
        </w:trPr>
        <w:tc>
          <w:tcPr>
            <w:tcW w:w="1063" w:type="dxa"/>
            <w:vAlign w:val="center"/>
          </w:tcPr>
          <w:p w14:paraId="4BD10EBC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4.</w:t>
            </w:r>
          </w:p>
        </w:tc>
        <w:tc>
          <w:tcPr>
            <w:tcW w:w="2366" w:type="dxa"/>
            <w:vAlign w:val="center"/>
          </w:tcPr>
          <w:p w14:paraId="2E2F2BDF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62B2E13A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03775866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1486EADE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16ED07C4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1E4F97C3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35534C4C" w14:textId="77777777" w:rsidTr="000A573D">
        <w:trPr>
          <w:trHeight w:val="799"/>
        </w:trPr>
        <w:tc>
          <w:tcPr>
            <w:tcW w:w="1063" w:type="dxa"/>
            <w:vAlign w:val="center"/>
          </w:tcPr>
          <w:p w14:paraId="6CD82320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5.</w:t>
            </w:r>
          </w:p>
        </w:tc>
        <w:tc>
          <w:tcPr>
            <w:tcW w:w="2366" w:type="dxa"/>
            <w:vAlign w:val="center"/>
          </w:tcPr>
          <w:p w14:paraId="3AC88021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38E8556B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4421C522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5E948C55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03D870B3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21683202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6EBD3D8B" w14:textId="77777777" w:rsidTr="000A573D">
        <w:trPr>
          <w:trHeight w:val="981"/>
        </w:trPr>
        <w:tc>
          <w:tcPr>
            <w:tcW w:w="1063" w:type="dxa"/>
            <w:vAlign w:val="center"/>
          </w:tcPr>
          <w:p w14:paraId="57A2C3B8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6.</w:t>
            </w:r>
          </w:p>
        </w:tc>
        <w:tc>
          <w:tcPr>
            <w:tcW w:w="2366" w:type="dxa"/>
            <w:vAlign w:val="center"/>
          </w:tcPr>
          <w:p w14:paraId="1A3B47F5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6F443ADF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2793780C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5F7121B9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1227AD59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1731DB78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1AA0B83A" w14:textId="77777777" w:rsidTr="000A573D">
        <w:trPr>
          <w:trHeight w:val="981"/>
        </w:trPr>
        <w:tc>
          <w:tcPr>
            <w:tcW w:w="1063" w:type="dxa"/>
            <w:vAlign w:val="center"/>
          </w:tcPr>
          <w:p w14:paraId="6CEEEB1D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7.</w:t>
            </w:r>
          </w:p>
        </w:tc>
        <w:tc>
          <w:tcPr>
            <w:tcW w:w="2366" w:type="dxa"/>
            <w:vAlign w:val="center"/>
          </w:tcPr>
          <w:p w14:paraId="24BEADD9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4220307A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67F09F92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1526896C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02729E7F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023732B3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31E619E9" w14:textId="77777777" w:rsidTr="000A573D">
        <w:trPr>
          <w:trHeight w:val="981"/>
        </w:trPr>
        <w:tc>
          <w:tcPr>
            <w:tcW w:w="1063" w:type="dxa"/>
            <w:vAlign w:val="center"/>
          </w:tcPr>
          <w:p w14:paraId="22C84037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8.</w:t>
            </w:r>
          </w:p>
        </w:tc>
        <w:tc>
          <w:tcPr>
            <w:tcW w:w="2366" w:type="dxa"/>
            <w:vAlign w:val="center"/>
          </w:tcPr>
          <w:p w14:paraId="77544434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76C97ECA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2B120DFC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6EAF4719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55478005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3307160F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56D344E3" w14:textId="77777777" w:rsidTr="000A573D">
        <w:trPr>
          <w:trHeight w:val="800"/>
        </w:trPr>
        <w:tc>
          <w:tcPr>
            <w:tcW w:w="1063" w:type="dxa"/>
            <w:vAlign w:val="center"/>
          </w:tcPr>
          <w:p w14:paraId="637CDF07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9.</w:t>
            </w:r>
          </w:p>
        </w:tc>
        <w:tc>
          <w:tcPr>
            <w:tcW w:w="2366" w:type="dxa"/>
            <w:vAlign w:val="center"/>
          </w:tcPr>
          <w:p w14:paraId="4884F226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2F4A7725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56C98A07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0CC1023E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637FB3E0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352490C9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990FC6" w:rsidRPr="007100BD" w14:paraId="2E87E9C8" w14:textId="77777777" w:rsidTr="000A573D">
        <w:trPr>
          <w:trHeight w:val="873"/>
        </w:trPr>
        <w:tc>
          <w:tcPr>
            <w:tcW w:w="1063" w:type="dxa"/>
            <w:vAlign w:val="center"/>
          </w:tcPr>
          <w:p w14:paraId="02069874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00BD">
              <w:rPr>
                <w:rFonts w:ascii="Times New Roman" w:hAnsi="Times New Roman"/>
                <w:sz w:val="28"/>
                <w:szCs w:val="28"/>
              </w:rPr>
              <w:t>10.</w:t>
            </w:r>
          </w:p>
        </w:tc>
        <w:tc>
          <w:tcPr>
            <w:tcW w:w="2366" w:type="dxa"/>
            <w:vAlign w:val="center"/>
          </w:tcPr>
          <w:p w14:paraId="52134167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76" w:type="dxa"/>
            <w:vAlign w:val="center"/>
          </w:tcPr>
          <w:p w14:paraId="47C0ED27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613" w:type="dxa"/>
            <w:vAlign w:val="center"/>
          </w:tcPr>
          <w:p w14:paraId="4F56CEC1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077" w:type="dxa"/>
          </w:tcPr>
          <w:p w14:paraId="504696EE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896" w:type="dxa"/>
            <w:vAlign w:val="center"/>
          </w:tcPr>
          <w:p w14:paraId="3F1919FA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257" w:type="dxa"/>
            <w:vAlign w:val="center"/>
          </w:tcPr>
          <w:p w14:paraId="41066CC7" w14:textId="77777777" w:rsidR="00990FC6" w:rsidRPr="007100BD" w:rsidRDefault="00990FC6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544F4173" w14:textId="77777777" w:rsidR="000A573D" w:rsidRPr="0010320E" w:rsidRDefault="000A573D" w:rsidP="000A573D">
      <w:pPr>
        <w:tabs>
          <w:tab w:val="num" w:pos="1440"/>
        </w:tabs>
        <w:snapToGrid w:val="0"/>
        <w:spacing w:before="240"/>
        <w:rPr>
          <w:rFonts w:ascii="Times New Roman" w:hAnsi="Times New Roman"/>
        </w:rPr>
      </w:pPr>
      <w:r>
        <w:rPr>
          <w:rFonts w:ascii="Times New Roman" w:hAnsi="Times New Roman" w:hint="eastAsia"/>
        </w:rPr>
        <w:t>N</w:t>
      </w:r>
      <w:r>
        <w:rPr>
          <w:rFonts w:ascii="Times New Roman" w:hAnsi="Times New Roman"/>
        </w:rPr>
        <w:t>otes:</w:t>
      </w:r>
    </w:p>
    <w:p w14:paraId="7F8EB53C" w14:textId="77777777" w:rsidR="000A573D" w:rsidRPr="0010320E" w:rsidRDefault="000A573D" w:rsidP="000A573D">
      <w:pPr>
        <w:snapToGrid w:val="0"/>
        <w:ind w:leftChars="118" w:left="285" w:hanging="2"/>
        <w:rPr>
          <w:rFonts w:ascii="Times New Roman" w:hAnsi="Times New Roman"/>
        </w:rPr>
      </w:pPr>
      <w:r>
        <w:rPr>
          <w:rFonts w:ascii="Times New Roman" w:hAnsi="Times New Roman" w:hint="eastAsia"/>
        </w:rPr>
        <w:t>1</w:t>
      </w:r>
      <w:r>
        <w:rPr>
          <w:rFonts w:ascii="Times New Roman" w:hAnsi="Times New Roman"/>
        </w:rPr>
        <w:t xml:space="preserve">. </w:t>
      </w:r>
      <w:r w:rsidRPr="007C34B8">
        <w:rPr>
          <w:rFonts w:ascii="Times New Roman" w:hAnsi="Times New Roman"/>
        </w:rPr>
        <w:t xml:space="preserve">Please </w:t>
      </w:r>
      <w:r>
        <w:rPr>
          <w:rFonts w:ascii="Times New Roman" w:hAnsi="Times New Roman"/>
        </w:rPr>
        <w:t>list</w:t>
      </w:r>
      <w:r w:rsidRPr="007C34B8">
        <w:rPr>
          <w:rFonts w:ascii="Times New Roman" w:hAnsi="Times New Roman"/>
        </w:rPr>
        <w:t xml:space="preserve"> </w:t>
      </w:r>
      <w:r w:rsidRPr="00C019DA">
        <w:rPr>
          <w:rFonts w:ascii="Times New Roman" w:hAnsi="Times New Roman"/>
        </w:rPr>
        <w:t>papers (no limit</w:t>
      </w:r>
      <w:r w:rsidRPr="000B122C">
        <w:rPr>
          <w:rFonts w:ascii="Times New Roman" w:hAnsi="Times New Roman"/>
        </w:rPr>
        <w:t xml:space="preserve"> on year</w:t>
      </w:r>
      <w:r>
        <w:rPr>
          <w:rFonts w:ascii="Times New Roman" w:hAnsi="Times New Roman"/>
        </w:rPr>
        <w:t>s</w:t>
      </w:r>
      <w:r w:rsidRPr="00C019DA">
        <w:rPr>
          <w:rFonts w:ascii="Times New Roman" w:hAnsi="Times New Roman"/>
        </w:rPr>
        <w:t>) published</w:t>
      </w:r>
      <w:r>
        <w:rPr>
          <w:rFonts w:ascii="Times New Roman" w:hAnsi="Times New Roman"/>
        </w:rPr>
        <w:t xml:space="preserve"> as</w:t>
      </w:r>
      <w:r w:rsidRPr="007C34B8">
        <w:rPr>
          <w:rFonts w:ascii="Times New Roman" w:hAnsi="Times New Roman"/>
        </w:rPr>
        <w:t xml:space="preserve"> first or corresponding author</w:t>
      </w:r>
      <w:r>
        <w:rPr>
          <w:rFonts w:ascii="Times New Roman" w:hAnsi="Times New Roman"/>
        </w:rPr>
        <w:t xml:space="preserve"> that have been cited over ten times within the past 10 years</w:t>
      </w:r>
      <w:r w:rsidRPr="007C34B8">
        <w:rPr>
          <w:rFonts w:ascii="Times New Roman" w:hAnsi="Times New Roman"/>
        </w:rPr>
        <w:t>.</w:t>
      </w:r>
    </w:p>
    <w:p w14:paraId="20CBC48C" w14:textId="77777777" w:rsidR="000A573D" w:rsidRPr="0010320E" w:rsidRDefault="000A573D" w:rsidP="000A573D">
      <w:pPr>
        <w:snapToGrid w:val="0"/>
        <w:ind w:leftChars="100" w:left="720" w:hangingChars="200" w:hanging="480"/>
        <w:rPr>
          <w:rFonts w:ascii="Times New Roman" w:hAnsi="Times New Roman"/>
        </w:rPr>
      </w:pPr>
      <w:r>
        <w:rPr>
          <w:rFonts w:ascii="Times New Roman" w:hAnsi="Times New Roman" w:hint="eastAsia"/>
        </w:rPr>
        <w:t>2</w:t>
      </w:r>
      <w:r>
        <w:rPr>
          <w:rFonts w:ascii="Times New Roman" w:hAnsi="Times New Roman"/>
        </w:rPr>
        <w:t xml:space="preserve">. </w:t>
      </w:r>
      <w:r w:rsidRPr="007C34B8">
        <w:rPr>
          <w:rFonts w:ascii="Times New Roman" w:hAnsi="Times New Roman"/>
        </w:rPr>
        <w:t xml:space="preserve">Contents that do not fit within the columns may be displayed </w:t>
      </w:r>
      <w:r>
        <w:rPr>
          <w:rFonts w:ascii="Times New Roman" w:hAnsi="Times New Roman"/>
        </w:rPr>
        <w:t>on</w:t>
      </w:r>
      <w:r w:rsidRPr="007C34B8">
        <w:rPr>
          <w:rFonts w:ascii="Times New Roman" w:hAnsi="Times New Roman"/>
        </w:rPr>
        <w:t xml:space="preserve"> a separate </w:t>
      </w:r>
      <w:r>
        <w:rPr>
          <w:rFonts w:ascii="Times New Roman" w:hAnsi="Times New Roman"/>
        </w:rPr>
        <w:t>page</w:t>
      </w:r>
      <w:r w:rsidRPr="007C34B8">
        <w:rPr>
          <w:rFonts w:ascii="Times New Roman" w:hAnsi="Times New Roman"/>
        </w:rPr>
        <w:t>.</w:t>
      </w:r>
    </w:p>
    <w:p w14:paraId="4B54BA93" w14:textId="77777777" w:rsidR="000A573D" w:rsidRDefault="000A573D" w:rsidP="000A573D">
      <w:pPr>
        <w:snapToGrid w:val="0"/>
        <w:ind w:leftChars="100" w:left="720" w:hangingChars="200" w:hanging="480"/>
        <w:rPr>
          <w:rFonts w:ascii="Times New Roman" w:hAnsi="Times New Roman"/>
        </w:rPr>
        <w:sectPr w:rsidR="000A573D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>
        <w:rPr>
          <w:rFonts w:ascii="Times New Roman" w:hAnsi="Times New Roman" w:hint="eastAsia"/>
        </w:rPr>
        <w:t>3</w:t>
      </w:r>
      <w:r>
        <w:rPr>
          <w:rFonts w:ascii="Times New Roman" w:hAnsi="Times New Roman"/>
        </w:rPr>
        <w:t>. Please mark corresponding authors with a “*”.</w:t>
      </w:r>
    </w:p>
    <w:p w14:paraId="6CDFD7EC" w14:textId="52EA57D9" w:rsidR="00D727E3" w:rsidRPr="007100BD" w:rsidRDefault="00636160" w:rsidP="00060C32">
      <w:pPr>
        <w:snapToGrid w:val="0"/>
        <w:ind w:left="2" w:hanging="2"/>
        <w:jc w:val="center"/>
        <w:rPr>
          <w:rFonts w:ascii="Times New Roman" w:hAnsi="Times New Roman"/>
          <w:b/>
          <w:spacing w:val="-10"/>
          <w:sz w:val="32"/>
          <w:szCs w:val="32"/>
        </w:rPr>
      </w:pPr>
      <w:r w:rsidRPr="007100BD">
        <w:rPr>
          <w:rFonts w:ascii="Times New Roman" w:hAnsi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47488" behindDoc="1" locked="0" layoutInCell="1" allowOverlap="1" wp14:anchorId="54826088" wp14:editId="19F12D05">
                <wp:simplePos x="0" y="0"/>
                <wp:positionH relativeFrom="column">
                  <wp:posOffset>4785360</wp:posOffset>
                </wp:positionH>
                <wp:positionV relativeFrom="paragraph">
                  <wp:posOffset>-367665</wp:posOffset>
                </wp:positionV>
                <wp:extent cx="1304925" cy="342900"/>
                <wp:effectExtent l="0" t="0" r="28575" b="1905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79C6F0E" w14:textId="1C0FC895" w:rsidR="00F532D2" w:rsidRPr="00014B9D" w:rsidRDefault="00014B9D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014B9D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826088" id="Text Box 3" o:spid="_x0000_s1028" type="#_x0000_t202" style="position:absolute;left:0;text-align:left;margin-left:376.8pt;margin-top:-28.95pt;width:102.75pt;height:27pt;z-index:-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" filled="f">
                <v:textbox>
                  <w:txbxContent>
                    <w:p w14:paraId="179C6F0E" w14:textId="1C0FC895" w:rsidR="00F532D2" w:rsidRPr="00014B9D" w:rsidRDefault="00014B9D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014B9D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3</w:t>
                      </w:r>
                    </w:p>
                  </w:txbxContent>
                </v:textbox>
              </v:shape>
            </w:pict>
          </mc:Fallback>
        </mc:AlternateContent>
      </w:r>
      <w:r w:rsidR="00D727E3" w:rsidRPr="007100BD">
        <w:rPr>
          <w:rFonts w:ascii="Times New Roman" w:hAnsi="Times New Roman"/>
          <w:b/>
          <w:sz w:val="28"/>
          <w:szCs w:val="28"/>
        </w:rPr>
        <w:t xml:space="preserve">National Chung </w:t>
      </w:r>
      <w:proofErr w:type="spellStart"/>
      <w:r w:rsidR="00D727E3" w:rsidRPr="007100BD">
        <w:rPr>
          <w:rFonts w:ascii="Times New Roman" w:hAnsi="Times New Roman"/>
          <w:b/>
          <w:sz w:val="28"/>
          <w:szCs w:val="28"/>
        </w:rPr>
        <w:t>Hsing</w:t>
      </w:r>
      <w:proofErr w:type="spellEnd"/>
      <w:r w:rsidR="00D727E3" w:rsidRPr="007100BD">
        <w:rPr>
          <w:rFonts w:ascii="Times New Roman" w:hAnsi="Times New Roman"/>
          <w:b/>
          <w:sz w:val="28"/>
          <w:szCs w:val="28"/>
        </w:rPr>
        <w:t xml:space="preserve"> University</w:t>
      </w:r>
      <w:r w:rsidR="00D727E3" w:rsidRPr="007100BD">
        <w:rPr>
          <w:rFonts w:ascii="Times New Roman" w:hAnsi="Times New Roman"/>
          <w:b/>
          <w:sz w:val="28"/>
          <w:szCs w:val="28"/>
        </w:rPr>
        <w:br/>
      </w:r>
      <w:r w:rsidR="00971195" w:rsidRPr="007100BD">
        <w:rPr>
          <w:rFonts w:ascii="Times New Roman" w:hAnsi="Times New Roman"/>
          <w:b/>
          <w:sz w:val="28"/>
          <w:szCs w:val="28"/>
        </w:rPr>
        <w:t xml:space="preserve">Distinguished </w:t>
      </w:r>
      <w:r w:rsidR="00D727E3" w:rsidRPr="007100BD">
        <w:rPr>
          <w:rFonts w:ascii="Times New Roman" w:hAnsi="Times New Roman"/>
          <w:b/>
          <w:sz w:val="28"/>
          <w:szCs w:val="28"/>
        </w:rPr>
        <w:t>Professor</w:t>
      </w:r>
      <w:r w:rsidR="00971195" w:rsidRPr="007100BD">
        <w:rPr>
          <w:rFonts w:ascii="Times New Roman" w:hAnsi="Times New Roman"/>
          <w:sz w:val="28"/>
          <w:szCs w:val="28"/>
        </w:rPr>
        <w:t xml:space="preserve"> </w:t>
      </w:r>
      <w:r w:rsidR="00D727E3" w:rsidRPr="007100BD">
        <w:rPr>
          <w:rFonts w:ascii="Times New Roman" w:hAnsi="Times New Roman"/>
          <w:b/>
          <w:sz w:val="28"/>
          <w:szCs w:val="28"/>
        </w:rPr>
        <w:t>International Journal Articles/Monographs/Chapters</w:t>
      </w:r>
    </w:p>
    <w:p w14:paraId="626B75CA" w14:textId="77777777" w:rsidR="00D727E3" w:rsidRPr="007100BD" w:rsidRDefault="00D727E3" w:rsidP="00060C32">
      <w:pPr>
        <w:spacing w:before="100" w:after="100"/>
        <w:ind w:leftChars="177" w:left="425"/>
        <w:rPr>
          <w:rFonts w:ascii="Times New Roman" w:hAnsi="Times New Roman"/>
          <w:sz w:val="28"/>
          <w:szCs w:val="28"/>
          <w:u w:val="single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W w:w="9832" w:type="dxa"/>
        <w:tblInd w:w="-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64"/>
        <w:gridCol w:w="1619"/>
        <w:gridCol w:w="1669"/>
        <w:gridCol w:w="1392"/>
        <w:gridCol w:w="890"/>
        <w:gridCol w:w="1206"/>
        <w:gridCol w:w="965"/>
        <w:gridCol w:w="627"/>
      </w:tblGrid>
      <w:tr w:rsidR="00D727E3" w:rsidRPr="007100BD" w14:paraId="19043BB2" w14:textId="77777777" w:rsidTr="008A5578">
        <w:trPr>
          <w:trHeight w:val="661"/>
        </w:trPr>
        <w:tc>
          <w:tcPr>
            <w:tcW w:w="1497" w:type="dxa"/>
            <w:vAlign w:val="center"/>
          </w:tcPr>
          <w:p w14:paraId="4F92A65E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Type</w:t>
            </w:r>
          </w:p>
        </w:tc>
        <w:tc>
          <w:tcPr>
            <w:tcW w:w="1675" w:type="dxa"/>
            <w:vAlign w:val="center"/>
          </w:tcPr>
          <w:p w14:paraId="480531C6" w14:textId="46E74329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 xml:space="preserve">Author </w:t>
            </w:r>
            <w:r w:rsidRPr="00FE64E4">
              <w:rPr>
                <w:rFonts w:ascii="Times New Roman" w:hAnsi="Times New Roman"/>
                <w:sz w:val="22"/>
                <w:szCs w:val="22"/>
              </w:rPr>
              <w:t>(in order of publication)</w:t>
            </w:r>
          </w:p>
        </w:tc>
        <w:tc>
          <w:tcPr>
            <w:tcW w:w="1800" w:type="dxa"/>
            <w:vAlign w:val="center"/>
          </w:tcPr>
          <w:p w14:paraId="0A5359AA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Title</w:t>
            </w:r>
          </w:p>
        </w:tc>
        <w:tc>
          <w:tcPr>
            <w:tcW w:w="1440" w:type="dxa"/>
            <w:vAlign w:val="center"/>
          </w:tcPr>
          <w:p w14:paraId="3AA39557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Journal or Publisher</w:t>
            </w:r>
          </w:p>
        </w:tc>
        <w:tc>
          <w:tcPr>
            <w:tcW w:w="900" w:type="dxa"/>
            <w:vAlign w:val="center"/>
          </w:tcPr>
          <w:p w14:paraId="30A5087E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 xml:space="preserve">Volume </w:t>
            </w:r>
            <w:r w:rsidRPr="00FE64E4">
              <w:rPr>
                <w:rFonts w:ascii="Times New Roman" w:hAnsi="Times New Roman"/>
                <w:sz w:val="22"/>
                <w:szCs w:val="22"/>
              </w:rPr>
              <w:t>(Pages)</w:t>
            </w:r>
          </w:p>
        </w:tc>
        <w:tc>
          <w:tcPr>
            <w:tcW w:w="900" w:type="dxa"/>
            <w:vAlign w:val="center"/>
          </w:tcPr>
          <w:p w14:paraId="4643941A" w14:textId="0B2AD6A5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Year/Month</w:t>
            </w:r>
          </w:p>
        </w:tc>
        <w:tc>
          <w:tcPr>
            <w:tcW w:w="992" w:type="dxa"/>
            <w:vAlign w:val="center"/>
          </w:tcPr>
          <w:p w14:paraId="29958A7B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Impact Factor</w:t>
            </w:r>
          </w:p>
        </w:tc>
        <w:tc>
          <w:tcPr>
            <w:tcW w:w="628" w:type="dxa"/>
            <w:vAlign w:val="center"/>
          </w:tcPr>
          <w:p w14:paraId="68EE4CC6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t>Notes</w:t>
            </w:r>
          </w:p>
        </w:tc>
      </w:tr>
      <w:tr w:rsidR="00D727E3" w:rsidRPr="007100BD" w14:paraId="25E96BAD" w14:textId="77777777" w:rsidTr="008A5578">
        <w:trPr>
          <w:trHeight w:val="1000"/>
        </w:trPr>
        <w:tc>
          <w:tcPr>
            <w:tcW w:w="1497" w:type="dxa"/>
            <w:vAlign w:val="center"/>
          </w:tcPr>
          <w:p w14:paraId="5272E77E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1D279FB9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1427329C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3ECD3934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62185203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5A0F19ED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106274F7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2C2DCF5E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7479265B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66C16FC3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5A061F19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06D48B8A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22F9EFBF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696F3838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6ACCA145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4753C79B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741D62BE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26620045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18B12A9D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5FBC90D1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600C7C36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4E46B3B7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37E3E91C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3D72A7A5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729641ED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096C0AE6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10EADF51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1D85DE06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33A35D7A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1D45EE3C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1ED13044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5A356A95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54A63735" w14:textId="77777777" w:rsidTr="008A5578">
        <w:trPr>
          <w:trHeight w:val="1000"/>
        </w:trPr>
        <w:tc>
          <w:tcPr>
            <w:tcW w:w="1497" w:type="dxa"/>
            <w:vAlign w:val="center"/>
          </w:tcPr>
          <w:p w14:paraId="0969484E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27077D21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65581595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7F40D09D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74900EEB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55993F30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7319EAFA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44587128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0FF9DA95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7F4351CE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26FA93E1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07A0D156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3F8B84FE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6679D951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6B92D87B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7B87E1A3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26E82D44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341D57B4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64BA7199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5FA4F949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56FC4547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4A4056B0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7607E578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27FB186B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66E48308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6783B2A7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4269AE53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6B517114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2E6BFEAF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00164124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70CDB314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1E5BFE88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6884D23F" w14:textId="77777777" w:rsidTr="008A5578">
        <w:trPr>
          <w:trHeight w:val="1000"/>
        </w:trPr>
        <w:tc>
          <w:tcPr>
            <w:tcW w:w="1497" w:type="dxa"/>
            <w:vAlign w:val="center"/>
          </w:tcPr>
          <w:p w14:paraId="214A6905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3EAB9871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580406A8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2D80528B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2EEB6D79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18D37FAB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04D58C41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0F7257E2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30A22A68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58419F30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470BF4C0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4A82A49C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10F1D9D4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293E55BC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576BDE38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6038EAC6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0293A55F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753BCF27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1286FA5E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5F3FA19E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27281074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4A948759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30B955F3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512309D7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483D70A5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78174739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30145B61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180273E1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312437D6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557ECFF4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7CFC9ADB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01CDADE3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D727E3" w:rsidRPr="007100BD" w14:paraId="6ABDA5C5" w14:textId="77777777" w:rsidTr="008A5578">
        <w:trPr>
          <w:trHeight w:val="977"/>
        </w:trPr>
        <w:tc>
          <w:tcPr>
            <w:tcW w:w="1497" w:type="dxa"/>
            <w:vAlign w:val="center"/>
          </w:tcPr>
          <w:p w14:paraId="3F194FC7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Article</w:t>
            </w:r>
          </w:p>
          <w:p w14:paraId="49166C18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Monograph</w:t>
            </w:r>
          </w:p>
          <w:p w14:paraId="7C3DB6A6" w14:textId="77777777" w:rsidR="00D727E3" w:rsidRPr="007100BD" w:rsidRDefault="00D727E3" w:rsidP="00060C32">
            <w:pPr>
              <w:snapToGrid w:val="0"/>
              <w:jc w:val="both"/>
              <w:rPr>
                <w:rFonts w:ascii="Times New Roman" w:hAnsi="Times New Roman"/>
              </w:rPr>
            </w:pPr>
            <w:r w:rsidRPr="007100BD">
              <w:rPr>
                <w:rFonts w:ascii="Times New Roman" w:hAnsi="Times New Roman"/>
              </w:rPr>
              <w:sym w:font="Wingdings 2" w:char="F0A3"/>
            </w:r>
            <w:r w:rsidRPr="007100BD">
              <w:rPr>
                <w:rFonts w:ascii="Times New Roman" w:hAnsi="Times New Roman"/>
              </w:rPr>
              <w:t xml:space="preserve"> Chapter</w:t>
            </w:r>
          </w:p>
        </w:tc>
        <w:tc>
          <w:tcPr>
            <w:tcW w:w="1675" w:type="dxa"/>
          </w:tcPr>
          <w:p w14:paraId="6694E7A7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800" w:type="dxa"/>
          </w:tcPr>
          <w:p w14:paraId="7987DA7D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440" w:type="dxa"/>
          </w:tcPr>
          <w:p w14:paraId="6BD5F208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09B30A3B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00" w:type="dxa"/>
          </w:tcPr>
          <w:p w14:paraId="349C2D83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992" w:type="dxa"/>
          </w:tcPr>
          <w:p w14:paraId="668AB748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28" w:type="dxa"/>
          </w:tcPr>
          <w:p w14:paraId="72A623F0" w14:textId="77777777" w:rsidR="00D727E3" w:rsidRPr="007100BD" w:rsidRDefault="00D727E3" w:rsidP="00060C32">
            <w:pPr>
              <w:snapToGrid w:val="0"/>
              <w:jc w:val="center"/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5D8C9BCA" w14:textId="1E77963E" w:rsidR="00014B9D" w:rsidRPr="007100BD" w:rsidRDefault="00D727E3" w:rsidP="00060C32">
      <w:pPr>
        <w:spacing w:before="240"/>
        <w:rPr>
          <w:rFonts w:ascii="Times New Roman" w:hAnsi="Times New Roman"/>
        </w:rPr>
        <w:sectPr w:rsidR="00014B9D" w:rsidRPr="007100BD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 w:rsidRPr="007100BD">
        <w:rPr>
          <w:rFonts w:ascii="Times New Roman" w:hAnsi="Times New Roman"/>
        </w:rPr>
        <w:t xml:space="preserve">Note: Please indicate </w:t>
      </w:r>
      <w:r w:rsidR="0022086D" w:rsidRPr="007100BD">
        <w:rPr>
          <w:rFonts w:ascii="Times New Roman" w:hAnsi="Times New Roman"/>
        </w:rPr>
        <w:t xml:space="preserve">under Notes </w:t>
      </w:r>
      <w:r w:rsidRPr="007100BD">
        <w:rPr>
          <w:rFonts w:ascii="Times New Roman" w:hAnsi="Times New Roman"/>
        </w:rPr>
        <w:t>if articles, monographs, or chapters over the last 5 years are indexed in SCI or SSCI databases.</w:t>
      </w:r>
    </w:p>
    <w:p w14:paraId="088D72E0" w14:textId="1A62DB87" w:rsidR="00D727E3" w:rsidRPr="007100BD" w:rsidRDefault="00D727E3" w:rsidP="00060C32">
      <w:pPr>
        <w:spacing w:before="240"/>
        <w:rPr>
          <w:rFonts w:ascii="Times New Roman" w:hAnsi="Times New Roman"/>
          <w:sz w:val="2"/>
          <w:szCs w:val="2"/>
        </w:rPr>
      </w:pPr>
    </w:p>
    <w:p w14:paraId="44EFDFAA" w14:textId="14A7A712" w:rsidR="005006AF" w:rsidRPr="007100BD" w:rsidRDefault="00636160" w:rsidP="00060C32">
      <w:pPr>
        <w:kinsoku w:val="0"/>
        <w:overflowPunct w:val="0"/>
        <w:autoSpaceDE w:val="0"/>
        <w:autoSpaceDN w:val="0"/>
        <w:adjustRightInd w:val="0"/>
        <w:snapToGrid w:val="0"/>
        <w:ind w:leftChars="-177" w:left="-425" w:rightChars="-118" w:right="-283"/>
        <w:jc w:val="center"/>
        <w:rPr>
          <w:rFonts w:ascii="Times New Roman" w:hAnsi="Times New Roman"/>
          <w:b/>
          <w:spacing w:val="-10"/>
          <w:sz w:val="32"/>
          <w:szCs w:val="32"/>
        </w:rPr>
      </w:pPr>
      <w:r w:rsidRPr="007100BD">
        <w:rPr>
          <w:rFonts w:ascii="Times New Roman" w:hAnsi="Times New Roman"/>
          <w:b/>
          <w:noProof/>
          <w:spacing w:val="-1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210287BB" wp14:editId="0B9C6244">
                <wp:simplePos x="0" y="0"/>
                <wp:positionH relativeFrom="column">
                  <wp:posOffset>4747260</wp:posOffset>
                </wp:positionH>
                <wp:positionV relativeFrom="paragraph">
                  <wp:posOffset>-520065</wp:posOffset>
                </wp:positionV>
                <wp:extent cx="1314450" cy="342900"/>
                <wp:effectExtent l="0" t="0" r="19050" b="1905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E847B75" w14:textId="7C147FF3" w:rsidR="00F532D2" w:rsidRPr="00D727E3" w:rsidRDefault="00D727E3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D727E3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0287BB" id="Text Box 6" o:spid="_x0000_s1029" type="#_x0000_t202" style="position:absolute;left:0;text-align:left;margin-left:373.8pt;margin-top:-40.95pt;width:103.5pt;height:27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" filled="f">
                <v:textbox>
                  <w:txbxContent>
                    <w:p w14:paraId="7E847B75" w14:textId="7C147FF3" w:rsidR="00F532D2" w:rsidRPr="00D727E3" w:rsidRDefault="00D727E3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D727E3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4</w:t>
                      </w:r>
                    </w:p>
                  </w:txbxContent>
                </v:textbox>
              </v:shape>
            </w:pict>
          </mc:Fallback>
        </mc:AlternateConten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t>National Chung Hsing University</w: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br/>
      </w:r>
      <w:r w:rsidR="005006AF" w:rsidRPr="007100BD">
        <w:rPr>
          <w:rFonts w:ascii="Times New Roman" w:hAnsi="Times New Roman"/>
          <w:b/>
          <w:sz w:val="32"/>
          <w:szCs w:val="32"/>
        </w:rPr>
        <w:t xml:space="preserve">Distinguished </w: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t>Professor</w:t>
      </w:r>
      <w:r w:rsidR="005006AF" w:rsidRPr="007100BD">
        <w:rPr>
          <w:rFonts w:ascii="Times New Roman" w:hAnsi="Times New Roman"/>
        </w:rPr>
        <w:t xml:space="preserve"> </w: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t>Intellectual Property Applications of Research Findings</w:t>
      </w:r>
    </w:p>
    <w:p w14:paraId="41645EB0" w14:textId="77777777" w:rsidR="005006AF" w:rsidRPr="007100BD" w:rsidRDefault="005006AF" w:rsidP="00060C32">
      <w:pPr>
        <w:spacing w:before="100" w:after="100"/>
        <w:ind w:leftChars="177" w:left="425"/>
        <w:rPr>
          <w:rFonts w:ascii="Times New Roman" w:hAnsi="Times New Roman"/>
          <w:sz w:val="28"/>
          <w:szCs w:val="28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p w14:paraId="4362DE5B" w14:textId="77777777" w:rsidR="007D3EFE" w:rsidRPr="0010320E" w:rsidRDefault="00C1736F" w:rsidP="007D3EFE">
      <w:pPr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/>
          <w:kern w:val="0"/>
        </w:rPr>
      </w:pPr>
      <w:r w:rsidRPr="00C1736F">
        <w:rPr>
          <w:rFonts w:ascii="Times New Roman" w:hAnsi="Times New Roman"/>
          <w:kern w:val="0"/>
        </w:rPr>
        <w:t xml:space="preserve">1. Please </w:t>
      </w:r>
      <w:r w:rsidR="007D3EFE" w:rsidRPr="003C082F">
        <w:rPr>
          <w:rFonts w:ascii="Times New Roman" w:hAnsi="Times New Roman"/>
          <w:kern w:val="0"/>
        </w:rPr>
        <w:t xml:space="preserve">classify the intellectual </w:t>
      </w:r>
      <w:r w:rsidR="007D3EFE" w:rsidRPr="00C019DA">
        <w:rPr>
          <w:rFonts w:ascii="Times New Roman" w:hAnsi="Times New Roman"/>
          <w:kern w:val="0"/>
        </w:rPr>
        <w:t>property rights and applications for personal research findings</w:t>
      </w:r>
      <w:r w:rsidR="007D3EFE" w:rsidRPr="003C082F">
        <w:rPr>
          <w:rFonts w:ascii="Times New Roman" w:hAnsi="Times New Roman"/>
          <w:kern w:val="0"/>
        </w:rPr>
        <w:t xml:space="preserve"> </w:t>
      </w:r>
      <w:r w:rsidR="007D3EFE">
        <w:rPr>
          <w:rFonts w:ascii="Times New Roman" w:hAnsi="Times New Roman"/>
          <w:kern w:val="0"/>
        </w:rPr>
        <w:t>under</w:t>
      </w:r>
      <w:r w:rsidR="007D3EFE" w:rsidRPr="003C082F">
        <w:rPr>
          <w:rFonts w:ascii="Times New Roman" w:hAnsi="Times New Roman"/>
          <w:kern w:val="0"/>
        </w:rPr>
        <w:t xml:space="preserve"> Patent</w:t>
      </w:r>
      <w:r w:rsidR="007D3EFE">
        <w:rPr>
          <w:rFonts w:ascii="Times New Roman" w:hAnsi="Times New Roman"/>
          <w:kern w:val="0"/>
        </w:rPr>
        <w:t xml:space="preserve">s, </w:t>
      </w:r>
      <w:r w:rsidR="007D3EFE" w:rsidRPr="003C082F">
        <w:rPr>
          <w:rFonts w:ascii="Times New Roman" w:hAnsi="Times New Roman"/>
          <w:kern w:val="0"/>
        </w:rPr>
        <w:t xml:space="preserve">Technology </w:t>
      </w:r>
      <w:r w:rsidR="007D3EFE">
        <w:rPr>
          <w:rFonts w:ascii="Times New Roman" w:hAnsi="Times New Roman"/>
          <w:kern w:val="0"/>
        </w:rPr>
        <w:t>T</w:t>
      </w:r>
      <w:r w:rsidR="007D3EFE" w:rsidRPr="003C082F">
        <w:rPr>
          <w:rFonts w:ascii="Times New Roman" w:hAnsi="Times New Roman"/>
          <w:kern w:val="0"/>
        </w:rPr>
        <w:t>ransfer</w:t>
      </w:r>
      <w:r w:rsidR="007D3EFE">
        <w:rPr>
          <w:rFonts w:ascii="Times New Roman" w:hAnsi="Times New Roman"/>
          <w:kern w:val="0"/>
        </w:rPr>
        <w:t>s,</w:t>
      </w:r>
      <w:r w:rsidR="007D3EFE" w:rsidRPr="003C082F">
        <w:rPr>
          <w:rFonts w:ascii="Times New Roman" w:hAnsi="Times New Roman"/>
          <w:kern w:val="0"/>
        </w:rPr>
        <w:t xml:space="preserve"> Licensing</w:t>
      </w:r>
      <w:r w:rsidR="007D3EFE">
        <w:rPr>
          <w:rFonts w:ascii="Times New Roman" w:hAnsi="Times New Roman"/>
          <w:kern w:val="0"/>
        </w:rPr>
        <w:t xml:space="preserve">, or </w:t>
      </w:r>
      <w:r w:rsidR="007D3EFE" w:rsidRPr="003C082F">
        <w:rPr>
          <w:rFonts w:ascii="Times New Roman" w:hAnsi="Times New Roman"/>
          <w:kern w:val="0"/>
        </w:rPr>
        <w:t>Other</w:t>
      </w:r>
      <w:r w:rsidR="007D3EFE">
        <w:rPr>
          <w:rFonts w:ascii="Times New Roman" w:hAnsi="Times New Roman"/>
          <w:kern w:val="0"/>
        </w:rPr>
        <w:t>s</w:t>
      </w:r>
      <w:r w:rsidR="007D3EFE" w:rsidRPr="003C082F">
        <w:rPr>
          <w:rFonts w:ascii="Times New Roman" w:hAnsi="Times New Roman"/>
          <w:kern w:val="0"/>
        </w:rPr>
        <w:t xml:space="preserve">. </w:t>
      </w:r>
      <w:r w:rsidR="007D3EFE" w:rsidRPr="00523BE7">
        <w:rPr>
          <w:rFonts w:ascii="Times New Roman" w:hAnsi="Times New Roman"/>
          <w:kern w:val="0"/>
        </w:rPr>
        <w:t xml:space="preserve">Contents that do not fit within the columns may be displayed </w:t>
      </w:r>
      <w:r w:rsidR="007D3EFE">
        <w:rPr>
          <w:rFonts w:ascii="Times New Roman" w:hAnsi="Times New Roman"/>
          <w:kern w:val="0"/>
        </w:rPr>
        <w:t>o</w:t>
      </w:r>
      <w:r w:rsidR="007D3EFE" w:rsidRPr="00523BE7">
        <w:rPr>
          <w:rFonts w:ascii="Times New Roman" w:hAnsi="Times New Roman"/>
          <w:kern w:val="0"/>
        </w:rPr>
        <w:t xml:space="preserve">n a separate </w:t>
      </w:r>
      <w:r w:rsidR="007D3EFE">
        <w:rPr>
          <w:rFonts w:ascii="Times New Roman" w:hAnsi="Times New Roman"/>
          <w:kern w:val="0"/>
        </w:rPr>
        <w:t>page</w:t>
      </w:r>
      <w:r w:rsidR="007D3EFE" w:rsidRPr="00523BE7">
        <w:rPr>
          <w:rFonts w:ascii="Times New Roman" w:hAnsi="Times New Roman"/>
          <w:kern w:val="0"/>
        </w:rPr>
        <w:t>.</w:t>
      </w:r>
    </w:p>
    <w:p w14:paraId="42F9132A" w14:textId="77777777" w:rsidR="007D3EFE" w:rsidRPr="0010320E" w:rsidRDefault="007D3EFE" w:rsidP="007D3EFE">
      <w:pPr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/>
          <w:kern w:val="0"/>
        </w:rPr>
      </w:pPr>
      <w:r>
        <w:rPr>
          <w:rFonts w:ascii="Times New Roman" w:hAnsi="Times New Roman"/>
          <w:kern w:val="0"/>
        </w:rPr>
        <w:t xml:space="preserve">2. Please write in </w:t>
      </w:r>
      <w:r w:rsidRPr="003C082F">
        <w:rPr>
          <w:rFonts w:ascii="Times New Roman" w:hAnsi="Times New Roman"/>
          <w:kern w:val="0"/>
        </w:rPr>
        <w:t xml:space="preserve">order of </w:t>
      </w:r>
      <w:r>
        <w:rPr>
          <w:rFonts w:ascii="Times New Roman" w:hAnsi="Times New Roman"/>
          <w:kern w:val="0"/>
        </w:rPr>
        <w:t>date of issuance (patent)</w:t>
      </w:r>
      <w:r w:rsidRPr="003C082F">
        <w:rPr>
          <w:rFonts w:ascii="Times New Roman" w:hAnsi="Times New Roman"/>
          <w:kern w:val="0"/>
        </w:rPr>
        <w:t xml:space="preserve"> or</w:t>
      </w:r>
      <w:r>
        <w:rPr>
          <w:rFonts w:ascii="Times New Roman" w:hAnsi="Times New Roman"/>
          <w:kern w:val="0"/>
        </w:rPr>
        <w:t xml:space="preserve"> contract (</w:t>
      </w:r>
      <w:r w:rsidRPr="003C082F">
        <w:rPr>
          <w:rFonts w:ascii="Times New Roman" w:hAnsi="Times New Roman"/>
          <w:kern w:val="0"/>
        </w:rPr>
        <w:t>technology transfer and licens</w:t>
      </w:r>
      <w:r>
        <w:rPr>
          <w:rFonts w:ascii="Times New Roman" w:hAnsi="Times New Roman"/>
          <w:kern w:val="0"/>
        </w:rPr>
        <w:t>ing)</w:t>
      </w:r>
      <w:r w:rsidRPr="003C082F">
        <w:rPr>
          <w:rFonts w:ascii="Times New Roman" w:hAnsi="Times New Roman"/>
          <w:kern w:val="0"/>
        </w:rPr>
        <w:t>.</w:t>
      </w:r>
    </w:p>
    <w:p w14:paraId="6860FE62" w14:textId="77777777" w:rsidR="007D3EFE" w:rsidRPr="00781B1D" w:rsidRDefault="007D3EFE" w:rsidP="007D3EFE">
      <w:pPr>
        <w:pStyle w:val="ab"/>
        <w:numPr>
          <w:ilvl w:val="0"/>
          <w:numId w:val="2"/>
        </w:numPr>
        <w:autoSpaceDE w:val="0"/>
        <w:autoSpaceDN w:val="0"/>
        <w:adjustRightInd w:val="0"/>
        <w:spacing w:before="240"/>
        <w:ind w:left="360"/>
        <w:rPr>
          <w:rFonts w:ascii="Times New Roman" w:hAnsi="Times New Roman"/>
          <w:kern w:val="0"/>
        </w:rPr>
      </w:pPr>
      <w:r w:rsidRPr="00ED10E7">
        <w:rPr>
          <w:rFonts w:ascii="Times New Roman" w:hAnsi="Times New Roman" w:hint="eastAsia"/>
          <w:b/>
          <w:kern w:val="0"/>
        </w:rPr>
        <w:t>P</w:t>
      </w:r>
      <w:r w:rsidRPr="00ED10E7">
        <w:rPr>
          <w:rFonts w:ascii="Times New Roman" w:hAnsi="Times New Roman"/>
          <w:b/>
          <w:kern w:val="0"/>
        </w:rPr>
        <w:t>atent</w:t>
      </w:r>
      <w:r>
        <w:rPr>
          <w:rFonts w:ascii="Times New Roman" w:hAnsi="Times New Roman"/>
          <w:b/>
          <w:kern w:val="0"/>
        </w:rPr>
        <w:t>s</w:t>
      </w:r>
    </w:p>
    <w:p w14:paraId="6C0BE46B" w14:textId="77777777" w:rsidR="007D3EFE" w:rsidRPr="00781B1D" w:rsidRDefault="007D3EFE" w:rsidP="007D3EFE">
      <w:pPr>
        <w:autoSpaceDE w:val="0"/>
        <w:autoSpaceDN w:val="0"/>
        <w:adjustRightInd w:val="0"/>
        <w:rPr>
          <w:rFonts w:ascii="Times New Roman" w:hAnsi="Times New Roman"/>
          <w:kern w:val="0"/>
        </w:rPr>
      </w:pPr>
      <w:r w:rsidRPr="00781B1D">
        <w:rPr>
          <w:rFonts w:ascii="Times New Roman" w:hAnsi="Times New Roman" w:hint="eastAsia"/>
          <w:kern w:val="0"/>
        </w:rPr>
        <w:t>P</w:t>
      </w:r>
      <w:r w:rsidRPr="00781B1D">
        <w:rPr>
          <w:rFonts w:ascii="Times New Roman" w:hAnsi="Times New Roman"/>
          <w:kern w:val="0"/>
        </w:rPr>
        <w:t xml:space="preserve">lease fill in currently valid patents and corresponding codes: (A) </w:t>
      </w:r>
      <w:r w:rsidRPr="00781B1D">
        <w:rPr>
          <w:rFonts w:ascii="Times New Roman" w:hAnsi="Times New Roman" w:hint="eastAsia"/>
          <w:kern w:val="0"/>
        </w:rPr>
        <w:t>I</w:t>
      </w:r>
      <w:r w:rsidRPr="00781B1D">
        <w:rPr>
          <w:rFonts w:ascii="Times New Roman" w:hAnsi="Times New Roman"/>
          <w:kern w:val="0"/>
        </w:rPr>
        <w:t xml:space="preserve">nvention (B) </w:t>
      </w:r>
      <w:r w:rsidRPr="00781B1D">
        <w:rPr>
          <w:rFonts w:ascii="Times New Roman" w:hAnsi="Times New Roman" w:hint="eastAsia"/>
          <w:kern w:val="0"/>
        </w:rPr>
        <w:t>U</w:t>
      </w:r>
      <w:r w:rsidRPr="00781B1D">
        <w:rPr>
          <w:rFonts w:ascii="Times New Roman" w:hAnsi="Times New Roman"/>
          <w:kern w:val="0"/>
        </w:rPr>
        <w:t>tility (C)</w:t>
      </w:r>
      <w:r w:rsidRPr="00781B1D">
        <w:rPr>
          <w:rFonts w:ascii="Times New Roman" w:hAnsi="Times New Roman" w:hint="eastAsia"/>
          <w:kern w:val="0"/>
        </w:rPr>
        <w:t xml:space="preserve"> </w:t>
      </w:r>
      <w:r w:rsidRPr="00781B1D">
        <w:rPr>
          <w:rFonts w:ascii="Times New Roman" w:hAnsi="Times New Roman"/>
          <w:kern w:val="0"/>
        </w:rPr>
        <w:t>Design.</w:t>
      </w:r>
    </w:p>
    <w:tbl>
      <w:tblPr>
        <w:tblW w:w="50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3"/>
        <w:gridCol w:w="1928"/>
        <w:gridCol w:w="1541"/>
        <w:gridCol w:w="1123"/>
        <w:gridCol w:w="1263"/>
        <w:gridCol w:w="1405"/>
        <w:gridCol w:w="1405"/>
      </w:tblGrid>
      <w:tr w:rsidR="007D3EFE" w:rsidRPr="0010320E" w14:paraId="2B5ECC95" w14:textId="77777777" w:rsidTr="00FA703B">
        <w:tc>
          <w:tcPr>
            <w:tcW w:w="546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F46CF84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ype</w:t>
            </w:r>
          </w:p>
        </w:tc>
        <w:tc>
          <w:tcPr>
            <w:tcW w:w="991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A93AB21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itle</w:t>
            </w:r>
          </w:p>
        </w:tc>
        <w:tc>
          <w:tcPr>
            <w:tcW w:w="792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E190954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C</w:t>
            </w:r>
            <w:r>
              <w:rPr>
                <w:rFonts w:ascii="Times New Roman" w:hAnsi="Times New Roman"/>
                <w:b/>
                <w:bCs/>
                <w:kern w:val="0"/>
              </w:rPr>
              <w:t>ountry</w:t>
            </w:r>
          </w:p>
        </w:tc>
        <w:tc>
          <w:tcPr>
            <w:tcW w:w="577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1878433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/>
                <w:b/>
                <w:bCs/>
                <w:kern w:val="0"/>
              </w:rPr>
              <w:t>Code</w:t>
            </w:r>
          </w:p>
        </w:tc>
        <w:tc>
          <w:tcPr>
            <w:tcW w:w="649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6E78A91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erm</w:t>
            </w:r>
          </w:p>
        </w:tc>
        <w:tc>
          <w:tcPr>
            <w:tcW w:w="722" w:type="pct"/>
            <w:shd w:val="clear" w:color="auto" w:fill="FFFFFF"/>
            <w:vAlign w:val="center"/>
          </w:tcPr>
          <w:p w14:paraId="2BBBC833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I</w:t>
            </w:r>
            <w:r>
              <w:rPr>
                <w:rFonts w:ascii="Times New Roman" w:hAnsi="Times New Roman"/>
                <w:b/>
                <w:bCs/>
                <w:kern w:val="0"/>
              </w:rPr>
              <w:t>nventor</w:t>
            </w:r>
          </w:p>
        </w:tc>
        <w:tc>
          <w:tcPr>
            <w:tcW w:w="722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DFC192D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/>
                <w:b/>
                <w:bCs/>
                <w:kern w:val="0"/>
              </w:rPr>
              <w:t>Owner</w:t>
            </w:r>
          </w:p>
        </w:tc>
      </w:tr>
      <w:tr w:rsidR="007D3EFE" w:rsidRPr="0010320E" w14:paraId="03160438" w14:textId="77777777" w:rsidTr="00FA703B">
        <w:tc>
          <w:tcPr>
            <w:tcW w:w="546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EDB45EB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991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D1647BF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ACB6280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577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78E8292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649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133EC1C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22" w:type="pct"/>
            <w:vAlign w:val="center"/>
          </w:tcPr>
          <w:p w14:paraId="6FF5DC8A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2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61A8967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</w:tr>
      <w:tr w:rsidR="007D3EFE" w:rsidRPr="0010320E" w14:paraId="7FE55F5F" w14:textId="77777777" w:rsidTr="00FA703B">
        <w:tc>
          <w:tcPr>
            <w:tcW w:w="546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EAC9CF9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991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F0F0B59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F332EB9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577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9943D6F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649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7059714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22" w:type="pct"/>
            <w:vAlign w:val="center"/>
          </w:tcPr>
          <w:p w14:paraId="6C81A63E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2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4D37968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</w:tr>
    </w:tbl>
    <w:p w14:paraId="1D88C27D" w14:textId="77777777" w:rsidR="007D3EFE" w:rsidRPr="00D85224" w:rsidRDefault="007D3EFE" w:rsidP="007D3EFE">
      <w:pPr>
        <w:pStyle w:val="ab"/>
        <w:numPr>
          <w:ilvl w:val="0"/>
          <w:numId w:val="2"/>
        </w:numPr>
        <w:autoSpaceDE w:val="0"/>
        <w:autoSpaceDN w:val="0"/>
        <w:adjustRightInd w:val="0"/>
        <w:spacing w:before="240"/>
        <w:ind w:left="360"/>
        <w:rPr>
          <w:rFonts w:ascii="Times New Roman" w:hAnsi="Times New Roman"/>
          <w:kern w:val="0"/>
        </w:rPr>
      </w:pPr>
      <w:r w:rsidRPr="00781B1D">
        <w:rPr>
          <w:rFonts w:ascii="Times New Roman" w:hAnsi="Times New Roman"/>
          <w:b/>
        </w:rPr>
        <w:t>Technology Transfer</w:t>
      </w:r>
      <w:r>
        <w:rPr>
          <w:rFonts w:ascii="Times New Roman" w:hAnsi="Times New Roman"/>
          <w:b/>
        </w:rPr>
        <w:t>s</w:t>
      </w:r>
    </w:p>
    <w:tbl>
      <w:tblPr>
        <w:tblW w:w="50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8"/>
        <w:gridCol w:w="1264"/>
        <w:gridCol w:w="1682"/>
        <w:gridCol w:w="1542"/>
        <w:gridCol w:w="1404"/>
        <w:gridCol w:w="1544"/>
      </w:tblGrid>
      <w:tr w:rsidR="007D3EFE" w:rsidRPr="0010320E" w14:paraId="7D155E92" w14:textId="77777777" w:rsidTr="00FA703B">
        <w:trPr>
          <w:trHeight w:val="410"/>
        </w:trPr>
        <w:tc>
          <w:tcPr>
            <w:tcW w:w="1176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299FC5F" w14:textId="77777777" w:rsidR="007D3EFE" w:rsidRPr="0010320E" w:rsidRDefault="007D3EFE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echnology</w:t>
            </w:r>
          </w:p>
        </w:tc>
        <w:tc>
          <w:tcPr>
            <w:tcW w:w="650" w:type="pct"/>
            <w:shd w:val="clear" w:color="auto" w:fill="FFFFFF"/>
            <w:vAlign w:val="center"/>
          </w:tcPr>
          <w:p w14:paraId="08737C84" w14:textId="77777777" w:rsidR="007D3EFE" w:rsidRPr="0010320E" w:rsidRDefault="007D3EFE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P</w:t>
            </w:r>
            <w:r>
              <w:rPr>
                <w:rFonts w:ascii="Times New Roman" w:hAnsi="Times New Roman"/>
                <w:b/>
                <w:bCs/>
                <w:kern w:val="0"/>
              </w:rPr>
              <w:t>atent</w:t>
            </w:r>
          </w:p>
        </w:tc>
        <w:tc>
          <w:tcPr>
            <w:tcW w:w="865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17C89AD" w14:textId="77777777" w:rsidR="007D3EFE" w:rsidRPr="0010320E" w:rsidRDefault="007D3EFE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L</w:t>
            </w:r>
            <w:r>
              <w:rPr>
                <w:rFonts w:ascii="Times New Roman" w:hAnsi="Times New Roman"/>
                <w:b/>
                <w:bCs/>
                <w:kern w:val="0"/>
              </w:rPr>
              <w:t>icensor</w:t>
            </w:r>
          </w:p>
        </w:tc>
        <w:tc>
          <w:tcPr>
            <w:tcW w:w="793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1BA94C1" w14:textId="77777777" w:rsidR="007D3EFE" w:rsidRPr="0010320E" w:rsidRDefault="007D3EFE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L</w:t>
            </w:r>
            <w:r>
              <w:rPr>
                <w:rFonts w:ascii="Times New Roman" w:hAnsi="Times New Roman"/>
                <w:b/>
                <w:bCs/>
                <w:kern w:val="0"/>
              </w:rPr>
              <w:t>icensee</w:t>
            </w:r>
          </w:p>
        </w:tc>
        <w:tc>
          <w:tcPr>
            <w:tcW w:w="722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DE980F6" w14:textId="77777777" w:rsidR="007D3EFE" w:rsidRPr="0010320E" w:rsidRDefault="007D3EFE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erm</w:t>
            </w:r>
          </w:p>
        </w:tc>
        <w:tc>
          <w:tcPr>
            <w:tcW w:w="794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20536D4" w14:textId="77777777" w:rsidR="007D3EFE" w:rsidRPr="0010320E" w:rsidRDefault="007D3EFE" w:rsidP="00FA703B">
            <w:pPr>
              <w:widowControl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P</w:t>
            </w:r>
            <w:r>
              <w:rPr>
                <w:rFonts w:ascii="Times New Roman" w:hAnsi="Times New Roman"/>
                <w:b/>
                <w:bCs/>
                <w:kern w:val="0"/>
              </w:rPr>
              <w:t>roject No.</w:t>
            </w:r>
          </w:p>
        </w:tc>
      </w:tr>
      <w:tr w:rsidR="007D3EFE" w:rsidRPr="0010320E" w14:paraId="1C83CEC6" w14:textId="77777777" w:rsidTr="00FA703B">
        <w:trPr>
          <w:trHeight w:val="343"/>
        </w:trPr>
        <w:tc>
          <w:tcPr>
            <w:tcW w:w="1176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7D9F509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650" w:type="pct"/>
            <w:vAlign w:val="center"/>
          </w:tcPr>
          <w:p w14:paraId="3F9A269F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865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7C87F20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93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1C1AE8B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2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E51BBA5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9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098AF24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</w:tr>
      <w:tr w:rsidR="007D3EFE" w:rsidRPr="0010320E" w14:paraId="26758BEA" w14:textId="77777777" w:rsidTr="00FA703B">
        <w:trPr>
          <w:trHeight w:val="309"/>
        </w:trPr>
        <w:tc>
          <w:tcPr>
            <w:tcW w:w="1176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7A03B7A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650" w:type="pct"/>
            <w:vAlign w:val="center"/>
          </w:tcPr>
          <w:p w14:paraId="29167DFB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865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EEBC4AC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93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5E4E70F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2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980E57F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9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0F0F1B5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</w:tr>
      <w:tr w:rsidR="007D3EFE" w:rsidRPr="0010320E" w14:paraId="4568D074" w14:textId="77777777" w:rsidTr="00FA703B">
        <w:trPr>
          <w:trHeight w:val="499"/>
        </w:trPr>
        <w:tc>
          <w:tcPr>
            <w:tcW w:w="5000" w:type="pct"/>
            <w:gridSpan w:val="6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6855DB6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  <w:r w:rsidRPr="00092AE7">
              <w:rPr>
                <w:rFonts w:ascii="Times New Roman" w:hAnsi="Times New Roman" w:hint="eastAsia"/>
                <w:kern w:val="0"/>
              </w:rPr>
              <w:t>P</w:t>
            </w:r>
            <w:r w:rsidRPr="00092AE7">
              <w:rPr>
                <w:rFonts w:ascii="Times New Roman" w:hAnsi="Times New Roman"/>
                <w:kern w:val="0"/>
              </w:rPr>
              <w:t>erformance (on a separate page)</w:t>
            </w:r>
            <w:r>
              <w:rPr>
                <w:rFonts w:ascii="Times New Roman" w:hAnsi="Times New Roman"/>
                <w:kern w:val="0"/>
              </w:rPr>
              <w:t>:</w:t>
            </w:r>
          </w:p>
        </w:tc>
      </w:tr>
    </w:tbl>
    <w:p w14:paraId="6111DAF7" w14:textId="77777777" w:rsidR="007D3EFE" w:rsidRDefault="007D3EFE" w:rsidP="007D3EFE">
      <w:pPr>
        <w:pStyle w:val="ab"/>
        <w:numPr>
          <w:ilvl w:val="0"/>
          <w:numId w:val="2"/>
        </w:numPr>
        <w:autoSpaceDE w:val="0"/>
        <w:autoSpaceDN w:val="0"/>
        <w:adjustRightInd w:val="0"/>
        <w:spacing w:before="240"/>
        <w:ind w:left="360"/>
        <w:rPr>
          <w:rFonts w:ascii="Times New Roman" w:hAnsi="Times New Roman"/>
          <w:b/>
          <w:bCs/>
          <w:kern w:val="0"/>
        </w:rPr>
      </w:pPr>
      <w:r w:rsidRPr="00DA1AA4">
        <w:rPr>
          <w:rFonts w:ascii="Times New Roman" w:hAnsi="Times New Roman" w:hint="eastAsia"/>
          <w:b/>
          <w:bCs/>
          <w:kern w:val="0"/>
        </w:rPr>
        <w:t>L</w:t>
      </w:r>
      <w:r w:rsidRPr="00DA1AA4">
        <w:rPr>
          <w:rFonts w:ascii="Times New Roman" w:hAnsi="Times New Roman"/>
          <w:b/>
          <w:bCs/>
          <w:kern w:val="0"/>
        </w:rPr>
        <w:t>icensing</w:t>
      </w:r>
    </w:p>
    <w:p w14:paraId="14642FA2" w14:textId="77777777" w:rsidR="00DD7291" w:rsidRDefault="007D3EFE" w:rsidP="007D3EFE">
      <w:pPr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/>
          <w:kern w:val="0"/>
        </w:rPr>
      </w:pPr>
      <w:r w:rsidRPr="001A0CDD">
        <w:rPr>
          <w:rFonts w:ascii="Times New Roman" w:hAnsi="Times New Roman"/>
          <w:kern w:val="0"/>
        </w:rPr>
        <w:t>Please fill in the corresponding types:</w:t>
      </w:r>
    </w:p>
    <w:p w14:paraId="050A13FF" w14:textId="171B7BAC" w:rsidR="007D3EFE" w:rsidRPr="001A0CDD" w:rsidRDefault="007D3EFE" w:rsidP="007D3EFE">
      <w:pPr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/>
          <w:kern w:val="0"/>
        </w:rPr>
      </w:pPr>
      <w:r w:rsidRPr="001A0CDD">
        <w:rPr>
          <w:rFonts w:ascii="Times New Roman" w:hAnsi="Times New Roman"/>
          <w:kern w:val="0"/>
        </w:rPr>
        <w:t xml:space="preserve">(1) </w:t>
      </w:r>
      <w:r w:rsidRPr="00092AE7">
        <w:rPr>
          <w:rFonts w:ascii="Times New Roman" w:hAnsi="Times New Roman"/>
          <w:kern w:val="0"/>
        </w:rPr>
        <w:t>Language works</w:t>
      </w:r>
      <w:r w:rsidRPr="001A0CDD">
        <w:rPr>
          <w:rFonts w:ascii="Times New Roman" w:hAnsi="Times New Roman"/>
          <w:kern w:val="0"/>
        </w:rPr>
        <w:t xml:space="preserve"> (2) Computer program (3) Video (4) Audio recording (5) Other.</w:t>
      </w:r>
    </w:p>
    <w:tbl>
      <w:tblPr>
        <w:tblW w:w="50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7"/>
        <w:gridCol w:w="1545"/>
        <w:gridCol w:w="1261"/>
        <w:gridCol w:w="1825"/>
        <w:gridCol w:w="1403"/>
        <w:gridCol w:w="2247"/>
      </w:tblGrid>
      <w:tr w:rsidR="007D3EFE" w:rsidRPr="0010320E" w14:paraId="562E5CD8" w14:textId="77777777" w:rsidTr="00FA703B">
        <w:tc>
          <w:tcPr>
            <w:tcW w:w="744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EADBE14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</w:rPr>
              <w:t>itle</w:t>
            </w:r>
          </w:p>
        </w:tc>
        <w:tc>
          <w:tcPr>
            <w:tcW w:w="794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A61F80F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kern w:val="0"/>
              </w:rPr>
              <w:t>T</w:t>
            </w:r>
            <w:r>
              <w:rPr>
                <w:rFonts w:ascii="Times New Roman" w:hAnsi="Times New Roman"/>
                <w:b/>
                <w:kern w:val="0"/>
              </w:rPr>
              <w:t>ype</w:t>
            </w:r>
          </w:p>
        </w:tc>
        <w:tc>
          <w:tcPr>
            <w:tcW w:w="648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B76156A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kern w:val="0"/>
              </w:rPr>
              <w:t>A</w:t>
            </w:r>
            <w:r>
              <w:rPr>
                <w:rFonts w:ascii="Times New Roman" w:hAnsi="Times New Roman"/>
                <w:b/>
                <w:kern w:val="0"/>
              </w:rPr>
              <w:t>uthor</w:t>
            </w:r>
          </w:p>
        </w:tc>
        <w:tc>
          <w:tcPr>
            <w:tcW w:w="938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C2065AA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kern w:val="0"/>
              </w:rPr>
              <w:t>O</w:t>
            </w:r>
            <w:r>
              <w:rPr>
                <w:rFonts w:ascii="Times New Roman" w:hAnsi="Times New Roman"/>
                <w:b/>
                <w:kern w:val="0"/>
              </w:rPr>
              <w:t>wner</w:t>
            </w:r>
          </w:p>
        </w:tc>
        <w:tc>
          <w:tcPr>
            <w:tcW w:w="721" w:type="pct"/>
            <w:shd w:val="clear" w:color="auto" w:fill="FFFFFF"/>
            <w:vAlign w:val="center"/>
          </w:tcPr>
          <w:p w14:paraId="41E902A6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kern w:val="0"/>
              </w:rPr>
              <w:t>L</w:t>
            </w:r>
            <w:r>
              <w:rPr>
                <w:rFonts w:ascii="Times New Roman" w:hAnsi="Times New Roman"/>
                <w:b/>
                <w:kern w:val="0"/>
              </w:rPr>
              <w:t>icensee</w:t>
            </w:r>
          </w:p>
        </w:tc>
        <w:tc>
          <w:tcPr>
            <w:tcW w:w="1155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317769E" w14:textId="77777777" w:rsidR="007D3EFE" w:rsidRPr="0010320E" w:rsidRDefault="007D3EFE" w:rsidP="00FA703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</w:rPr>
            </w:pPr>
            <w:r>
              <w:rPr>
                <w:rFonts w:ascii="Times New Roman" w:hAnsi="Times New Roman" w:hint="eastAsia"/>
                <w:b/>
                <w:kern w:val="0"/>
              </w:rPr>
              <w:t>P</w:t>
            </w:r>
            <w:r>
              <w:rPr>
                <w:rFonts w:ascii="Times New Roman" w:hAnsi="Times New Roman"/>
                <w:b/>
                <w:kern w:val="0"/>
              </w:rPr>
              <w:t>roject No.</w:t>
            </w:r>
          </w:p>
        </w:tc>
      </w:tr>
      <w:tr w:rsidR="007D3EFE" w:rsidRPr="0010320E" w14:paraId="49A0A706" w14:textId="77777777" w:rsidTr="00FA703B">
        <w:tc>
          <w:tcPr>
            <w:tcW w:w="74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BACB551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9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BB4BF04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64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010C715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93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EB2472C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21" w:type="pct"/>
            <w:vAlign w:val="center"/>
          </w:tcPr>
          <w:p w14:paraId="586134F4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1155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43969E8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</w:tr>
      <w:tr w:rsidR="007D3EFE" w:rsidRPr="0010320E" w14:paraId="162CC1FE" w14:textId="77777777" w:rsidTr="00FA703B">
        <w:tc>
          <w:tcPr>
            <w:tcW w:w="74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3345E6F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94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B178636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64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084C72B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93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0D998B6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721" w:type="pct"/>
            <w:vAlign w:val="center"/>
          </w:tcPr>
          <w:p w14:paraId="06C43AAA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  <w:tc>
          <w:tcPr>
            <w:tcW w:w="1155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10B363E" w14:textId="77777777" w:rsidR="007D3EFE" w:rsidRPr="0010320E" w:rsidRDefault="007D3EFE" w:rsidP="00FA703B">
            <w:pPr>
              <w:widowControl/>
              <w:jc w:val="both"/>
              <w:rPr>
                <w:rFonts w:ascii="Times New Roman" w:hAnsi="Times New Roman"/>
                <w:kern w:val="0"/>
              </w:rPr>
            </w:pPr>
          </w:p>
        </w:tc>
      </w:tr>
    </w:tbl>
    <w:p w14:paraId="11C1C272" w14:textId="4DEE291E" w:rsidR="007D3EFE" w:rsidRPr="007D3EFE" w:rsidRDefault="007D3EFE" w:rsidP="007D3EFE">
      <w:pPr>
        <w:pStyle w:val="ab"/>
        <w:numPr>
          <w:ilvl w:val="0"/>
          <w:numId w:val="2"/>
        </w:numPr>
        <w:spacing w:before="100" w:after="100"/>
        <w:ind w:left="284"/>
        <w:rPr>
          <w:rFonts w:ascii="Times New Roman" w:hAnsi="Times New Roman"/>
          <w:b/>
          <w:kern w:val="0"/>
        </w:rPr>
        <w:sectPr w:rsidR="007D3EFE" w:rsidRPr="007D3EFE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 w:rsidRPr="007D3EFE">
        <w:rPr>
          <w:rFonts w:ascii="Times New Roman" w:hAnsi="Times New Roman" w:hint="eastAsia"/>
          <w:b/>
          <w:bCs/>
          <w:kern w:val="0"/>
        </w:rPr>
        <w:t>O</w:t>
      </w:r>
      <w:r w:rsidRPr="007D3EFE">
        <w:rPr>
          <w:rFonts w:ascii="Times New Roman" w:hAnsi="Times New Roman"/>
          <w:b/>
          <w:kern w:val="0"/>
        </w:rPr>
        <w:t>ther specific performances that facilitated industrial development</w:t>
      </w:r>
    </w:p>
    <w:p w14:paraId="50C1E65F" w14:textId="4E0E32DA" w:rsidR="005006AF" w:rsidRPr="007100BD" w:rsidRDefault="005006AF" w:rsidP="007D3EFE">
      <w:pPr>
        <w:spacing w:before="100" w:after="100"/>
        <w:ind w:leftChars="177" w:left="425"/>
        <w:rPr>
          <w:rFonts w:ascii="Times New Roman" w:hAnsi="Times New Roman"/>
          <w:b/>
          <w:kern w:val="0"/>
          <w:sz w:val="2"/>
          <w:szCs w:val="2"/>
        </w:rPr>
      </w:pPr>
    </w:p>
    <w:p w14:paraId="3F7D61E4" w14:textId="39AF9A76" w:rsidR="005006AF" w:rsidRPr="007100BD" w:rsidRDefault="00636160" w:rsidP="00060C32">
      <w:pPr>
        <w:snapToGrid w:val="0"/>
        <w:spacing w:afterLines="50" w:after="180"/>
        <w:jc w:val="center"/>
        <w:rPr>
          <w:rFonts w:ascii="Times New Roman" w:hAnsi="Times New Roman"/>
          <w:b/>
          <w:spacing w:val="-10"/>
          <w:sz w:val="32"/>
          <w:szCs w:val="32"/>
        </w:rPr>
      </w:pPr>
      <w:r w:rsidRPr="007100BD">
        <w:rPr>
          <w:rFonts w:ascii="Times New Roman" w:hAnsi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0AC1CB3F" wp14:editId="79D4BC5D">
                <wp:simplePos x="0" y="0"/>
                <wp:positionH relativeFrom="column">
                  <wp:posOffset>4756784</wp:posOffset>
                </wp:positionH>
                <wp:positionV relativeFrom="paragraph">
                  <wp:posOffset>-367665</wp:posOffset>
                </wp:positionV>
                <wp:extent cx="1304925" cy="342900"/>
                <wp:effectExtent l="0" t="0" r="28575" b="1905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845A0DC" w14:textId="3E2C1462" w:rsidR="00BC6337" w:rsidRPr="005006AF" w:rsidRDefault="005006AF" w:rsidP="00BC6337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5006AF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C1CB3F" id="Text Box 9" o:spid="_x0000_s1030" type="#_x0000_t202" style="position:absolute;left:0;text-align:left;margin-left:374.55pt;margin-top:-28.95pt;width:102.75pt;height:27pt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" filled="f">
                <v:textbox>
                  <w:txbxContent>
                    <w:p w14:paraId="6845A0DC" w14:textId="3E2C1462" w:rsidR="00BC6337" w:rsidRPr="005006AF" w:rsidRDefault="005006AF" w:rsidP="00BC6337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5006AF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5</w:t>
                      </w:r>
                    </w:p>
                  </w:txbxContent>
                </v:textbox>
              </v:shape>
            </w:pict>
          </mc:Fallback>
        </mc:AlternateConten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t>National Chung Hsing University</w: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br/>
      </w:r>
      <w:r w:rsidR="005006AF" w:rsidRPr="007100BD">
        <w:rPr>
          <w:rFonts w:ascii="Times New Roman" w:hAnsi="Times New Roman"/>
          <w:b/>
          <w:sz w:val="32"/>
          <w:szCs w:val="32"/>
        </w:rPr>
        <w:t xml:space="preserve">Distinguished </w:t>
      </w:r>
      <w:r w:rsidR="005006AF" w:rsidRPr="007100BD">
        <w:rPr>
          <w:rFonts w:ascii="Times New Roman" w:hAnsi="Times New Roman"/>
          <w:b/>
          <w:spacing w:val="-10"/>
          <w:sz w:val="32"/>
          <w:szCs w:val="32"/>
        </w:rPr>
        <w:t>Professor</w:t>
      </w:r>
      <w:r w:rsidR="005006AF" w:rsidRPr="007100BD">
        <w:rPr>
          <w:rFonts w:ascii="Times New Roman" w:hAnsi="Times New Roman"/>
        </w:rPr>
        <w:t xml:space="preserve"> </w:t>
      </w:r>
      <w:r w:rsidR="005006AF" w:rsidRPr="007100BD">
        <w:rPr>
          <w:rFonts w:ascii="Times New Roman" w:hAnsi="Times New Roman"/>
          <w:b/>
          <w:sz w:val="32"/>
          <w:szCs w:val="32"/>
        </w:rPr>
        <w:t>Past and Future Research Projects</w:t>
      </w:r>
    </w:p>
    <w:p w14:paraId="48214C3B" w14:textId="097D5311" w:rsidR="005006AF" w:rsidRPr="007100BD" w:rsidRDefault="005006AF" w:rsidP="00060C32">
      <w:pPr>
        <w:tabs>
          <w:tab w:val="left" w:pos="240"/>
        </w:tabs>
        <w:snapToGrid w:val="0"/>
        <w:spacing w:afterLines="50" w:after="180"/>
        <w:jc w:val="both"/>
        <w:rPr>
          <w:rFonts w:ascii="Times New Roman" w:hAnsi="Times New Roman"/>
          <w:b/>
          <w:sz w:val="32"/>
          <w:szCs w:val="32"/>
        </w:rPr>
      </w:pPr>
      <w:r w:rsidRPr="007100BD">
        <w:rPr>
          <w:rFonts w:ascii="Times New Roman" w:hAnsi="Times New Roman"/>
        </w:rPr>
        <w:t xml:space="preserve">For all projects within the past 5 years before the application deadline, fill in the titles, Principal Investigator duties, start and end dates, </w:t>
      </w:r>
      <w:r w:rsidR="00227A73" w:rsidRPr="00227A73">
        <w:rPr>
          <w:rFonts w:ascii="Times New Roman" w:hAnsi="Times New Roman"/>
        </w:rPr>
        <w:t>subsidized or entrusted institution</w:t>
      </w:r>
      <w:r w:rsidRPr="007100BD">
        <w:rPr>
          <w:rFonts w:ascii="Times New Roman" w:hAnsi="Times New Roman"/>
        </w:rPr>
        <w:t>, current status, and total grants from government agencies or private enterprises.</w:t>
      </w:r>
    </w:p>
    <w:p w14:paraId="40765C8F" w14:textId="77777777" w:rsidR="005006AF" w:rsidRPr="007100BD" w:rsidRDefault="005006AF" w:rsidP="00060C32">
      <w:pPr>
        <w:kinsoku w:val="0"/>
        <w:overflowPunct w:val="0"/>
        <w:autoSpaceDE w:val="0"/>
        <w:autoSpaceDN w:val="0"/>
        <w:adjustRightInd w:val="0"/>
        <w:snapToGrid w:val="0"/>
        <w:spacing w:before="100" w:after="100"/>
        <w:ind w:leftChars="177" w:left="425"/>
        <w:rPr>
          <w:rFonts w:ascii="Times New Roman" w:hAnsi="Times New Roman"/>
          <w:sz w:val="28"/>
          <w:szCs w:val="28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0"/>
        <w:gridCol w:w="1275"/>
        <w:gridCol w:w="1560"/>
        <w:gridCol w:w="1333"/>
        <w:gridCol w:w="1286"/>
        <w:gridCol w:w="1344"/>
      </w:tblGrid>
      <w:tr w:rsidR="005006AF" w:rsidRPr="007100BD" w14:paraId="678E5FFC" w14:textId="77777777" w:rsidTr="008A5578">
        <w:tc>
          <w:tcPr>
            <w:tcW w:w="1470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7C9ADB9" w14:textId="77777777" w:rsidR="005006AF" w:rsidRPr="007100BD" w:rsidRDefault="005006AF" w:rsidP="003B306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Title</w:t>
            </w:r>
          </w:p>
        </w:tc>
        <w:tc>
          <w:tcPr>
            <w:tcW w:w="662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F1A4888" w14:textId="77777777" w:rsidR="005006AF" w:rsidRPr="007100BD" w:rsidRDefault="005006AF" w:rsidP="003B306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PI Duties</w:t>
            </w:r>
          </w:p>
        </w:tc>
        <w:tc>
          <w:tcPr>
            <w:tcW w:w="810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E5D5756" w14:textId="77777777" w:rsidR="005006AF" w:rsidRPr="007100BD" w:rsidRDefault="005006AF" w:rsidP="003B306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Start &amp; End</w:t>
            </w:r>
          </w:p>
          <w:p w14:paraId="7DEC2E1E" w14:textId="77777777" w:rsidR="005006AF" w:rsidRPr="007100BD" w:rsidRDefault="005006AF" w:rsidP="003B306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Year/Month</w:t>
            </w:r>
          </w:p>
        </w:tc>
        <w:tc>
          <w:tcPr>
            <w:tcW w:w="692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8B237B9" w14:textId="77777777" w:rsidR="005006AF" w:rsidRPr="007100BD" w:rsidRDefault="005006AF" w:rsidP="003B306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Institution</w:t>
            </w:r>
          </w:p>
        </w:tc>
        <w:tc>
          <w:tcPr>
            <w:tcW w:w="668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81093BE" w14:textId="77777777" w:rsidR="005006AF" w:rsidRPr="007100BD" w:rsidRDefault="005006AF" w:rsidP="003B306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Current Status</w:t>
            </w:r>
          </w:p>
        </w:tc>
        <w:tc>
          <w:tcPr>
            <w:tcW w:w="698" w:type="pct"/>
            <w:shd w:val="clear" w:color="auto" w:fill="FFFFFF"/>
            <w:noWrap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F00AA34" w14:textId="77777777" w:rsidR="005006AF" w:rsidRPr="007100BD" w:rsidRDefault="005006AF" w:rsidP="003B306A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</w:pPr>
            <w:r w:rsidRPr="007100BD">
              <w:rPr>
                <w:rFonts w:ascii="Times New Roman" w:hAnsi="Times New Roman"/>
                <w:b/>
                <w:bCs/>
                <w:kern w:val="0"/>
                <w:sz w:val="26"/>
                <w:szCs w:val="26"/>
              </w:rPr>
              <w:t>Total Grants</w:t>
            </w:r>
          </w:p>
        </w:tc>
      </w:tr>
      <w:tr w:rsidR="005006AF" w:rsidRPr="007100BD" w14:paraId="374F84AB" w14:textId="77777777" w:rsidTr="008A5578">
        <w:trPr>
          <w:trHeight w:val="475"/>
        </w:trPr>
        <w:tc>
          <w:tcPr>
            <w:tcW w:w="147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C05313E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E3F0A8A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81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3842300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5F3FB328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29C8DE8C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1A0E729C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  <w:tr w:rsidR="005006AF" w:rsidRPr="007100BD" w14:paraId="0F58B3AD" w14:textId="77777777" w:rsidTr="008A5578">
        <w:trPr>
          <w:trHeight w:val="475"/>
        </w:trPr>
        <w:tc>
          <w:tcPr>
            <w:tcW w:w="147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00A15E3B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49A8A332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81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589A3FB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6C64D249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72E42F41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  <w:hideMark/>
          </w:tcPr>
          <w:p w14:paraId="36F5D0D1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  <w:tr w:rsidR="005006AF" w:rsidRPr="007100BD" w14:paraId="198C1CCB" w14:textId="77777777" w:rsidTr="008A5578">
        <w:trPr>
          <w:trHeight w:val="475"/>
        </w:trPr>
        <w:tc>
          <w:tcPr>
            <w:tcW w:w="147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58F1ADD7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4AA70193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81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03F43089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49F699DD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14797F91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141F8DB5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  <w:tr w:rsidR="005006AF" w:rsidRPr="007100BD" w14:paraId="073BAB41" w14:textId="77777777" w:rsidTr="008A5578">
        <w:trPr>
          <w:trHeight w:val="475"/>
        </w:trPr>
        <w:tc>
          <w:tcPr>
            <w:tcW w:w="147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2F394887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43A02009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810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70F9CD90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2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3A4FF46A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6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28605DF3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  <w:tc>
          <w:tcPr>
            <w:tcW w:w="698" w:type="pct"/>
            <w:tcMar>
              <w:top w:w="120" w:type="dxa"/>
              <w:left w:w="45" w:type="dxa"/>
              <w:bottom w:w="120" w:type="dxa"/>
              <w:right w:w="45" w:type="dxa"/>
            </w:tcMar>
            <w:vAlign w:val="center"/>
          </w:tcPr>
          <w:p w14:paraId="14010C25" w14:textId="77777777" w:rsidR="005006AF" w:rsidRPr="007100BD" w:rsidRDefault="005006AF" w:rsidP="00060C32">
            <w:pPr>
              <w:widowControl/>
              <w:jc w:val="both"/>
              <w:rPr>
                <w:rFonts w:ascii="Times New Roman" w:hAnsi="Times New Roman"/>
                <w:kern w:val="0"/>
                <w:sz w:val="2"/>
                <w:szCs w:val="2"/>
              </w:rPr>
            </w:pPr>
          </w:p>
        </w:tc>
      </w:tr>
    </w:tbl>
    <w:p w14:paraId="5A7BBFEC" w14:textId="77777777" w:rsidR="005006AF" w:rsidRPr="007100BD" w:rsidRDefault="005006AF" w:rsidP="00060C32">
      <w:pPr>
        <w:tabs>
          <w:tab w:val="left" w:pos="240"/>
        </w:tabs>
        <w:snapToGrid w:val="0"/>
        <w:spacing w:afterLines="50" w:after="180"/>
        <w:jc w:val="center"/>
        <w:rPr>
          <w:rFonts w:ascii="Times New Roman" w:hAnsi="Times New Roman"/>
          <w:sz w:val="2"/>
          <w:szCs w:val="2"/>
        </w:rPr>
        <w:sectPr w:rsidR="005006AF" w:rsidRPr="007100BD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</w:p>
    <w:p w14:paraId="3AE7DE3D" w14:textId="5E46BADE" w:rsidR="005F719B" w:rsidRPr="007100BD" w:rsidRDefault="005F719B" w:rsidP="00060C32">
      <w:pPr>
        <w:tabs>
          <w:tab w:val="left" w:pos="240"/>
        </w:tabs>
        <w:snapToGrid w:val="0"/>
        <w:spacing w:afterLines="50" w:after="180"/>
        <w:jc w:val="center"/>
        <w:rPr>
          <w:rFonts w:ascii="Times New Roman" w:hAnsi="Times New Roman"/>
          <w:sz w:val="2"/>
          <w:szCs w:val="2"/>
        </w:rPr>
      </w:pPr>
    </w:p>
    <w:p w14:paraId="7A139B3A" w14:textId="0500FCC1" w:rsidR="002E177A" w:rsidRPr="007100BD" w:rsidRDefault="00636160" w:rsidP="00FE64E4">
      <w:pPr>
        <w:kinsoku w:val="0"/>
        <w:overflowPunct w:val="0"/>
        <w:autoSpaceDE w:val="0"/>
        <w:autoSpaceDN w:val="0"/>
        <w:adjustRightInd w:val="0"/>
        <w:snapToGrid w:val="0"/>
        <w:jc w:val="center"/>
        <w:rPr>
          <w:rFonts w:ascii="Times New Roman" w:hAnsi="Times New Roman"/>
          <w:b/>
          <w:sz w:val="32"/>
          <w:szCs w:val="32"/>
        </w:rPr>
      </w:pPr>
      <w:r w:rsidRPr="007100BD">
        <w:rPr>
          <w:rFonts w:ascii="Times New Roman" w:hAnsi="Times New Roman"/>
          <w:b/>
          <w:noProof/>
          <w:spacing w:val="-1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338B4F38" wp14:editId="04934367">
                <wp:simplePos x="0" y="0"/>
                <wp:positionH relativeFrom="column">
                  <wp:posOffset>4709160</wp:posOffset>
                </wp:positionH>
                <wp:positionV relativeFrom="paragraph">
                  <wp:posOffset>-339090</wp:posOffset>
                </wp:positionV>
                <wp:extent cx="1352550" cy="342900"/>
                <wp:effectExtent l="0" t="0" r="19050" b="1905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0825646" w14:textId="1DD81216" w:rsidR="00F532D2" w:rsidRPr="002E177A" w:rsidRDefault="002E177A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2E177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 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8B4F38" id="Text Box 7" o:spid="_x0000_s1031" type="#_x0000_t202" style="position:absolute;left:0;text-align:left;margin-left:370.8pt;margin-top:-26.7pt;width:106.5pt;height:27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" filled="f">
                <v:textbox>
                  <w:txbxContent>
                    <w:p w14:paraId="70825646" w14:textId="1DD81216" w:rsidR="00F532D2" w:rsidRPr="002E177A" w:rsidRDefault="002E177A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2E177A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 6</w:t>
                      </w:r>
                    </w:p>
                  </w:txbxContent>
                </v:textbox>
              </v:shape>
            </w:pict>
          </mc:Fallback>
        </mc:AlternateContent>
      </w:r>
      <w:r w:rsidR="002E177A" w:rsidRPr="007100BD">
        <w:rPr>
          <w:rFonts w:ascii="Times New Roman" w:hAnsi="Times New Roman"/>
          <w:b/>
          <w:sz w:val="32"/>
          <w:szCs w:val="32"/>
        </w:rPr>
        <w:t>National Chung Hsing University</w:t>
      </w:r>
      <w:r w:rsidR="002E177A" w:rsidRPr="007100BD">
        <w:rPr>
          <w:rFonts w:ascii="Times New Roman" w:hAnsi="Times New Roman"/>
          <w:b/>
          <w:sz w:val="32"/>
          <w:szCs w:val="32"/>
        </w:rPr>
        <w:br/>
        <w:t>Distinguished Professor Teaching Performance</w:t>
      </w:r>
    </w:p>
    <w:p w14:paraId="5D36ED17" w14:textId="77777777" w:rsidR="002E177A" w:rsidRPr="007100BD" w:rsidRDefault="002E177A" w:rsidP="00060C32">
      <w:pPr>
        <w:kinsoku w:val="0"/>
        <w:overflowPunct w:val="0"/>
        <w:autoSpaceDE w:val="0"/>
        <w:autoSpaceDN w:val="0"/>
        <w:adjustRightInd w:val="0"/>
        <w:snapToGrid w:val="0"/>
        <w:spacing w:before="100" w:after="100"/>
        <w:ind w:leftChars="177" w:left="425"/>
        <w:rPr>
          <w:rFonts w:ascii="Times New Roman" w:hAnsi="Times New Roman"/>
          <w:sz w:val="28"/>
          <w:szCs w:val="28"/>
          <w:u w:val="single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W w:w="494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2"/>
        <w:gridCol w:w="8652"/>
      </w:tblGrid>
      <w:tr w:rsidR="002E177A" w:rsidRPr="007100BD" w14:paraId="441F22F3" w14:textId="77777777" w:rsidTr="00FE64E4">
        <w:trPr>
          <w:cantSplit/>
          <w:trHeight w:val="5904"/>
        </w:trPr>
        <w:tc>
          <w:tcPr>
            <w:tcW w:w="458" w:type="pct"/>
            <w:textDirection w:val="btLr"/>
            <w:vAlign w:val="center"/>
          </w:tcPr>
          <w:p w14:paraId="1F327049" w14:textId="77777777" w:rsidR="002E177A" w:rsidRPr="007100BD" w:rsidRDefault="002E177A" w:rsidP="00060C32">
            <w:pPr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7100BD">
              <w:rPr>
                <w:rFonts w:ascii="Times New Roman" w:hAnsi="Times New Roman"/>
                <w:kern w:val="0"/>
                <w:sz w:val="32"/>
                <w:szCs w:val="32"/>
              </w:rPr>
              <w:t>Performance or Achievements</w:t>
            </w:r>
          </w:p>
        </w:tc>
        <w:tc>
          <w:tcPr>
            <w:tcW w:w="4542" w:type="pct"/>
          </w:tcPr>
          <w:p w14:paraId="6D0A6DB1" w14:textId="77777777" w:rsidR="002E177A" w:rsidRPr="009616C4" w:rsidRDefault="002E177A" w:rsidP="00060C32">
            <w:pPr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2E177A" w:rsidRPr="007100BD" w14:paraId="04B57457" w14:textId="77777777" w:rsidTr="00FE64E4">
        <w:trPr>
          <w:cantSplit/>
          <w:trHeight w:val="5562"/>
        </w:trPr>
        <w:tc>
          <w:tcPr>
            <w:tcW w:w="458" w:type="pct"/>
            <w:textDirection w:val="btLr"/>
            <w:vAlign w:val="center"/>
          </w:tcPr>
          <w:p w14:paraId="798CA3A8" w14:textId="77777777" w:rsidR="002E177A" w:rsidRPr="007100BD" w:rsidRDefault="002E177A" w:rsidP="00060C32">
            <w:pPr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7100BD">
              <w:rPr>
                <w:rFonts w:ascii="Times New Roman" w:hAnsi="Times New Roman"/>
                <w:kern w:val="0"/>
                <w:sz w:val="32"/>
                <w:szCs w:val="32"/>
              </w:rPr>
              <w:t>Course Content</w:t>
            </w:r>
          </w:p>
        </w:tc>
        <w:tc>
          <w:tcPr>
            <w:tcW w:w="4542" w:type="pct"/>
          </w:tcPr>
          <w:p w14:paraId="236F6D01" w14:textId="77777777" w:rsidR="002E177A" w:rsidRPr="009616C4" w:rsidRDefault="002E177A" w:rsidP="00060C32">
            <w:pPr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4D32F241" w14:textId="77777777" w:rsidR="002E177A" w:rsidRPr="007100BD" w:rsidRDefault="002E177A" w:rsidP="00060C32">
      <w:pPr>
        <w:spacing w:before="240"/>
        <w:rPr>
          <w:rFonts w:ascii="Times New Roman" w:hAnsi="Times New Roman"/>
        </w:rPr>
        <w:sectPr w:rsidR="002E177A" w:rsidRPr="007100BD" w:rsidSect="00F532D2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 w:rsidRPr="007100BD">
        <w:rPr>
          <w:rFonts w:ascii="Times New Roman" w:hAnsi="Times New Roman"/>
        </w:rPr>
        <w:t>Note: Please fill in teaching performance within the last 5 years.</w:t>
      </w:r>
    </w:p>
    <w:p w14:paraId="403CF131" w14:textId="550F761C" w:rsidR="002E177A" w:rsidRPr="007100BD" w:rsidRDefault="002E177A" w:rsidP="00060C32">
      <w:pPr>
        <w:spacing w:before="240"/>
        <w:rPr>
          <w:rFonts w:ascii="Times New Roman" w:hAnsi="Times New Roman"/>
          <w:sz w:val="2"/>
          <w:szCs w:val="2"/>
        </w:rPr>
      </w:pPr>
    </w:p>
    <w:p w14:paraId="3689542C" w14:textId="7CFDB87E" w:rsidR="002E177A" w:rsidRPr="007100BD" w:rsidRDefault="00636160" w:rsidP="00060C32">
      <w:pPr>
        <w:snapToGrid w:val="0"/>
        <w:spacing w:afterLines="50" w:after="180"/>
        <w:jc w:val="center"/>
        <w:rPr>
          <w:rFonts w:ascii="Times New Roman" w:hAnsi="Times New Roman"/>
          <w:b/>
          <w:sz w:val="36"/>
          <w:szCs w:val="36"/>
        </w:rPr>
      </w:pPr>
      <w:r w:rsidRPr="007100BD">
        <w:rPr>
          <w:rFonts w:ascii="Times New Roman" w:hAnsi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5B1830BA" wp14:editId="27BE69D3">
                <wp:simplePos x="0" y="0"/>
                <wp:positionH relativeFrom="column">
                  <wp:posOffset>4737734</wp:posOffset>
                </wp:positionH>
                <wp:positionV relativeFrom="paragraph">
                  <wp:posOffset>-339090</wp:posOffset>
                </wp:positionV>
                <wp:extent cx="1323975" cy="342900"/>
                <wp:effectExtent l="0" t="0" r="28575" b="1905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57FD0AC" w14:textId="0B8ECC8E" w:rsidR="00F532D2" w:rsidRPr="002E177A" w:rsidRDefault="002E177A" w:rsidP="00F532D2">
                            <w:pPr>
                              <w:snapToGrid w:val="0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2E177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tachment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2E177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1830BA" id="Text Box 8" o:spid="_x0000_s1032" type="#_x0000_t202" style="position:absolute;left:0;text-align:left;margin-left:373.05pt;margin-top:-26.7pt;width:104.25pt;height:27pt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" filled="f">
                <v:textbox>
                  <w:txbxContent>
                    <w:p w14:paraId="257FD0AC" w14:textId="0B8ECC8E" w:rsidR="00F532D2" w:rsidRPr="002E177A" w:rsidRDefault="002E177A" w:rsidP="00F532D2">
                      <w:pPr>
                        <w:snapToGrid w:val="0"/>
                        <w:jc w:val="center"/>
                        <w:rPr>
                          <w:rFonts w:ascii="Times New Roman" w:hAnsi="Times New Roman"/>
                          <w:sz w:val="32"/>
                          <w:szCs w:val="32"/>
                        </w:rPr>
                      </w:pPr>
                      <w:r w:rsidRPr="002E177A">
                        <w:rPr>
                          <w:rFonts w:ascii="Times New Roman" w:hAnsi="Times New Roman"/>
                          <w:sz w:val="32"/>
                          <w:szCs w:val="32"/>
                        </w:rPr>
                        <w:t>Attachment</w:t>
                      </w:r>
                      <w:r>
                        <w:rPr>
                          <w:rFonts w:ascii="Times New Roman" w:hAnsi="Times New Roman"/>
                          <w:sz w:val="32"/>
                          <w:szCs w:val="32"/>
                        </w:rPr>
                        <w:t xml:space="preserve"> </w:t>
                      </w:r>
                      <w:r w:rsidRPr="002E177A">
                        <w:rPr>
                          <w:rFonts w:ascii="Times New Roman" w:hAnsi="Times New Roman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2E177A" w:rsidRPr="007100BD">
        <w:rPr>
          <w:rFonts w:ascii="Times New Roman" w:hAnsi="Times New Roman"/>
          <w:b/>
          <w:sz w:val="32"/>
          <w:szCs w:val="32"/>
        </w:rPr>
        <w:t>National Chung Hsing University</w:t>
      </w:r>
      <w:r w:rsidR="002E177A" w:rsidRPr="007100BD">
        <w:rPr>
          <w:rFonts w:ascii="Times New Roman" w:hAnsi="Times New Roman"/>
          <w:b/>
          <w:sz w:val="32"/>
          <w:szCs w:val="32"/>
        </w:rPr>
        <w:br/>
        <w:t>Distinguished Professor Service Performance</w:t>
      </w:r>
    </w:p>
    <w:p w14:paraId="4D6EE830" w14:textId="77777777" w:rsidR="002E177A" w:rsidRPr="007100BD" w:rsidRDefault="002E177A" w:rsidP="00060C32">
      <w:pPr>
        <w:kinsoku w:val="0"/>
        <w:overflowPunct w:val="0"/>
        <w:autoSpaceDE w:val="0"/>
        <w:autoSpaceDN w:val="0"/>
        <w:adjustRightInd w:val="0"/>
        <w:snapToGrid w:val="0"/>
        <w:spacing w:before="100" w:after="100"/>
        <w:ind w:leftChars="177" w:left="425"/>
        <w:rPr>
          <w:rFonts w:ascii="Times New Roman" w:hAnsi="Times New Roman"/>
          <w:sz w:val="28"/>
          <w:szCs w:val="28"/>
          <w:u w:val="single"/>
        </w:rPr>
      </w:pPr>
      <w:r w:rsidRPr="007100BD">
        <w:rPr>
          <w:rFonts w:ascii="Times New Roman" w:hAnsi="Times New Roman"/>
        </w:rPr>
        <w:t>Unit</w:t>
      </w:r>
      <w:r w:rsidRPr="007100BD">
        <w:rPr>
          <w:rFonts w:ascii="Times New Roman" w:hAnsi="Times New Roman"/>
          <w:caps/>
        </w:rPr>
        <w:t xml:space="preserve">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  <w:r w:rsidRPr="007100BD">
        <w:rPr>
          <w:rFonts w:ascii="Times New Roman" w:hAnsi="Times New Roman"/>
        </w:rPr>
        <w:t xml:space="preserve"> Name: </w:t>
      </w:r>
      <w:r w:rsidRPr="007100BD">
        <w:rPr>
          <w:rFonts w:ascii="Times New Roman" w:hAnsi="Times New Roman"/>
          <w:u w:val="single"/>
        </w:rPr>
        <w:t xml:space="preserve">                              </w:t>
      </w:r>
    </w:p>
    <w:tbl>
      <w:tblPr>
        <w:tblW w:w="4946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72"/>
        <w:gridCol w:w="8652"/>
      </w:tblGrid>
      <w:tr w:rsidR="002E177A" w:rsidRPr="007100BD" w14:paraId="320CDBD2" w14:textId="77777777" w:rsidTr="00FE64E4">
        <w:trPr>
          <w:cantSplit/>
          <w:trHeight w:val="5904"/>
        </w:trPr>
        <w:tc>
          <w:tcPr>
            <w:tcW w:w="458" w:type="pct"/>
            <w:textDirection w:val="btLr"/>
            <w:vAlign w:val="center"/>
          </w:tcPr>
          <w:p w14:paraId="32CE48DD" w14:textId="77777777" w:rsidR="002E177A" w:rsidRPr="007100BD" w:rsidRDefault="002E177A" w:rsidP="00060C32">
            <w:pPr>
              <w:ind w:left="113" w:right="113"/>
              <w:jc w:val="center"/>
              <w:rPr>
                <w:rFonts w:ascii="Times New Roman" w:hAnsi="Times New Roman"/>
                <w:sz w:val="32"/>
                <w:szCs w:val="32"/>
                <w:u w:val="single"/>
              </w:rPr>
            </w:pPr>
            <w:r w:rsidRPr="007100BD">
              <w:rPr>
                <w:rFonts w:ascii="Times New Roman" w:hAnsi="Times New Roman"/>
                <w:kern w:val="0"/>
                <w:sz w:val="32"/>
                <w:szCs w:val="32"/>
              </w:rPr>
              <w:t>Service</w:t>
            </w:r>
          </w:p>
        </w:tc>
        <w:tc>
          <w:tcPr>
            <w:tcW w:w="4542" w:type="pct"/>
          </w:tcPr>
          <w:p w14:paraId="2ECE0E71" w14:textId="7F84D764" w:rsidR="002E177A" w:rsidRPr="009616C4" w:rsidRDefault="009616C4" w:rsidP="00060C32">
            <w:pPr>
              <w:rPr>
                <w:rFonts w:ascii="Times New Roman" w:hAnsi="Times New Roman"/>
                <w:sz w:val="2"/>
                <w:szCs w:val="2"/>
              </w:rPr>
            </w:pPr>
            <w:r>
              <w:rPr>
                <w:rFonts w:ascii="Times New Roman" w:hAnsi="Times New Roman" w:hint="eastAsia"/>
                <w:sz w:val="2"/>
                <w:szCs w:val="2"/>
              </w:rPr>
              <w:t>1</w:t>
            </w:r>
          </w:p>
        </w:tc>
      </w:tr>
      <w:tr w:rsidR="002E177A" w:rsidRPr="007100BD" w14:paraId="3D42DDBE" w14:textId="77777777" w:rsidTr="00FE64E4">
        <w:trPr>
          <w:cantSplit/>
          <w:trHeight w:val="5562"/>
        </w:trPr>
        <w:tc>
          <w:tcPr>
            <w:tcW w:w="458" w:type="pct"/>
            <w:textDirection w:val="btLr"/>
            <w:vAlign w:val="center"/>
          </w:tcPr>
          <w:p w14:paraId="3259C7CE" w14:textId="77777777" w:rsidR="002E177A" w:rsidRPr="007100BD" w:rsidRDefault="002E177A" w:rsidP="00060C32">
            <w:pPr>
              <w:ind w:left="113" w:right="113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7100BD">
              <w:rPr>
                <w:rFonts w:ascii="Times New Roman" w:hAnsi="Times New Roman"/>
                <w:kern w:val="0"/>
                <w:sz w:val="32"/>
                <w:szCs w:val="32"/>
              </w:rPr>
              <w:t>Performance</w:t>
            </w:r>
          </w:p>
        </w:tc>
        <w:tc>
          <w:tcPr>
            <w:tcW w:w="4542" w:type="pct"/>
          </w:tcPr>
          <w:p w14:paraId="3952EC5F" w14:textId="77777777" w:rsidR="002E177A" w:rsidRPr="009616C4" w:rsidRDefault="002E177A" w:rsidP="00060C32">
            <w:pPr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166F8692" w14:textId="260B3187" w:rsidR="00702822" w:rsidRPr="007100BD" w:rsidRDefault="002E177A" w:rsidP="00060C32">
      <w:pPr>
        <w:spacing w:before="240"/>
        <w:rPr>
          <w:rFonts w:ascii="Times New Roman" w:hAnsi="Times New Roman"/>
        </w:rPr>
      </w:pPr>
      <w:r w:rsidRPr="007100BD">
        <w:rPr>
          <w:rFonts w:ascii="Times New Roman" w:hAnsi="Times New Roman"/>
        </w:rPr>
        <w:t>Note: Please fill in service performance within the last 5 years.</w:t>
      </w:r>
    </w:p>
    <w:sectPr w:rsidR="00702822" w:rsidRPr="007100BD" w:rsidSect="00F532D2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D896B" w14:textId="77777777" w:rsidR="00F0780C" w:rsidRDefault="00F0780C" w:rsidP="00B9301B">
      <w:r>
        <w:separator/>
      </w:r>
    </w:p>
  </w:endnote>
  <w:endnote w:type="continuationSeparator" w:id="0">
    <w:p w14:paraId="0D856BE7" w14:textId="77777777" w:rsidR="00F0780C" w:rsidRDefault="00F0780C" w:rsidP="00B93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73FDB" w14:textId="77777777" w:rsidR="00F0780C" w:rsidRDefault="00F0780C" w:rsidP="00B9301B">
      <w:r>
        <w:separator/>
      </w:r>
    </w:p>
  </w:footnote>
  <w:footnote w:type="continuationSeparator" w:id="0">
    <w:p w14:paraId="05D2CBA1" w14:textId="77777777" w:rsidR="00F0780C" w:rsidRDefault="00F0780C" w:rsidP="00B930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451AA"/>
    <w:multiLevelType w:val="hybridMultilevel"/>
    <w:tmpl w:val="F1CE148E"/>
    <w:lvl w:ilvl="0" w:tplc="9EEC6C16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140" w:hanging="480"/>
      </w:pPr>
    </w:lvl>
    <w:lvl w:ilvl="2" w:tplc="0409001B" w:tentative="1">
      <w:start w:val="1"/>
      <w:numFmt w:val="lowerRoman"/>
      <w:lvlText w:val="%3."/>
      <w:lvlJc w:val="right"/>
      <w:pPr>
        <w:ind w:left="1620" w:hanging="480"/>
      </w:pPr>
    </w:lvl>
    <w:lvl w:ilvl="3" w:tplc="0409000F" w:tentative="1">
      <w:start w:val="1"/>
      <w:numFmt w:val="decimal"/>
      <w:lvlText w:val="%4."/>
      <w:lvlJc w:val="left"/>
      <w:pPr>
        <w:ind w:left="2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80" w:hanging="480"/>
      </w:pPr>
    </w:lvl>
    <w:lvl w:ilvl="5" w:tplc="0409001B" w:tentative="1">
      <w:start w:val="1"/>
      <w:numFmt w:val="lowerRoman"/>
      <w:lvlText w:val="%6."/>
      <w:lvlJc w:val="right"/>
      <w:pPr>
        <w:ind w:left="3060" w:hanging="480"/>
      </w:pPr>
    </w:lvl>
    <w:lvl w:ilvl="6" w:tplc="0409000F" w:tentative="1">
      <w:start w:val="1"/>
      <w:numFmt w:val="decimal"/>
      <w:lvlText w:val="%7."/>
      <w:lvlJc w:val="left"/>
      <w:pPr>
        <w:ind w:left="3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20" w:hanging="480"/>
      </w:pPr>
    </w:lvl>
    <w:lvl w:ilvl="8" w:tplc="0409001B" w:tentative="1">
      <w:start w:val="1"/>
      <w:numFmt w:val="lowerRoman"/>
      <w:lvlText w:val="%9."/>
      <w:lvlJc w:val="right"/>
      <w:pPr>
        <w:ind w:left="4500" w:hanging="480"/>
      </w:pPr>
    </w:lvl>
  </w:abstractNum>
  <w:abstractNum w:abstractNumId="1" w15:restartNumberingAfterBreak="0">
    <w:nsid w:val="697E5BB5"/>
    <w:multiLevelType w:val="multilevel"/>
    <w:tmpl w:val="37BA234A"/>
    <w:lvl w:ilvl="0">
      <w:start w:val="2"/>
      <w:numFmt w:val="bullet"/>
      <w:lvlText w:val=""/>
      <w:lvlJc w:val="left"/>
      <w:pPr>
        <w:tabs>
          <w:tab w:val="num" w:pos="514"/>
        </w:tabs>
        <w:ind w:left="514" w:hanging="420"/>
      </w:pPr>
      <w:rPr>
        <w:rFonts w:ascii="Wingdings 2" w:hAnsi="Wingdings 2" w:hint="default"/>
      </w:rPr>
    </w:lvl>
    <w:lvl w:ilvl="1">
      <w:start w:val="1"/>
      <w:numFmt w:val="bullet"/>
      <w:lvlText w:val=""/>
      <w:lvlJc w:val="left"/>
      <w:pPr>
        <w:tabs>
          <w:tab w:val="num" w:pos="905"/>
        </w:tabs>
        <w:ind w:left="905" w:hanging="480"/>
      </w:pPr>
      <w:rPr>
        <w:rFonts w:ascii="Wingdings 2" w:hAnsi="Wingdings 2" w:hint="default"/>
        <w:color w:val="auto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szA3MjIwMLa0MLdU0lEKTi0uzszPAykwqwUAfr9hxCwAAAA="/>
  </w:docVars>
  <w:rsids>
    <w:rsidRoot w:val="002467B2"/>
    <w:rsid w:val="000013AC"/>
    <w:rsid w:val="00010086"/>
    <w:rsid w:val="00014B9D"/>
    <w:rsid w:val="00015011"/>
    <w:rsid w:val="0001745B"/>
    <w:rsid w:val="00022FA3"/>
    <w:rsid w:val="00023C6B"/>
    <w:rsid w:val="00033EE2"/>
    <w:rsid w:val="000442F9"/>
    <w:rsid w:val="000474A5"/>
    <w:rsid w:val="000509CB"/>
    <w:rsid w:val="00052BBD"/>
    <w:rsid w:val="0005604D"/>
    <w:rsid w:val="00060C32"/>
    <w:rsid w:val="00063B00"/>
    <w:rsid w:val="00064192"/>
    <w:rsid w:val="000740D0"/>
    <w:rsid w:val="000767F3"/>
    <w:rsid w:val="000819A2"/>
    <w:rsid w:val="0008289B"/>
    <w:rsid w:val="00090D62"/>
    <w:rsid w:val="000A452C"/>
    <w:rsid w:val="000A573D"/>
    <w:rsid w:val="000A7B6D"/>
    <w:rsid w:val="000B3991"/>
    <w:rsid w:val="000B5EDD"/>
    <w:rsid w:val="000C0DA6"/>
    <w:rsid w:val="000C12E4"/>
    <w:rsid w:val="001610AE"/>
    <w:rsid w:val="001616CE"/>
    <w:rsid w:val="00171DBF"/>
    <w:rsid w:val="00171EC2"/>
    <w:rsid w:val="001841E1"/>
    <w:rsid w:val="00187793"/>
    <w:rsid w:val="00195B92"/>
    <w:rsid w:val="001A409D"/>
    <w:rsid w:val="001A7C55"/>
    <w:rsid w:val="001E01F6"/>
    <w:rsid w:val="001E27BC"/>
    <w:rsid w:val="001E7FA0"/>
    <w:rsid w:val="00205674"/>
    <w:rsid w:val="0022086D"/>
    <w:rsid w:val="00223F85"/>
    <w:rsid w:val="00227A73"/>
    <w:rsid w:val="00231C3C"/>
    <w:rsid w:val="0023509F"/>
    <w:rsid w:val="00241F55"/>
    <w:rsid w:val="002467B2"/>
    <w:rsid w:val="002543FE"/>
    <w:rsid w:val="0026337C"/>
    <w:rsid w:val="00266241"/>
    <w:rsid w:val="00276257"/>
    <w:rsid w:val="00277313"/>
    <w:rsid w:val="002A0C1A"/>
    <w:rsid w:val="002B1048"/>
    <w:rsid w:val="002B1944"/>
    <w:rsid w:val="002C5991"/>
    <w:rsid w:val="002C5AFC"/>
    <w:rsid w:val="002E177A"/>
    <w:rsid w:val="002E261E"/>
    <w:rsid w:val="0030274A"/>
    <w:rsid w:val="00305358"/>
    <w:rsid w:val="00330DF3"/>
    <w:rsid w:val="003401AE"/>
    <w:rsid w:val="00340C5C"/>
    <w:rsid w:val="003503F5"/>
    <w:rsid w:val="00366B2C"/>
    <w:rsid w:val="003750B0"/>
    <w:rsid w:val="00385917"/>
    <w:rsid w:val="00386E0A"/>
    <w:rsid w:val="00393F07"/>
    <w:rsid w:val="003A140D"/>
    <w:rsid w:val="003B0378"/>
    <w:rsid w:val="003B04F8"/>
    <w:rsid w:val="003B1595"/>
    <w:rsid w:val="003B306A"/>
    <w:rsid w:val="003D39E8"/>
    <w:rsid w:val="003E2EDC"/>
    <w:rsid w:val="003E7634"/>
    <w:rsid w:val="003F1CF8"/>
    <w:rsid w:val="003F246D"/>
    <w:rsid w:val="00401307"/>
    <w:rsid w:val="00405929"/>
    <w:rsid w:val="00427DEB"/>
    <w:rsid w:val="00442214"/>
    <w:rsid w:val="00460251"/>
    <w:rsid w:val="004677BD"/>
    <w:rsid w:val="00480BC5"/>
    <w:rsid w:val="00490A27"/>
    <w:rsid w:val="004B225A"/>
    <w:rsid w:val="004B2DFA"/>
    <w:rsid w:val="004B3818"/>
    <w:rsid w:val="004D0817"/>
    <w:rsid w:val="004E4B87"/>
    <w:rsid w:val="004F47C2"/>
    <w:rsid w:val="005006AF"/>
    <w:rsid w:val="00521782"/>
    <w:rsid w:val="00523D88"/>
    <w:rsid w:val="00526F44"/>
    <w:rsid w:val="0055565B"/>
    <w:rsid w:val="00571F13"/>
    <w:rsid w:val="005739D1"/>
    <w:rsid w:val="00573CDC"/>
    <w:rsid w:val="005A2C4D"/>
    <w:rsid w:val="005B1147"/>
    <w:rsid w:val="005C1E9C"/>
    <w:rsid w:val="005E1F31"/>
    <w:rsid w:val="005E3A86"/>
    <w:rsid w:val="005F1D48"/>
    <w:rsid w:val="005F5C77"/>
    <w:rsid w:val="005F719B"/>
    <w:rsid w:val="00601055"/>
    <w:rsid w:val="006016FF"/>
    <w:rsid w:val="006120AD"/>
    <w:rsid w:val="00614D2C"/>
    <w:rsid w:val="0062305E"/>
    <w:rsid w:val="00636160"/>
    <w:rsid w:val="006549C5"/>
    <w:rsid w:val="00655721"/>
    <w:rsid w:val="00657727"/>
    <w:rsid w:val="00662A28"/>
    <w:rsid w:val="006675A0"/>
    <w:rsid w:val="0067124A"/>
    <w:rsid w:val="00693273"/>
    <w:rsid w:val="00693E4D"/>
    <w:rsid w:val="006A1142"/>
    <w:rsid w:val="006A340C"/>
    <w:rsid w:val="006A48A9"/>
    <w:rsid w:val="006A7468"/>
    <w:rsid w:val="006A7AE6"/>
    <w:rsid w:val="006B2C54"/>
    <w:rsid w:val="006D31D4"/>
    <w:rsid w:val="006D7076"/>
    <w:rsid w:val="006E0142"/>
    <w:rsid w:val="006E5073"/>
    <w:rsid w:val="00702822"/>
    <w:rsid w:val="007100BD"/>
    <w:rsid w:val="0071096C"/>
    <w:rsid w:val="00716053"/>
    <w:rsid w:val="007227C9"/>
    <w:rsid w:val="007300CA"/>
    <w:rsid w:val="0074410F"/>
    <w:rsid w:val="0075143A"/>
    <w:rsid w:val="00760C4D"/>
    <w:rsid w:val="00761236"/>
    <w:rsid w:val="007748BD"/>
    <w:rsid w:val="0078117F"/>
    <w:rsid w:val="00781911"/>
    <w:rsid w:val="007A0C8E"/>
    <w:rsid w:val="007B2AEE"/>
    <w:rsid w:val="007D0F70"/>
    <w:rsid w:val="007D3EFE"/>
    <w:rsid w:val="007E7FDF"/>
    <w:rsid w:val="00804307"/>
    <w:rsid w:val="00805BBC"/>
    <w:rsid w:val="008063F1"/>
    <w:rsid w:val="00814643"/>
    <w:rsid w:val="00835B4E"/>
    <w:rsid w:val="00841749"/>
    <w:rsid w:val="00841E08"/>
    <w:rsid w:val="00844BBE"/>
    <w:rsid w:val="008452EE"/>
    <w:rsid w:val="008500B7"/>
    <w:rsid w:val="008542CD"/>
    <w:rsid w:val="008547D0"/>
    <w:rsid w:val="00861CE8"/>
    <w:rsid w:val="00867C0E"/>
    <w:rsid w:val="00873436"/>
    <w:rsid w:val="0087368A"/>
    <w:rsid w:val="008742D8"/>
    <w:rsid w:val="00874D05"/>
    <w:rsid w:val="00882912"/>
    <w:rsid w:val="00894897"/>
    <w:rsid w:val="008A1390"/>
    <w:rsid w:val="008A34EC"/>
    <w:rsid w:val="008B2727"/>
    <w:rsid w:val="008B5577"/>
    <w:rsid w:val="008E4B4A"/>
    <w:rsid w:val="0090388E"/>
    <w:rsid w:val="00920D62"/>
    <w:rsid w:val="00941C0A"/>
    <w:rsid w:val="00943697"/>
    <w:rsid w:val="00943C68"/>
    <w:rsid w:val="00945420"/>
    <w:rsid w:val="009457B1"/>
    <w:rsid w:val="009471C2"/>
    <w:rsid w:val="009555AC"/>
    <w:rsid w:val="009616C4"/>
    <w:rsid w:val="00970C73"/>
    <w:rsid w:val="00971195"/>
    <w:rsid w:val="00976CF8"/>
    <w:rsid w:val="00977DD9"/>
    <w:rsid w:val="0098338D"/>
    <w:rsid w:val="00990FC6"/>
    <w:rsid w:val="009A0970"/>
    <w:rsid w:val="009A20B7"/>
    <w:rsid w:val="009C27E2"/>
    <w:rsid w:val="009F003F"/>
    <w:rsid w:val="009F017E"/>
    <w:rsid w:val="009F35A8"/>
    <w:rsid w:val="00A03A99"/>
    <w:rsid w:val="00A054EF"/>
    <w:rsid w:val="00A161D2"/>
    <w:rsid w:val="00A17296"/>
    <w:rsid w:val="00A247B0"/>
    <w:rsid w:val="00A24B85"/>
    <w:rsid w:val="00A31FF2"/>
    <w:rsid w:val="00A32235"/>
    <w:rsid w:val="00A3306B"/>
    <w:rsid w:val="00A33924"/>
    <w:rsid w:val="00A400FA"/>
    <w:rsid w:val="00A45180"/>
    <w:rsid w:val="00A460C2"/>
    <w:rsid w:val="00A54D08"/>
    <w:rsid w:val="00A6232A"/>
    <w:rsid w:val="00A71A47"/>
    <w:rsid w:val="00A91915"/>
    <w:rsid w:val="00A921C3"/>
    <w:rsid w:val="00AA1C1C"/>
    <w:rsid w:val="00AA2910"/>
    <w:rsid w:val="00AB36F7"/>
    <w:rsid w:val="00AB5FEE"/>
    <w:rsid w:val="00AB776B"/>
    <w:rsid w:val="00AC06AB"/>
    <w:rsid w:val="00AC650F"/>
    <w:rsid w:val="00AD31C3"/>
    <w:rsid w:val="00AD3E98"/>
    <w:rsid w:val="00AE0E48"/>
    <w:rsid w:val="00AE6C2C"/>
    <w:rsid w:val="00AF0809"/>
    <w:rsid w:val="00AF5203"/>
    <w:rsid w:val="00B07084"/>
    <w:rsid w:val="00B131B3"/>
    <w:rsid w:val="00B275D3"/>
    <w:rsid w:val="00B635BC"/>
    <w:rsid w:val="00B64A60"/>
    <w:rsid w:val="00B9301B"/>
    <w:rsid w:val="00B949F8"/>
    <w:rsid w:val="00B9580B"/>
    <w:rsid w:val="00BA0143"/>
    <w:rsid w:val="00BA3116"/>
    <w:rsid w:val="00BA739B"/>
    <w:rsid w:val="00BA799C"/>
    <w:rsid w:val="00BB5AEB"/>
    <w:rsid w:val="00BB65C1"/>
    <w:rsid w:val="00BC0B81"/>
    <w:rsid w:val="00BC6337"/>
    <w:rsid w:val="00BD0F6F"/>
    <w:rsid w:val="00BD3D1F"/>
    <w:rsid w:val="00BE04F4"/>
    <w:rsid w:val="00BF42C6"/>
    <w:rsid w:val="00C00A51"/>
    <w:rsid w:val="00C01438"/>
    <w:rsid w:val="00C03F5C"/>
    <w:rsid w:val="00C14253"/>
    <w:rsid w:val="00C15FFF"/>
    <w:rsid w:val="00C1736F"/>
    <w:rsid w:val="00C44CAA"/>
    <w:rsid w:val="00C53121"/>
    <w:rsid w:val="00C56748"/>
    <w:rsid w:val="00C72D05"/>
    <w:rsid w:val="00C81A2B"/>
    <w:rsid w:val="00C9315D"/>
    <w:rsid w:val="00C94161"/>
    <w:rsid w:val="00CA1E72"/>
    <w:rsid w:val="00CB28C2"/>
    <w:rsid w:val="00CD2D78"/>
    <w:rsid w:val="00CF6D5A"/>
    <w:rsid w:val="00D00549"/>
    <w:rsid w:val="00D05DB5"/>
    <w:rsid w:val="00D07E5B"/>
    <w:rsid w:val="00D275E6"/>
    <w:rsid w:val="00D34AAB"/>
    <w:rsid w:val="00D35065"/>
    <w:rsid w:val="00D422EC"/>
    <w:rsid w:val="00D52E17"/>
    <w:rsid w:val="00D67B9C"/>
    <w:rsid w:val="00D727E3"/>
    <w:rsid w:val="00D76B4A"/>
    <w:rsid w:val="00D77E07"/>
    <w:rsid w:val="00D90B32"/>
    <w:rsid w:val="00D92909"/>
    <w:rsid w:val="00DA1220"/>
    <w:rsid w:val="00DC0525"/>
    <w:rsid w:val="00DD2BAB"/>
    <w:rsid w:val="00DD3A9D"/>
    <w:rsid w:val="00DD56D9"/>
    <w:rsid w:val="00DD7291"/>
    <w:rsid w:val="00DD7470"/>
    <w:rsid w:val="00DE2B76"/>
    <w:rsid w:val="00DF52C8"/>
    <w:rsid w:val="00E012ED"/>
    <w:rsid w:val="00E03F85"/>
    <w:rsid w:val="00E045BC"/>
    <w:rsid w:val="00E16CE7"/>
    <w:rsid w:val="00E17F6D"/>
    <w:rsid w:val="00E2499F"/>
    <w:rsid w:val="00E300D5"/>
    <w:rsid w:val="00E408A6"/>
    <w:rsid w:val="00E42329"/>
    <w:rsid w:val="00E566F0"/>
    <w:rsid w:val="00E653C0"/>
    <w:rsid w:val="00E8133F"/>
    <w:rsid w:val="00EA0526"/>
    <w:rsid w:val="00EA61B9"/>
    <w:rsid w:val="00EA6ABE"/>
    <w:rsid w:val="00EA7F88"/>
    <w:rsid w:val="00EB4193"/>
    <w:rsid w:val="00ED10B5"/>
    <w:rsid w:val="00ED393A"/>
    <w:rsid w:val="00EE1330"/>
    <w:rsid w:val="00EE1CDE"/>
    <w:rsid w:val="00EE72B2"/>
    <w:rsid w:val="00EF2680"/>
    <w:rsid w:val="00F0194A"/>
    <w:rsid w:val="00F0780C"/>
    <w:rsid w:val="00F2240C"/>
    <w:rsid w:val="00F43EFA"/>
    <w:rsid w:val="00F44D25"/>
    <w:rsid w:val="00F477BD"/>
    <w:rsid w:val="00F51D30"/>
    <w:rsid w:val="00F532D2"/>
    <w:rsid w:val="00F5471B"/>
    <w:rsid w:val="00F63F04"/>
    <w:rsid w:val="00F729B0"/>
    <w:rsid w:val="00F8135A"/>
    <w:rsid w:val="00F847B9"/>
    <w:rsid w:val="00F9055F"/>
    <w:rsid w:val="00FA0FD6"/>
    <w:rsid w:val="00FA3305"/>
    <w:rsid w:val="00FA410E"/>
    <w:rsid w:val="00FB7CBD"/>
    <w:rsid w:val="00FC2165"/>
    <w:rsid w:val="00FC709F"/>
    <w:rsid w:val="00FD0410"/>
    <w:rsid w:val="00FD0AC2"/>
    <w:rsid w:val="00FD570F"/>
    <w:rsid w:val="00FE365B"/>
    <w:rsid w:val="00FE64E4"/>
    <w:rsid w:val="00FF475E"/>
    <w:rsid w:val="00FF5C5D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B57761"/>
  <w15:docId w15:val="{E70D7850-DCFE-4AF8-A0FB-9CA05CC94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67B2"/>
    <w:pPr>
      <w:widowControl w:val="0"/>
    </w:pPr>
    <w:rPr>
      <w:rFonts w:ascii="標楷體" w:eastAsia="標楷體" w:hAnsi="標楷體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844BBE"/>
    <w:pPr>
      <w:keepNext/>
      <w:spacing w:before="240" w:after="60"/>
      <w:outlineLvl w:val="0"/>
    </w:pPr>
    <w:rPr>
      <w:rFonts w:ascii="Cambria" w:eastAsia="新細明體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844BBE"/>
    <w:pPr>
      <w:keepNext/>
      <w:spacing w:before="240" w:after="60"/>
      <w:outlineLvl w:val="1"/>
    </w:pPr>
    <w:rPr>
      <w:rFonts w:ascii="Cambria" w:eastAsia="新細明體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qFormat/>
    <w:rsid w:val="00844BBE"/>
    <w:pPr>
      <w:keepNext/>
      <w:spacing w:before="240" w:after="60"/>
      <w:outlineLvl w:val="2"/>
    </w:pPr>
    <w:rPr>
      <w:rFonts w:ascii="Cambria" w:eastAsia="新細明體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qFormat/>
    <w:rsid w:val="00844BB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qFormat/>
    <w:rsid w:val="00844BB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qFormat/>
    <w:rsid w:val="00844BBE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qFormat/>
    <w:rsid w:val="00844BBE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qFormat/>
    <w:rsid w:val="00844BBE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qFormat/>
    <w:rsid w:val="00844BBE"/>
    <w:pPr>
      <w:spacing w:before="240" w:after="60"/>
      <w:outlineLvl w:val="8"/>
    </w:pPr>
    <w:rPr>
      <w:rFonts w:ascii="Cambria" w:eastAsia="新細明體" w:hAnsi="Cambri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link w:val="1"/>
    <w:uiPriority w:val="9"/>
    <w:rsid w:val="00844BBE"/>
    <w:rPr>
      <w:rFonts w:ascii="Cambria" w:eastAsia="新細明體" w:hAnsi="Cambria" w:cs="Times New Roman"/>
      <w:b/>
      <w:bCs/>
      <w:kern w:val="32"/>
      <w:sz w:val="32"/>
      <w:szCs w:val="32"/>
    </w:rPr>
  </w:style>
  <w:style w:type="character" w:customStyle="1" w:styleId="20">
    <w:name w:val="標題 2 字元"/>
    <w:link w:val="2"/>
    <w:uiPriority w:val="9"/>
    <w:semiHidden/>
    <w:rsid w:val="00844BBE"/>
    <w:rPr>
      <w:rFonts w:ascii="Cambria" w:eastAsia="新細明體" w:hAnsi="Cambria" w:cs="Times New Roman"/>
      <w:b/>
      <w:bCs/>
      <w:i/>
      <w:iCs/>
      <w:sz w:val="28"/>
      <w:szCs w:val="28"/>
    </w:rPr>
  </w:style>
  <w:style w:type="character" w:customStyle="1" w:styleId="30">
    <w:name w:val="標題 3 字元"/>
    <w:link w:val="3"/>
    <w:uiPriority w:val="9"/>
    <w:semiHidden/>
    <w:rsid w:val="00844BBE"/>
    <w:rPr>
      <w:rFonts w:ascii="Cambria" w:eastAsia="新細明體" w:hAnsi="Cambria" w:cs="Times New Roman"/>
      <w:b/>
      <w:bCs/>
      <w:sz w:val="26"/>
      <w:szCs w:val="26"/>
    </w:rPr>
  </w:style>
  <w:style w:type="character" w:customStyle="1" w:styleId="40">
    <w:name w:val="標題 4 字元"/>
    <w:link w:val="4"/>
    <w:uiPriority w:val="9"/>
    <w:semiHidden/>
    <w:rsid w:val="00844BBE"/>
    <w:rPr>
      <w:rFonts w:cs="Times New Roman"/>
      <w:b/>
      <w:bCs/>
      <w:sz w:val="28"/>
      <w:szCs w:val="28"/>
    </w:rPr>
  </w:style>
  <w:style w:type="character" w:customStyle="1" w:styleId="50">
    <w:name w:val="標題 5 字元"/>
    <w:link w:val="5"/>
    <w:uiPriority w:val="9"/>
    <w:semiHidden/>
    <w:rsid w:val="00844BBE"/>
    <w:rPr>
      <w:rFonts w:cs="Times New Roman"/>
      <w:b/>
      <w:bCs/>
      <w:i/>
      <w:iCs/>
      <w:sz w:val="26"/>
      <w:szCs w:val="26"/>
    </w:rPr>
  </w:style>
  <w:style w:type="character" w:customStyle="1" w:styleId="60">
    <w:name w:val="標題 6 字元"/>
    <w:link w:val="6"/>
    <w:uiPriority w:val="9"/>
    <w:semiHidden/>
    <w:rsid w:val="00844BBE"/>
    <w:rPr>
      <w:rFonts w:cs="Times New Roman"/>
      <w:b/>
      <w:bCs/>
    </w:rPr>
  </w:style>
  <w:style w:type="character" w:customStyle="1" w:styleId="70">
    <w:name w:val="標題 7 字元"/>
    <w:link w:val="7"/>
    <w:uiPriority w:val="9"/>
    <w:semiHidden/>
    <w:rsid w:val="00844BBE"/>
    <w:rPr>
      <w:rFonts w:cs="Times New Roman"/>
      <w:sz w:val="24"/>
      <w:szCs w:val="24"/>
    </w:rPr>
  </w:style>
  <w:style w:type="character" w:customStyle="1" w:styleId="80">
    <w:name w:val="標題 8 字元"/>
    <w:link w:val="8"/>
    <w:uiPriority w:val="9"/>
    <w:semiHidden/>
    <w:rsid w:val="00844BBE"/>
    <w:rPr>
      <w:rFonts w:cs="Times New Roman"/>
      <w:i/>
      <w:iCs/>
      <w:sz w:val="24"/>
      <w:szCs w:val="24"/>
    </w:rPr>
  </w:style>
  <w:style w:type="character" w:customStyle="1" w:styleId="90">
    <w:name w:val="標題 9 字元"/>
    <w:link w:val="9"/>
    <w:uiPriority w:val="9"/>
    <w:semiHidden/>
    <w:rsid w:val="00844BBE"/>
    <w:rPr>
      <w:rFonts w:ascii="Cambria" w:eastAsia="新細明體" w:hAnsi="Cambria" w:cs="Times New Roman"/>
    </w:rPr>
  </w:style>
  <w:style w:type="paragraph" w:styleId="a3">
    <w:name w:val="caption"/>
    <w:basedOn w:val="a"/>
    <w:next w:val="a"/>
    <w:uiPriority w:val="35"/>
    <w:qFormat/>
    <w:rsid w:val="00090D62"/>
    <w:rPr>
      <w:b/>
      <w:bCs/>
      <w:color w:val="943634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844BBE"/>
    <w:pPr>
      <w:spacing w:before="240" w:after="60"/>
      <w:jc w:val="center"/>
      <w:outlineLvl w:val="0"/>
    </w:pPr>
    <w:rPr>
      <w:rFonts w:ascii="Cambria" w:eastAsia="新細明體" w:hAnsi="Cambria"/>
      <w:b/>
      <w:bCs/>
      <w:kern w:val="28"/>
      <w:sz w:val="32"/>
      <w:szCs w:val="32"/>
    </w:rPr>
  </w:style>
  <w:style w:type="character" w:customStyle="1" w:styleId="a5">
    <w:name w:val="標題 字元"/>
    <w:link w:val="a4"/>
    <w:uiPriority w:val="10"/>
    <w:rsid w:val="00844BBE"/>
    <w:rPr>
      <w:rFonts w:ascii="Cambria" w:eastAsia="新細明體" w:hAnsi="Cambria" w:cs="Times New Roman"/>
      <w:b/>
      <w:bCs/>
      <w:kern w:val="28"/>
      <w:sz w:val="32"/>
      <w:szCs w:val="32"/>
    </w:rPr>
  </w:style>
  <w:style w:type="paragraph" w:styleId="a6">
    <w:name w:val="Subtitle"/>
    <w:basedOn w:val="a"/>
    <w:next w:val="a"/>
    <w:link w:val="a7"/>
    <w:uiPriority w:val="11"/>
    <w:qFormat/>
    <w:rsid w:val="00844BBE"/>
    <w:pPr>
      <w:spacing w:after="60"/>
      <w:jc w:val="center"/>
      <w:outlineLvl w:val="1"/>
    </w:pPr>
    <w:rPr>
      <w:rFonts w:ascii="Cambria" w:eastAsia="新細明體" w:hAnsi="Cambria"/>
    </w:rPr>
  </w:style>
  <w:style w:type="character" w:customStyle="1" w:styleId="a7">
    <w:name w:val="副標題 字元"/>
    <w:link w:val="a6"/>
    <w:uiPriority w:val="11"/>
    <w:rsid w:val="00844BBE"/>
    <w:rPr>
      <w:rFonts w:ascii="Cambria" w:eastAsia="新細明體" w:hAnsi="Cambria" w:cs="Times New Roman"/>
      <w:sz w:val="24"/>
      <w:szCs w:val="24"/>
    </w:rPr>
  </w:style>
  <w:style w:type="character" w:styleId="a8">
    <w:name w:val="Strong"/>
    <w:uiPriority w:val="22"/>
    <w:qFormat/>
    <w:rsid w:val="00844BBE"/>
    <w:rPr>
      <w:b/>
      <w:bCs/>
    </w:rPr>
  </w:style>
  <w:style w:type="character" w:styleId="a9">
    <w:name w:val="Emphasis"/>
    <w:uiPriority w:val="20"/>
    <w:qFormat/>
    <w:rsid w:val="00844BBE"/>
    <w:rPr>
      <w:rFonts w:ascii="Calibri" w:hAnsi="Calibri"/>
      <w:b/>
      <w:i/>
      <w:iCs/>
    </w:rPr>
  </w:style>
  <w:style w:type="paragraph" w:styleId="aa">
    <w:name w:val="No Spacing"/>
    <w:basedOn w:val="a"/>
    <w:uiPriority w:val="1"/>
    <w:qFormat/>
    <w:rsid w:val="00844BBE"/>
    <w:rPr>
      <w:szCs w:val="32"/>
    </w:rPr>
  </w:style>
  <w:style w:type="paragraph" w:styleId="ab">
    <w:name w:val="List Paragraph"/>
    <w:basedOn w:val="a"/>
    <w:uiPriority w:val="34"/>
    <w:qFormat/>
    <w:rsid w:val="00844BBE"/>
    <w:pPr>
      <w:ind w:left="720"/>
      <w:contextualSpacing/>
    </w:pPr>
  </w:style>
  <w:style w:type="paragraph" w:styleId="ac">
    <w:name w:val="Quote"/>
    <w:basedOn w:val="a"/>
    <w:next w:val="a"/>
    <w:link w:val="ad"/>
    <w:uiPriority w:val="29"/>
    <w:qFormat/>
    <w:rsid w:val="00844BBE"/>
    <w:rPr>
      <w:i/>
    </w:rPr>
  </w:style>
  <w:style w:type="character" w:customStyle="1" w:styleId="ad">
    <w:name w:val="引文 字元"/>
    <w:link w:val="ac"/>
    <w:uiPriority w:val="29"/>
    <w:rsid w:val="00844BBE"/>
    <w:rPr>
      <w:i/>
      <w:sz w:val="24"/>
      <w:szCs w:val="24"/>
    </w:rPr>
  </w:style>
  <w:style w:type="paragraph" w:styleId="ae">
    <w:name w:val="Intense Quote"/>
    <w:basedOn w:val="a"/>
    <w:next w:val="a"/>
    <w:link w:val="af"/>
    <w:uiPriority w:val="30"/>
    <w:qFormat/>
    <w:rsid w:val="00844BBE"/>
    <w:pPr>
      <w:ind w:left="720" w:right="720"/>
    </w:pPr>
    <w:rPr>
      <w:b/>
      <w:i/>
      <w:szCs w:val="22"/>
    </w:rPr>
  </w:style>
  <w:style w:type="character" w:customStyle="1" w:styleId="af">
    <w:name w:val="鮮明引文 字元"/>
    <w:link w:val="ae"/>
    <w:uiPriority w:val="30"/>
    <w:rsid w:val="00844BBE"/>
    <w:rPr>
      <w:rFonts w:cs="Times New Roman"/>
      <w:b/>
      <w:i/>
      <w:sz w:val="24"/>
    </w:rPr>
  </w:style>
  <w:style w:type="character" w:styleId="af0">
    <w:name w:val="Subtle Emphasis"/>
    <w:uiPriority w:val="19"/>
    <w:qFormat/>
    <w:rsid w:val="00844BBE"/>
    <w:rPr>
      <w:i/>
      <w:color w:val="5A5A5A"/>
    </w:rPr>
  </w:style>
  <w:style w:type="character" w:styleId="af1">
    <w:name w:val="Intense Emphasis"/>
    <w:uiPriority w:val="21"/>
    <w:qFormat/>
    <w:rsid w:val="00844BBE"/>
    <w:rPr>
      <w:b/>
      <w:i/>
      <w:sz w:val="24"/>
      <w:szCs w:val="24"/>
      <w:u w:val="single"/>
    </w:rPr>
  </w:style>
  <w:style w:type="character" w:styleId="af2">
    <w:name w:val="Subtle Reference"/>
    <w:uiPriority w:val="31"/>
    <w:qFormat/>
    <w:rsid w:val="00844BBE"/>
    <w:rPr>
      <w:sz w:val="24"/>
      <w:szCs w:val="24"/>
      <w:u w:val="single"/>
    </w:rPr>
  </w:style>
  <w:style w:type="character" w:styleId="af3">
    <w:name w:val="Intense Reference"/>
    <w:uiPriority w:val="32"/>
    <w:qFormat/>
    <w:rsid w:val="00844BBE"/>
    <w:rPr>
      <w:b/>
      <w:sz w:val="24"/>
      <w:u w:val="single"/>
    </w:rPr>
  </w:style>
  <w:style w:type="character" w:styleId="af4">
    <w:name w:val="Book Title"/>
    <w:uiPriority w:val="33"/>
    <w:qFormat/>
    <w:rsid w:val="00844BBE"/>
    <w:rPr>
      <w:rFonts w:ascii="Cambria" w:eastAsia="新細明體" w:hAnsi="Cambria"/>
      <w:b/>
      <w:i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844BBE"/>
    <w:pPr>
      <w:outlineLvl w:val="9"/>
    </w:pPr>
  </w:style>
  <w:style w:type="paragraph" w:styleId="Web">
    <w:name w:val="Normal (Web)"/>
    <w:basedOn w:val="a"/>
    <w:link w:val="Web0"/>
    <w:rsid w:val="002467B2"/>
    <w:pPr>
      <w:widowControl/>
      <w:spacing w:before="100" w:beforeAutospacing="1" w:after="100" w:afterAutospacing="1"/>
    </w:pPr>
    <w:rPr>
      <w:rFonts w:ascii="新細明體"/>
      <w:kern w:val="0"/>
      <w:lang w:val="x-none" w:eastAsia="x-none"/>
    </w:rPr>
  </w:style>
  <w:style w:type="character" w:customStyle="1" w:styleId="Web0">
    <w:name w:val="內文 (Web) 字元"/>
    <w:link w:val="Web"/>
    <w:rsid w:val="002467B2"/>
    <w:rPr>
      <w:rFonts w:ascii="新細明體" w:eastAsia="標楷體" w:hAnsi="標楷體"/>
      <w:sz w:val="24"/>
      <w:szCs w:val="24"/>
      <w:lang w:val="x-none" w:eastAsia="x-none" w:bidi="ar-SA"/>
    </w:rPr>
  </w:style>
  <w:style w:type="paragraph" w:styleId="af6">
    <w:name w:val="footer"/>
    <w:basedOn w:val="a"/>
    <w:link w:val="af7"/>
    <w:rsid w:val="002467B2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f7">
    <w:name w:val="頁尾 字元"/>
    <w:link w:val="af6"/>
    <w:rsid w:val="002467B2"/>
    <w:rPr>
      <w:rFonts w:ascii="標楷體" w:eastAsia="標楷體" w:hAnsi="標楷體"/>
      <w:kern w:val="2"/>
      <w:sz w:val="20"/>
      <w:szCs w:val="20"/>
      <w:lang w:val="x-none" w:eastAsia="x-none" w:bidi="ar-SA"/>
    </w:rPr>
  </w:style>
  <w:style w:type="paragraph" w:styleId="af8">
    <w:name w:val="Body Text"/>
    <w:basedOn w:val="a"/>
    <w:link w:val="af9"/>
    <w:rsid w:val="002467B2"/>
    <w:pPr>
      <w:spacing w:after="120"/>
    </w:pPr>
    <w:rPr>
      <w:lang w:val="x-none" w:eastAsia="x-none"/>
    </w:rPr>
  </w:style>
  <w:style w:type="character" w:customStyle="1" w:styleId="af9">
    <w:name w:val="本文 字元"/>
    <w:link w:val="af8"/>
    <w:rsid w:val="002467B2"/>
    <w:rPr>
      <w:rFonts w:ascii="標楷體" w:eastAsia="標楷體" w:hAnsi="標楷體"/>
      <w:kern w:val="2"/>
      <w:sz w:val="24"/>
      <w:szCs w:val="24"/>
      <w:lang w:val="x-none" w:eastAsia="x-none" w:bidi="ar-SA"/>
    </w:rPr>
  </w:style>
  <w:style w:type="paragraph" w:styleId="afa">
    <w:name w:val="header"/>
    <w:basedOn w:val="a"/>
    <w:link w:val="afb"/>
    <w:uiPriority w:val="99"/>
    <w:unhideWhenUsed/>
    <w:rsid w:val="00B930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b">
    <w:name w:val="頁首 字元"/>
    <w:link w:val="afa"/>
    <w:uiPriority w:val="99"/>
    <w:rsid w:val="00B9301B"/>
    <w:rPr>
      <w:rFonts w:ascii="標楷體" w:eastAsia="標楷體" w:hAnsi="標楷體"/>
      <w:kern w:val="2"/>
    </w:rPr>
  </w:style>
  <w:style w:type="paragraph" w:styleId="afc">
    <w:name w:val="Balloon Text"/>
    <w:basedOn w:val="a"/>
    <w:link w:val="afd"/>
    <w:uiPriority w:val="99"/>
    <w:semiHidden/>
    <w:unhideWhenUsed/>
    <w:rsid w:val="007E7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afd">
    <w:name w:val="註解方塊文字 字元"/>
    <w:basedOn w:val="a0"/>
    <w:link w:val="afc"/>
    <w:uiPriority w:val="99"/>
    <w:semiHidden/>
    <w:rsid w:val="007E7FDF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e">
    <w:name w:val="annotation reference"/>
    <w:basedOn w:val="a0"/>
    <w:uiPriority w:val="99"/>
    <w:semiHidden/>
    <w:unhideWhenUsed/>
    <w:rsid w:val="00A400FA"/>
    <w:rPr>
      <w:sz w:val="18"/>
      <w:szCs w:val="18"/>
    </w:rPr>
  </w:style>
  <w:style w:type="paragraph" w:styleId="aff">
    <w:name w:val="annotation text"/>
    <w:basedOn w:val="a"/>
    <w:link w:val="aff0"/>
    <w:uiPriority w:val="99"/>
    <w:unhideWhenUsed/>
    <w:rsid w:val="00A400FA"/>
  </w:style>
  <w:style w:type="character" w:customStyle="1" w:styleId="aff0">
    <w:name w:val="註解文字 字元"/>
    <w:basedOn w:val="a0"/>
    <w:link w:val="aff"/>
    <w:uiPriority w:val="99"/>
    <w:rsid w:val="00A400FA"/>
    <w:rPr>
      <w:rFonts w:ascii="標楷體" w:eastAsia="標楷體" w:hAnsi="標楷體"/>
      <w:kern w:val="2"/>
      <w:sz w:val="24"/>
      <w:szCs w:val="24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A400FA"/>
    <w:rPr>
      <w:b/>
      <w:bCs/>
    </w:rPr>
  </w:style>
  <w:style w:type="character" w:customStyle="1" w:styleId="aff2">
    <w:name w:val="註解主旨 字元"/>
    <w:basedOn w:val="aff0"/>
    <w:link w:val="aff1"/>
    <w:uiPriority w:val="99"/>
    <w:semiHidden/>
    <w:rsid w:val="00A400FA"/>
    <w:rPr>
      <w:rFonts w:ascii="標楷體" w:eastAsia="標楷體" w:hAnsi="標楷體"/>
      <w:b/>
      <w:bCs/>
      <w:kern w:val="2"/>
      <w:sz w:val="24"/>
      <w:szCs w:val="24"/>
    </w:rPr>
  </w:style>
  <w:style w:type="paragraph" w:styleId="aff3">
    <w:name w:val="Revision"/>
    <w:hidden/>
    <w:uiPriority w:val="99"/>
    <w:semiHidden/>
    <w:rsid w:val="00386E0A"/>
    <w:rPr>
      <w:rFonts w:ascii="標楷體" w:eastAsia="標楷體" w:hAnsi="標楷體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071</Words>
  <Characters>6110</Characters>
  <Application>Microsoft Office Word</Application>
  <DocSecurity>0</DocSecurity>
  <Lines>50</Lines>
  <Paragraphs>14</Paragraphs>
  <ScaleCrop>false</ScaleCrop>
  <Company>Hewlett-Packard Company</Company>
  <LinksUpToDate>false</LinksUpToDate>
  <CharactersWithSpaces>7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興大學   學院（中心）  系所特聘教授申請表</dc:title>
  <dc:creator>Pandora Shao</dc:creator>
  <cp:lastModifiedBy>立言翻譯</cp:lastModifiedBy>
  <cp:revision>3</cp:revision>
  <cp:lastPrinted>2018-04-25T03:09:00Z</cp:lastPrinted>
  <dcterms:created xsi:type="dcterms:W3CDTF">2023-12-25T02:59:00Z</dcterms:created>
  <dcterms:modified xsi:type="dcterms:W3CDTF">2023-12-25T04:07:00Z</dcterms:modified>
</cp:coreProperties>
</file>